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510"/>
        <w:tblW w:w="100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58"/>
        <w:gridCol w:w="7739"/>
      </w:tblGrid>
      <w:tr w:rsidR="00FE3736" w:rsidRPr="00FE3736" w14:paraId="30F35F36" w14:textId="77777777" w:rsidTr="008F585E">
        <w:trPr>
          <w:cantSplit/>
          <w:trHeight w:val="462"/>
        </w:trPr>
        <w:tc>
          <w:tcPr>
            <w:tcW w:w="2358" w:type="dxa"/>
            <w:vMerge w:val="restart"/>
            <w:vAlign w:val="center"/>
          </w:tcPr>
          <w:p w14:paraId="29E4A403" w14:textId="77777777" w:rsidR="00320AB9" w:rsidRPr="00FE3736" w:rsidRDefault="00320AB9" w:rsidP="008F585E">
            <w:pPr>
              <w:jc w:val="center"/>
              <w:rPr>
                <w:rFonts w:asciiTheme="minorHAnsi" w:hAnsiTheme="minorHAnsi" w:cstheme="minorHAnsi"/>
                <w:sz w:val="21"/>
                <w:szCs w:val="21"/>
                <w:lang w:val="ms-MY"/>
              </w:rPr>
            </w:pPr>
          </w:p>
          <w:p w14:paraId="4374C2CF" w14:textId="3D8AC60E" w:rsidR="00320AB9" w:rsidRPr="00FE3736" w:rsidRDefault="00320AB9" w:rsidP="008F585E">
            <w:pPr>
              <w:pStyle w:val="Heading1"/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noProof/>
                <w:sz w:val="21"/>
                <w:szCs w:val="21"/>
                <w:lang w:val="en-MY" w:eastAsia="en-MY"/>
              </w:rPr>
              <w:drawing>
                <wp:inline distT="0" distB="0" distL="0" distR="0" wp14:anchorId="33B7B698" wp14:editId="1C4C7E02">
                  <wp:extent cx="1360170" cy="62484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0170" cy="624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62501E" w14:textId="77777777" w:rsidR="00320AB9" w:rsidRPr="00FE3736" w:rsidRDefault="00320AB9" w:rsidP="008F585E">
            <w:pPr>
              <w:pStyle w:val="Heading1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739" w:type="dxa"/>
            <w:vMerge w:val="restart"/>
          </w:tcPr>
          <w:p w14:paraId="63A895B1" w14:textId="77777777" w:rsidR="00320AB9" w:rsidRPr="00FE3736" w:rsidRDefault="00320AB9" w:rsidP="008F585E">
            <w:pPr>
              <w:pStyle w:val="Heading2"/>
              <w:spacing w:before="0" w:after="0"/>
              <w:jc w:val="center"/>
              <w:rPr>
                <w:rFonts w:asciiTheme="minorHAnsi" w:hAnsiTheme="minorHAnsi" w:cstheme="minorHAnsi"/>
                <w:i w:val="0"/>
                <w:strike/>
                <w:sz w:val="21"/>
                <w:szCs w:val="21"/>
                <w:lang w:val="ms-MY"/>
              </w:rPr>
            </w:pPr>
            <w:r w:rsidRPr="00FE3736">
              <w:rPr>
                <w:rFonts w:asciiTheme="minorHAnsi" w:hAnsiTheme="minorHAnsi" w:cstheme="minorHAnsi"/>
                <w:i w:val="0"/>
                <w:sz w:val="21"/>
                <w:szCs w:val="21"/>
                <w:lang w:val="ms-MY"/>
              </w:rPr>
              <w:t>OPERASI PERKHIDMATAN SOKONGAN</w:t>
            </w:r>
          </w:p>
          <w:p w14:paraId="55839ECF" w14:textId="77777777" w:rsidR="00320AB9" w:rsidRPr="00FE3736" w:rsidRDefault="00320AB9" w:rsidP="008F585E">
            <w:pPr>
              <w:pStyle w:val="Heading2"/>
              <w:spacing w:before="0" w:after="0"/>
              <w:jc w:val="center"/>
              <w:rPr>
                <w:rFonts w:asciiTheme="minorHAnsi" w:hAnsiTheme="minorHAnsi" w:cstheme="minorHAnsi"/>
                <w:i w:val="0"/>
                <w:sz w:val="21"/>
                <w:szCs w:val="21"/>
                <w:lang w:val="ms-MY"/>
              </w:rPr>
            </w:pPr>
          </w:p>
          <w:p w14:paraId="3570608A" w14:textId="77777777" w:rsidR="00320AB9" w:rsidRPr="00FE3736" w:rsidRDefault="00320AB9" w:rsidP="008F585E">
            <w:pPr>
              <w:pStyle w:val="Heading2"/>
              <w:spacing w:before="0" w:after="0"/>
              <w:jc w:val="center"/>
              <w:rPr>
                <w:rFonts w:asciiTheme="minorHAnsi" w:hAnsiTheme="minorHAnsi" w:cstheme="minorHAnsi"/>
                <w:i w:val="0"/>
                <w:sz w:val="21"/>
                <w:szCs w:val="21"/>
                <w:lang w:val="ms-MY"/>
              </w:rPr>
            </w:pPr>
            <w:r w:rsidRPr="00FE3736">
              <w:rPr>
                <w:rFonts w:asciiTheme="minorHAnsi" w:hAnsiTheme="minorHAnsi" w:cstheme="minorHAnsi"/>
                <w:i w:val="0"/>
                <w:sz w:val="21"/>
                <w:szCs w:val="21"/>
                <w:lang w:val="ms-MY"/>
              </w:rPr>
              <w:t>PUSAT ANTARABANGSA</w:t>
            </w:r>
          </w:p>
          <w:p w14:paraId="333452D8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  <w:lang w:val="ms-MY"/>
              </w:rPr>
            </w:pPr>
          </w:p>
          <w:p w14:paraId="795AF198" w14:textId="77777777" w:rsidR="00320AB9" w:rsidRPr="00FE3736" w:rsidRDefault="00320AB9" w:rsidP="008F585E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  <w:lang w:val="ms-MY"/>
              </w:rPr>
            </w:pPr>
            <w:r w:rsidRPr="00FE3736">
              <w:rPr>
                <w:rFonts w:asciiTheme="minorHAnsi" w:hAnsiTheme="minorHAnsi" w:cstheme="minorHAnsi"/>
                <w:b/>
                <w:sz w:val="21"/>
                <w:szCs w:val="21"/>
                <w:lang w:val="ms-MY"/>
              </w:rPr>
              <w:t>Kod Dokumen: OPR/INTL/BR01/INBOUND</w:t>
            </w:r>
          </w:p>
        </w:tc>
      </w:tr>
      <w:tr w:rsidR="00FE3736" w:rsidRPr="00FE3736" w14:paraId="5319C8CC" w14:textId="77777777" w:rsidTr="008F585E">
        <w:trPr>
          <w:cantSplit/>
          <w:trHeight w:val="476"/>
        </w:trPr>
        <w:tc>
          <w:tcPr>
            <w:tcW w:w="2358" w:type="dxa"/>
            <w:vMerge/>
            <w:vAlign w:val="center"/>
            <w:hideMark/>
          </w:tcPr>
          <w:p w14:paraId="0398725D" w14:textId="77777777" w:rsidR="00320AB9" w:rsidRPr="00FE3736" w:rsidRDefault="00320AB9" w:rsidP="008F585E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7739" w:type="dxa"/>
            <w:vMerge/>
            <w:vAlign w:val="center"/>
            <w:hideMark/>
          </w:tcPr>
          <w:p w14:paraId="0A6801CD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  <w:lang w:val="ms-MY"/>
              </w:rPr>
            </w:pPr>
          </w:p>
        </w:tc>
      </w:tr>
      <w:tr w:rsidR="00FE3736" w:rsidRPr="00FE3736" w14:paraId="185C5FF2" w14:textId="77777777" w:rsidTr="008F585E">
        <w:trPr>
          <w:cantSplit/>
          <w:trHeight w:val="476"/>
        </w:trPr>
        <w:tc>
          <w:tcPr>
            <w:tcW w:w="2358" w:type="dxa"/>
            <w:vMerge/>
            <w:vAlign w:val="center"/>
            <w:hideMark/>
          </w:tcPr>
          <w:p w14:paraId="1F392436" w14:textId="77777777" w:rsidR="00320AB9" w:rsidRPr="00FE3736" w:rsidRDefault="00320AB9" w:rsidP="008F585E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7739" w:type="dxa"/>
            <w:vMerge/>
            <w:vAlign w:val="center"/>
            <w:hideMark/>
          </w:tcPr>
          <w:p w14:paraId="6E2EE6E2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  <w:lang w:val="ms-MY"/>
              </w:rPr>
            </w:pPr>
          </w:p>
        </w:tc>
      </w:tr>
      <w:tr w:rsidR="00FE3736" w:rsidRPr="00FE3736" w14:paraId="2D3F6B73" w14:textId="77777777" w:rsidTr="008F585E">
        <w:trPr>
          <w:cantSplit/>
          <w:trHeight w:val="486"/>
        </w:trPr>
        <w:tc>
          <w:tcPr>
            <w:tcW w:w="2358" w:type="dxa"/>
            <w:vMerge/>
            <w:vAlign w:val="center"/>
            <w:hideMark/>
          </w:tcPr>
          <w:p w14:paraId="2AD9737F" w14:textId="77777777" w:rsidR="00320AB9" w:rsidRPr="00FE3736" w:rsidRDefault="00320AB9" w:rsidP="008F585E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7739" w:type="dxa"/>
            <w:vAlign w:val="center"/>
            <w:hideMark/>
          </w:tcPr>
          <w:p w14:paraId="7330ABE5" w14:textId="77777777" w:rsidR="00320AB9" w:rsidRPr="00FE3736" w:rsidRDefault="00320AB9" w:rsidP="008F585E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b/>
                <w:sz w:val="21"/>
                <w:szCs w:val="21"/>
              </w:rPr>
              <w:t>APPLICATION FORM FOR STUDY IN UPM (INBOUND)</w:t>
            </w:r>
          </w:p>
        </w:tc>
      </w:tr>
    </w:tbl>
    <w:p w14:paraId="379471E2" w14:textId="77777777" w:rsidR="00320AB9" w:rsidRPr="00FE3736" w:rsidRDefault="00320AB9" w:rsidP="00320AB9">
      <w:pPr>
        <w:rPr>
          <w:rFonts w:asciiTheme="minorHAnsi" w:hAnsiTheme="minorHAnsi" w:cstheme="minorHAnsi"/>
          <w:b/>
          <w:sz w:val="21"/>
          <w:szCs w:val="21"/>
        </w:rPr>
      </w:pPr>
    </w:p>
    <w:p w14:paraId="594FF8D1" w14:textId="77028AD1" w:rsidR="00320AB9" w:rsidRPr="00FE3736" w:rsidRDefault="00320AB9" w:rsidP="00320AB9">
      <w:pPr>
        <w:rPr>
          <w:rFonts w:asciiTheme="minorHAnsi" w:hAnsiTheme="minorHAnsi" w:cstheme="minorHAnsi"/>
          <w:b/>
          <w:sz w:val="21"/>
          <w:szCs w:val="21"/>
        </w:rPr>
      </w:pPr>
      <w:r w:rsidRPr="00FE3736">
        <w:rPr>
          <w:rFonts w:asciiTheme="minorHAnsi" w:hAnsiTheme="minorHAnsi" w:cstheme="minorHAnsi"/>
          <w:b/>
          <w:sz w:val="21"/>
          <w:szCs w:val="21"/>
        </w:rPr>
        <w:t xml:space="preserve">(ALL ITEMS MUST BE FILLED) </w:t>
      </w:r>
    </w:p>
    <w:p w14:paraId="6C0951D9" w14:textId="77777777" w:rsidR="00320AB9" w:rsidRPr="00FE3736" w:rsidRDefault="00320AB9" w:rsidP="00320AB9">
      <w:pPr>
        <w:rPr>
          <w:rFonts w:asciiTheme="minorHAnsi" w:hAnsiTheme="minorHAnsi" w:cstheme="minorHAnsi"/>
          <w:b/>
          <w:sz w:val="21"/>
          <w:szCs w:val="21"/>
        </w:rPr>
      </w:pPr>
    </w:p>
    <w:tbl>
      <w:tblPr>
        <w:tblpPr w:leftFromText="180" w:rightFromText="180" w:horzAnchor="margin" w:tblpY="-510"/>
        <w:tblW w:w="100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58"/>
        <w:gridCol w:w="7739"/>
      </w:tblGrid>
      <w:tr w:rsidR="00FE3736" w:rsidRPr="00FE3736" w14:paraId="79474B08" w14:textId="77777777" w:rsidTr="008F585E">
        <w:trPr>
          <w:cantSplit/>
          <w:trHeight w:val="462"/>
        </w:trPr>
        <w:tc>
          <w:tcPr>
            <w:tcW w:w="2358" w:type="dxa"/>
            <w:vMerge w:val="restart"/>
            <w:vAlign w:val="center"/>
          </w:tcPr>
          <w:p w14:paraId="3C95EF90" w14:textId="77777777" w:rsidR="00320AB9" w:rsidRPr="00FE3736" w:rsidRDefault="00320AB9" w:rsidP="008F585E">
            <w:pPr>
              <w:jc w:val="center"/>
              <w:rPr>
                <w:rFonts w:asciiTheme="minorHAnsi" w:hAnsiTheme="minorHAnsi" w:cstheme="minorHAnsi"/>
                <w:sz w:val="21"/>
                <w:szCs w:val="21"/>
                <w:lang w:val="ms-MY"/>
              </w:rPr>
            </w:pPr>
          </w:p>
          <w:p w14:paraId="5F14395B" w14:textId="637768F6" w:rsidR="00320AB9" w:rsidRPr="00FE3736" w:rsidRDefault="00320AB9" w:rsidP="008F585E">
            <w:pPr>
              <w:pStyle w:val="Heading1"/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noProof/>
                <w:sz w:val="21"/>
                <w:szCs w:val="21"/>
                <w:lang w:val="en-MY" w:eastAsia="en-MY"/>
              </w:rPr>
              <w:drawing>
                <wp:inline distT="0" distB="0" distL="0" distR="0" wp14:anchorId="1B5CFC83" wp14:editId="6608321D">
                  <wp:extent cx="1409700" cy="6477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9544B" w14:textId="77777777" w:rsidR="00320AB9" w:rsidRPr="00FE3736" w:rsidRDefault="00320AB9" w:rsidP="008F585E">
            <w:pPr>
              <w:pStyle w:val="Heading1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739" w:type="dxa"/>
            <w:vMerge w:val="restart"/>
          </w:tcPr>
          <w:p w14:paraId="03537ADF" w14:textId="77777777" w:rsidR="00320AB9" w:rsidRPr="00FE3736" w:rsidRDefault="00320AB9" w:rsidP="008F585E">
            <w:pPr>
              <w:pStyle w:val="Heading2"/>
              <w:spacing w:before="0" w:after="0"/>
              <w:jc w:val="center"/>
              <w:rPr>
                <w:rFonts w:asciiTheme="minorHAnsi" w:hAnsiTheme="minorHAnsi" w:cstheme="minorHAnsi"/>
                <w:i w:val="0"/>
                <w:strike/>
                <w:sz w:val="21"/>
                <w:szCs w:val="21"/>
                <w:lang w:val="ms-MY"/>
              </w:rPr>
            </w:pPr>
            <w:r w:rsidRPr="00FE3736">
              <w:rPr>
                <w:rFonts w:asciiTheme="minorHAnsi" w:hAnsiTheme="minorHAnsi" w:cstheme="minorHAnsi"/>
                <w:i w:val="0"/>
                <w:sz w:val="21"/>
                <w:szCs w:val="21"/>
                <w:lang w:val="ms-MY"/>
              </w:rPr>
              <w:t>OPERASI PERKHIDMATAN SOKONGAN</w:t>
            </w:r>
          </w:p>
          <w:p w14:paraId="349D6446" w14:textId="77777777" w:rsidR="00320AB9" w:rsidRPr="00FE3736" w:rsidRDefault="00320AB9" w:rsidP="008F585E">
            <w:pPr>
              <w:pStyle w:val="Heading2"/>
              <w:spacing w:before="0" w:after="0"/>
              <w:jc w:val="center"/>
              <w:rPr>
                <w:rFonts w:asciiTheme="minorHAnsi" w:hAnsiTheme="minorHAnsi" w:cstheme="minorHAnsi"/>
                <w:i w:val="0"/>
                <w:sz w:val="21"/>
                <w:szCs w:val="21"/>
                <w:lang w:val="ms-MY"/>
              </w:rPr>
            </w:pPr>
          </w:p>
          <w:p w14:paraId="151CB22B" w14:textId="77777777" w:rsidR="00320AB9" w:rsidRPr="00FE3736" w:rsidRDefault="00320AB9" w:rsidP="008F585E">
            <w:pPr>
              <w:pStyle w:val="Heading2"/>
              <w:spacing w:before="0" w:after="0"/>
              <w:jc w:val="center"/>
              <w:rPr>
                <w:rFonts w:asciiTheme="minorHAnsi" w:hAnsiTheme="minorHAnsi" w:cstheme="minorHAnsi"/>
                <w:i w:val="0"/>
                <w:sz w:val="21"/>
                <w:szCs w:val="21"/>
                <w:lang w:val="ms-MY"/>
              </w:rPr>
            </w:pPr>
            <w:r w:rsidRPr="00FE3736">
              <w:rPr>
                <w:rFonts w:asciiTheme="minorHAnsi" w:hAnsiTheme="minorHAnsi" w:cstheme="minorHAnsi"/>
                <w:i w:val="0"/>
                <w:sz w:val="21"/>
                <w:szCs w:val="21"/>
                <w:lang w:val="ms-MY"/>
              </w:rPr>
              <w:t>PUSAT ANTARABANGSA</w:t>
            </w:r>
          </w:p>
          <w:p w14:paraId="08EBD2D9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  <w:lang w:val="ms-MY"/>
              </w:rPr>
            </w:pPr>
          </w:p>
          <w:p w14:paraId="5A047D49" w14:textId="77777777" w:rsidR="00320AB9" w:rsidRPr="00FE3736" w:rsidRDefault="00320AB9" w:rsidP="008F585E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  <w:lang w:val="ms-MY"/>
              </w:rPr>
            </w:pPr>
            <w:r w:rsidRPr="00FE3736">
              <w:rPr>
                <w:rFonts w:asciiTheme="minorHAnsi" w:hAnsiTheme="minorHAnsi" w:cstheme="minorHAnsi"/>
                <w:b/>
                <w:sz w:val="21"/>
                <w:szCs w:val="21"/>
                <w:lang w:val="ms-MY"/>
              </w:rPr>
              <w:t>Kod Dokumen: OPR/INTL/BR01/INBOUND</w:t>
            </w:r>
          </w:p>
        </w:tc>
      </w:tr>
      <w:tr w:rsidR="00FE3736" w:rsidRPr="00FE3736" w14:paraId="0BBDDC37" w14:textId="77777777" w:rsidTr="008F585E">
        <w:trPr>
          <w:cantSplit/>
          <w:trHeight w:val="476"/>
        </w:trPr>
        <w:tc>
          <w:tcPr>
            <w:tcW w:w="2358" w:type="dxa"/>
            <w:vMerge/>
            <w:vAlign w:val="center"/>
            <w:hideMark/>
          </w:tcPr>
          <w:p w14:paraId="3F16793A" w14:textId="77777777" w:rsidR="00320AB9" w:rsidRPr="00FE3736" w:rsidRDefault="00320AB9" w:rsidP="008F585E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7739" w:type="dxa"/>
            <w:vMerge/>
            <w:vAlign w:val="center"/>
            <w:hideMark/>
          </w:tcPr>
          <w:p w14:paraId="5C3581B5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  <w:lang w:val="ms-MY"/>
              </w:rPr>
            </w:pPr>
          </w:p>
        </w:tc>
      </w:tr>
      <w:tr w:rsidR="00FE3736" w:rsidRPr="00FE3736" w14:paraId="572CABC6" w14:textId="77777777" w:rsidTr="008F585E">
        <w:trPr>
          <w:cantSplit/>
          <w:trHeight w:val="476"/>
        </w:trPr>
        <w:tc>
          <w:tcPr>
            <w:tcW w:w="2358" w:type="dxa"/>
            <w:vMerge/>
            <w:vAlign w:val="center"/>
            <w:hideMark/>
          </w:tcPr>
          <w:p w14:paraId="0DB5ED32" w14:textId="77777777" w:rsidR="00320AB9" w:rsidRPr="00FE3736" w:rsidRDefault="00320AB9" w:rsidP="008F585E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7739" w:type="dxa"/>
            <w:vMerge/>
            <w:vAlign w:val="center"/>
            <w:hideMark/>
          </w:tcPr>
          <w:p w14:paraId="17594805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  <w:lang w:val="ms-MY"/>
              </w:rPr>
            </w:pPr>
          </w:p>
        </w:tc>
      </w:tr>
      <w:tr w:rsidR="00FE3736" w:rsidRPr="00FE3736" w14:paraId="3BC4C8AD" w14:textId="77777777" w:rsidTr="008F585E">
        <w:trPr>
          <w:cantSplit/>
          <w:trHeight w:val="486"/>
        </w:trPr>
        <w:tc>
          <w:tcPr>
            <w:tcW w:w="2358" w:type="dxa"/>
            <w:vMerge/>
            <w:vAlign w:val="center"/>
            <w:hideMark/>
          </w:tcPr>
          <w:p w14:paraId="67C6C177" w14:textId="77777777" w:rsidR="00320AB9" w:rsidRPr="00FE3736" w:rsidRDefault="00320AB9" w:rsidP="008F585E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  <w:tc>
          <w:tcPr>
            <w:tcW w:w="7739" w:type="dxa"/>
            <w:vAlign w:val="center"/>
            <w:hideMark/>
          </w:tcPr>
          <w:p w14:paraId="4EF8D9B5" w14:textId="77777777" w:rsidR="00320AB9" w:rsidRPr="00FE3736" w:rsidRDefault="00320AB9" w:rsidP="008F585E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b/>
                <w:sz w:val="21"/>
                <w:szCs w:val="21"/>
              </w:rPr>
              <w:t>APPLICATION FORM FOR STUDY IN UPM (INBOUND)</w:t>
            </w:r>
          </w:p>
        </w:tc>
      </w:tr>
    </w:tbl>
    <w:p w14:paraId="0753591C" w14:textId="333B73DE" w:rsidR="00320AB9" w:rsidRPr="00FE3736" w:rsidRDefault="00320AB9" w:rsidP="00320AB9">
      <w:pPr>
        <w:rPr>
          <w:rFonts w:asciiTheme="minorHAnsi" w:hAnsiTheme="minorHAnsi" w:cstheme="minorHAnsi"/>
          <w:b/>
          <w:sz w:val="21"/>
          <w:szCs w:val="21"/>
        </w:rPr>
      </w:pPr>
      <w:r w:rsidRPr="00FE3736">
        <w:rPr>
          <w:rFonts w:asciiTheme="minorHAnsi" w:hAnsiTheme="minorHAnsi" w:cstheme="minorHAnsi"/>
          <w:b/>
          <w:sz w:val="21"/>
          <w:szCs w:val="21"/>
        </w:rPr>
        <w:t xml:space="preserve">A.  APPLICANT / PARTICIPANT PERSONAL DETAILS (COMPULSORY) </w:t>
      </w:r>
      <w:r w:rsidR="003340BB" w:rsidRPr="00FE3736">
        <w:rPr>
          <w:rFonts w:asciiTheme="minorHAnsi" w:hAnsiTheme="minorHAnsi" w:cstheme="minorHAnsi"/>
          <w:b/>
          <w:sz w:val="21"/>
          <w:szCs w:val="21"/>
        </w:rPr>
        <w:br/>
      </w:r>
    </w:p>
    <w:tbl>
      <w:tblPr>
        <w:tblW w:w="99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3420"/>
        <w:gridCol w:w="1440"/>
        <w:gridCol w:w="3464"/>
      </w:tblGrid>
      <w:tr w:rsidR="00FE3736" w:rsidRPr="00FE3736" w14:paraId="6C3F5796" w14:textId="77777777" w:rsidTr="00960C29">
        <w:trPr>
          <w:trHeight w:val="1942"/>
        </w:trPr>
        <w:tc>
          <w:tcPr>
            <w:tcW w:w="1620" w:type="dxa"/>
          </w:tcPr>
          <w:p w14:paraId="440A1DC4" w14:textId="77777777" w:rsidR="00320AB9" w:rsidRPr="00FE3736" w:rsidRDefault="00320AB9" w:rsidP="008F585E">
            <w:pPr>
              <w:rPr>
                <w:rFonts w:asciiTheme="minorHAnsi" w:hAnsiTheme="minorHAnsi" w:cstheme="minorHAnsi"/>
                <w:i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First Name </w:t>
            </w:r>
          </w:p>
          <w:p w14:paraId="5324AF4F" w14:textId="77777777" w:rsidR="00320AB9" w:rsidRPr="00FE3736" w:rsidRDefault="00320AB9" w:rsidP="008F585E">
            <w:pPr>
              <w:rPr>
                <w:rFonts w:asciiTheme="minorHAnsi" w:hAnsiTheme="minorHAnsi" w:cstheme="minorHAnsi"/>
                <w:i/>
                <w:sz w:val="21"/>
                <w:szCs w:val="21"/>
              </w:rPr>
            </w:pPr>
          </w:p>
          <w:p w14:paraId="41665200" w14:textId="4628C881" w:rsidR="00320AB9" w:rsidRPr="00FE3736" w:rsidRDefault="00586FA0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Middle </w:t>
            </w:r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>Name</w:t>
            </w:r>
          </w:p>
          <w:p w14:paraId="0D649DD9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68084B1F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Last Name</w:t>
            </w:r>
          </w:p>
          <w:p w14:paraId="2136D46E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4F805694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i/>
                <w:sz w:val="21"/>
                <w:szCs w:val="21"/>
              </w:rPr>
              <w:t>(Mr./Mrs./Miss</w:t>
            </w: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)</w:t>
            </w:r>
          </w:p>
        </w:tc>
        <w:tc>
          <w:tcPr>
            <w:tcW w:w="8324" w:type="dxa"/>
            <w:gridSpan w:val="3"/>
          </w:tcPr>
          <w:p w14:paraId="098644B6" w14:textId="70F0564F" w:rsidR="00320AB9" w:rsidRPr="00FE3736" w:rsidRDefault="00D148DA" w:rsidP="00BC5E98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noProof/>
                <w:sz w:val="21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57F89FC" wp14:editId="2FF346EE">
                      <wp:simplePos x="0" y="0"/>
                      <wp:positionH relativeFrom="column">
                        <wp:posOffset>4050965</wp:posOffset>
                      </wp:positionH>
                      <wp:positionV relativeFrom="paragraph">
                        <wp:posOffset>1015</wp:posOffset>
                      </wp:positionV>
                      <wp:extent cx="1154430" cy="1238400"/>
                      <wp:effectExtent l="0" t="0" r="26670" b="1905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54430" cy="1238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Verdana" w:hAnsi="Verdana"/>
                                      <w:sz w:val="18"/>
                                      <w:szCs w:val="18"/>
                                    </w:rPr>
                                    <w:id w:val="-1821341123"/>
                                    <w:showingPlcHdr/>
                                    <w:picture/>
                                  </w:sdtPr>
                                  <w:sdtEndPr/>
                                  <w:sdtContent>
                                    <w:p w14:paraId="78DD5BDD" w14:textId="02C8CB4D" w:rsidR="00320AB9" w:rsidRPr="006968AE" w:rsidRDefault="005C3395" w:rsidP="00507432">
                                      <w:pPr>
                                        <w:ind w:right="261"/>
                                        <w:jc w:val="center"/>
                                        <w:rPr>
                                          <w:rFonts w:ascii="Verdana" w:hAnsi="Verdana"/>
                                          <w:sz w:val="18"/>
                                          <w:szCs w:val="18"/>
                                        </w:rPr>
                                      </w:pPr>
                                      <w:r w:rsidRPr="00E92C49">
                                        <w:rPr>
                                          <w:rFonts w:ascii="Verdana" w:hAnsi="Verdana"/>
                                          <w:noProof/>
                                          <w:vanish/>
                                          <w:sz w:val="18"/>
                                          <w:szCs w:val="18"/>
                                        </w:rPr>
                                        <w:drawing>
                                          <wp:inline distT="0" distB="0" distL="0" distR="0" wp14:anchorId="1471A4B7" wp14:editId="7F66879A">
                                            <wp:extent cx="980440" cy="892800"/>
                                            <wp:effectExtent l="0" t="0" r="0" b="3175"/>
                                            <wp:docPr id="5" name="Picture 2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2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8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1000112" cy="910714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sdtContent>
                                </w:sdt>
                                <w:p w14:paraId="5F1A2CE3" w14:textId="08D3183E" w:rsidR="00320AB9" w:rsidRPr="00B11061" w:rsidRDefault="006E4D2E" w:rsidP="00D403AA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15"/>
                                      <w:szCs w:val="15"/>
                                    </w:rPr>
                                    <w:t>P</w:t>
                                  </w:r>
                                  <w:r w:rsidR="00320AB9" w:rsidRPr="00B11061">
                                    <w:rPr>
                                      <w:rFonts w:asciiTheme="minorHAnsi" w:hAnsiTheme="minorHAnsi" w:cstheme="minorHAnsi"/>
                                      <w:sz w:val="15"/>
                                      <w:szCs w:val="15"/>
                                    </w:rPr>
                                    <w:t>lease stick</w:t>
                                  </w:r>
                                  <w:r w:rsidR="00D403AA" w:rsidRPr="00B11061">
                                    <w:rPr>
                                      <w:rFonts w:asciiTheme="minorHAnsi" w:hAnsiTheme="minorHAnsi" w:cstheme="minorHAnsi"/>
                                      <w:sz w:val="15"/>
                                      <w:szCs w:val="15"/>
                                    </w:rPr>
                                    <w:t xml:space="preserve"> p</w:t>
                                  </w:r>
                                  <w:r w:rsidR="00320AB9" w:rsidRPr="00B11061">
                                    <w:rPr>
                                      <w:rFonts w:asciiTheme="minorHAnsi" w:hAnsiTheme="minorHAnsi" w:cstheme="minorHAnsi"/>
                                      <w:sz w:val="15"/>
                                      <w:szCs w:val="15"/>
                                    </w:rPr>
                                    <w:t>assport sized</w:t>
                                  </w:r>
                                  <w:r w:rsidR="00320AB9" w:rsidRPr="00B11061">
                                    <w:rPr>
                                      <w:rFonts w:asciiTheme="minorHAnsi" w:hAnsiTheme="minorHAnsi" w:cstheme="minorHAnsi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r w:rsidR="00320AB9" w:rsidRPr="00B11061">
                                    <w:rPr>
                                      <w:rFonts w:asciiTheme="minorHAnsi" w:hAnsiTheme="minorHAnsi" w:cstheme="minorHAnsi"/>
                                      <w:sz w:val="15"/>
                                      <w:szCs w:val="15"/>
                                    </w:rPr>
                                    <w:t>picture her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7F89FC" id="Rectangle 3" o:spid="_x0000_s1026" style="position:absolute;margin-left:318.95pt;margin-top:.1pt;width:90.9pt;height:9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">
                      <v:textbox>
                        <w:txbxContent>
                          <w:sdt>
                            <w:sdtPr>
                              <w:rPr>
                                <w:rFonts w:ascii="Verdana" w:hAnsi="Verdana"/>
                                <w:sz w:val="18"/>
                                <w:szCs w:val="18"/>
                              </w:rPr>
                              <w:id w:val="-1821341123"/>
                              <w:showingPlcHdr/>
                              <w:picture/>
                            </w:sdtPr>
                            <w:sdtEndPr/>
                            <w:sdtContent>
                              <w:p w14:paraId="78DD5BDD" w14:textId="02C8CB4D" w:rsidR="00320AB9" w:rsidRPr="006968AE" w:rsidRDefault="005C3395" w:rsidP="00507432">
                                <w:pPr>
                                  <w:ind w:right="261"/>
                                  <w:jc w:val="center"/>
                                  <w:rPr>
                                    <w:rFonts w:ascii="Verdana" w:hAnsi="Verdana"/>
                                    <w:sz w:val="18"/>
                                    <w:szCs w:val="18"/>
                                  </w:rPr>
                                </w:pPr>
                                <w:r w:rsidRPr="00E92C49">
                                  <w:rPr>
                                    <w:rFonts w:ascii="Verdana" w:hAnsi="Verdana"/>
                                    <w:noProof/>
                                    <w:vanish/>
                                    <w:sz w:val="18"/>
                                    <w:szCs w:val="18"/>
                                  </w:rPr>
                                  <w:drawing>
                                    <wp:inline distT="0" distB="0" distL="0" distR="0" wp14:anchorId="1471A4B7" wp14:editId="7F66879A">
                                      <wp:extent cx="980440" cy="892800"/>
                                      <wp:effectExtent l="0" t="0" r="0" b="3175"/>
                                      <wp:docPr id="5" name="Picture 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00112" cy="91071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  <w:p w14:paraId="5F1A2CE3" w14:textId="08D3183E" w:rsidR="00320AB9" w:rsidRPr="00B11061" w:rsidRDefault="006E4D2E" w:rsidP="00D403AA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5"/>
                                <w:szCs w:val="15"/>
                              </w:rPr>
                              <w:t>P</w:t>
                            </w:r>
                            <w:r w:rsidR="00320AB9" w:rsidRPr="00B11061">
                              <w:rPr>
                                <w:rFonts w:asciiTheme="minorHAnsi" w:hAnsiTheme="minorHAnsi" w:cstheme="minorHAnsi"/>
                                <w:sz w:val="15"/>
                                <w:szCs w:val="15"/>
                              </w:rPr>
                              <w:t>lease stick</w:t>
                            </w:r>
                            <w:r w:rsidR="00D403AA" w:rsidRPr="00B11061">
                              <w:rPr>
                                <w:rFonts w:asciiTheme="minorHAnsi" w:hAnsiTheme="minorHAnsi" w:cstheme="minorHAnsi"/>
                                <w:sz w:val="15"/>
                                <w:szCs w:val="15"/>
                              </w:rPr>
                              <w:t xml:space="preserve"> p</w:t>
                            </w:r>
                            <w:r w:rsidR="00320AB9" w:rsidRPr="00B11061">
                              <w:rPr>
                                <w:rFonts w:asciiTheme="minorHAnsi" w:hAnsiTheme="minorHAnsi" w:cstheme="minorHAnsi"/>
                                <w:sz w:val="15"/>
                                <w:szCs w:val="15"/>
                              </w:rPr>
                              <w:t>assport sized</w:t>
                            </w:r>
                            <w:r w:rsidR="00320AB9" w:rsidRPr="00B11061">
                              <w:rPr>
                                <w:rFonts w:asciiTheme="minorHAnsi" w:hAnsiTheme="minorHAnsi" w:cstheme="minorHAnsi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320AB9" w:rsidRPr="00B11061">
                              <w:rPr>
                                <w:rFonts w:asciiTheme="minorHAnsi" w:hAnsiTheme="minorHAnsi" w:cstheme="minorHAnsi"/>
                                <w:sz w:val="15"/>
                                <w:szCs w:val="15"/>
                              </w:rPr>
                              <w:t>picture her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sdt>
              <w:sdtPr>
                <w:rPr>
                  <w:rStyle w:val="fillin"/>
                </w:rPr>
                <w:id w:val="1130977380"/>
                <w:placeholder>
                  <w:docPart w:val="8FED56C8DBC145458E7938A811A49580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CE149C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CE149C" w:rsidRPr="00FE3736">
              <w:rPr>
                <w:rFonts w:asciiTheme="minorHAnsi" w:hAnsiTheme="minorHAnsi" w:cstheme="minorHAnsi"/>
                <w:noProof/>
                <w:sz w:val="21"/>
                <w:szCs w:val="21"/>
              </w:rPr>
              <w:t xml:space="preserve"> </w:t>
            </w:r>
            <w:r w:rsidR="00BC5E98" w:rsidRPr="00FE3736">
              <w:rPr>
                <w:rStyle w:val="Style2"/>
                <w:rFonts w:cstheme="minorHAnsi"/>
                <w:szCs w:val="21"/>
              </w:rPr>
              <w:t xml:space="preserve">  </w:t>
            </w:r>
          </w:p>
          <w:p w14:paraId="7F069E87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3BFCABE3" w14:textId="65B1FA86" w:rsidR="00320AB9" w:rsidRPr="00FE3736" w:rsidRDefault="00586FA0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Style w:val="Style2"/>
                <w:rFonts w:cstheme="minorHAnsi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-1441060643"/>
                <w:placeholder>
                  <w:docPart w:val="91EA2672E24040DB86B04C44E39E51BF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A524C" w:rsidRPr="00AA524C">
                  <w:rPr>
                    <w:rStyle w:val="PlaceholderText"/>
                    <w:rFonts w:eastAsiaTheme="minorEastAsia"/>
                  </w:rPr>
                  <w:t>Click or tap here to enter text.</w:t>
                </w:r>
              </w:sdtContent>
            </w:sdt>
          </w:p>
          <w:p w14:paraId="675AED44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522B8FFA" w14:textId="2C2E77C9" w:rsidR="00320AB9" w:rsidRPr="00FE3736" w:rsidRDefault="00CE149C" w:rsidP="00960C2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Style w:val="Style4"/>
              </w:rPr>
              <w:t xml:space="preserve"> </w:t>
            </w:r>
            <w:sdt>
              <w:sdtPr>
                <w:rPr>
                  <w:rStyle w:val="fillin"/>
                </w:rPr>
                <w:id w:val="-1186054983"/>
                <w:placeholder>
                  <w:docPart w:val="A8B671FA0E7A43CDA8AFAED2A97F6A5F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960C29">
              <w:rPr>
                <w:rStyle w:val="Style4"/>
              </w:rPr>
              <w:t xml:space="preserve"> (</w:t>
            </w:r>
            <w:sdt>
              <w:sdtPr>
                <w:rPr>
                  <w:rStyle w:val="fillin"/>
                </w:rPr>
                <w:id w:val="-608426707"/>
                <w:placeholder>
                  <w:docPart w:val="89CB476FDADC49A89E22F1DEC0FE0202"/>
                </w:placeholder>
                <w:showingPlcHdr/>
                <w15:color w:val="0000FF"/>
                <w:dropDownList>
                  <w:listItem w:value="Mr"/>
                  <w:listItem w:displayText="Ms" w:value="Ms"/>
                  <w:listItem w:displayText="Mrs" w:value="Mrs"/>
                </w:dropDownList>
              </w:sdtPr>
              <w:sdtEndPr>
                <w:rPr>
                  <w:rStyle w:val="DefaultParagraphFont"/>
                  <w:rFonts w:ascii="Times New Roman" w:hAnsi="Times New Roman" w:cstheme="minorHAnsi"/>
                  <w:sz w:val="24"/>
                  <w:szCs w:val="21"/>
                </w:rPr>
              </w:sdtEndPr>
              <w:sdtContent>
                <w:r w:rsidR="00AA524C" w:rsidRPr="00AA524C">
                  <w:rPr>
                    <w:rStyle w:val="PlaceholderText"/>
                    <w:rFonts w:eastAsiaTheme="minorEastAsia"/>
                  </w:rPr>
                  <w:t>Choose an item.</w:t>
                </w:r>
              </w:sdtContent>
            </w:sdt>
            <w:r w:rsidR="00960C29">
              <w:rPr>
                <w:rFonts w:asciiTheme="minorHAnsi" w:hAnsiTheme="minorHAnsi" w:cstheme="minorHAnsi"/>
                <w:sz w:val="21"/>
                <w:szCs w:val="21"/>
              </w:rPr>
              <w:t>)</w:t>
            </w:r>
            <w:r w:rsidR="00960C29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</w:tr>
      <w:tr w:rsidR="00FE3736" w:rsidRPr="00FE3736" w14:paraId="1314D894" w14:textId="77777777" w:rsidTr="008F585E">
        <w:tc>
          <w:tcPr>
            <w:tcW w:w="1620" w:type="dxa"/>
          </w:tcPr>
          <w:p w14:paraId="551019AA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Date of Birth</w:t>
            </w:r>
          </w:p>
          <w:p w14:paraId="65B5787B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sdt>
          <w:sdtPr>
            <w:rPr>
              <w:rStyle w:val="fillin"/>
            </w:rPr>
            <w:id w:val="-1917013133"/>
            <w:placeholder>
              <w:docPart w:val="84A5E12EB30E49929F054B59A8051106"/>
            </w:placeholder>
            <w:showingPlcHdr/>
            <w15:color w:val="0000FF"/>
            <w:date>
              <w:dateFormat w:val="d/M/yyyy"/>
              <w:lid w:val="en-MY"/>
              <w:storeMappedDataAs w:val="dateTime"/>
              <w:calendar w:val="gregorian"/>
            </w:date>
          </w:sdtPr>
          <w:sdtEndPr>
            <w:rPr>
              <w:rStyle w:val="DefaultParagraphFont"/>
              <w:rFonts w:ascii="Times New Roman" w:hAnsi="Times New Roman" w:cstheme="minorHAnsi"/>
              <w:sz w:val="24"/>
              <w:szCs w:val="21"/>
            </w:rPr>
          </w:sdtEndPr>
          <w:sdtContent>
            <w:tc>
              <w:tcPr>
                <w:tcW w:w="3420" w:type="dxa"/>
              </w:tcPr>
              <w:p w14:paraId="7DDBEBD5" w14:textId="4DA341B1" w:rsidR="00320AB9" w:rsidRPr="00FE3736" w:rsidRDefault="00A23561" w:rsidP="008F585E">
                <w:pPr>
                  <w:rPr>
                    <w:rFonts w:asciiTheme="minorHAnsi" w:hAnsiTheme="minorHAnsi" w:cstheme="minorHAnsi"/>
                    <w:sz w:val="21"/>
                    <w:szCs w:val="21"/>
                  </w:rPr>
                </w:pPr>
                <w:r w:rsidRPr="00A23561">
                  <w:rPr>
                    <w:rStyle w:val="PlaceholderText"/>
                    <w:rFonts w:eastAsiaTheme="minorEastAsia"/>
                    <w:vanish/>
                  </w:rPr>
                  <w:t>Click or tap to enter a date.</w:t>
                </w:r>
              </w:p>
            </w:tc>
          </w:sdtContent>
        </w:sdt>
        <w:tc>
          <w:tcPr>
            <w:tcW w:w="1440" w:type="dxa"/>
          </w:tcPr>
          <w:p w14:paraId="78F352D2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Age</w:t>
            </w:r>
          </w:p>
          <w:p w14:paraId="29BD39A7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64" w:type="dxa"/>
          </w:tcPr>
          <w:p w14:paraId="5B597CC8" w14:textId="41FF484F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orm-fill"/>
                </w:rPr>
                <w:id w:val="-915938716"/>
                <w:placeholder>
                  <w:docPart w:val="D69845614DFA4B2EA164F4219655C941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 w:val="21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4E37A672" w14:textId="77777777" w:rsidTr="008F585E">
        <w:tc>
          <w:tcPr>
            <w:tcW w:w="1620" w:type="dxa"/>
          </w:tcPr>
          <w:p w14:paraId="21C56A07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Place of Birth</w:t>
            </w:r>
          </w:p>
          <w:p w14:paraId="2D81543A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20" w:type="dxa"/>
          </w:tcPr>
          <w:p w14:paraId="55890C10" w14:textId="5428C169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1984298452"/>
                <w:placeholder>
                  <w:docPart w:val="03F68635B2B147A495F1EBEED449149E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</w:tcPr>
          <w:p w14:paraId="05A0973C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Race</w:t>
            </w:r>
          </w:p>
        </w:tc>
        <w:tc>
          <w:tcPr>
            <w:tcW w:w="3464" w:type="dxa"/>
          </w:tcPr>
          <w:p w14:paraId="7CD68EF7" w14:textId="12078BCF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2006007558"/>
                <w:placeholder>
                  <w:docPart w:val="89529A1D321F4BC59256180D5ED67589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5DF41387" w14:textId="77777777" w:rsidTr="008F585E">
        <w:tc>
          <w:tcPr>
            <w:tcW w:w="1620" w:type="dxa"/>
          </w:tcPr>
          <w:p w14:paraId="00C460E5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Gender </w:t>
            </w:r>
          </w:p>
          <w:p w14:paraId="19733DC3" w14:textId="5318FD90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20" w:type="dxa"/>
          </w:tcPr>
          <w:p w14:paraId="75152EF0" w14:textId="7C87171D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1643582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1793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Male       </w:t>
            </w: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1702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24C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05406A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>Female</w:t>
            </w:r>
          </w:p>
        </w:tc>
        <w:tc>
          <w:tcPr>
            <w:tcW w:w="1440" w:type="dxa"/>
          </w:tcPr>
          <w:p w14:paraId="48B6A9DE" w14:textId="0807681E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Marital Status</w:t>
            </w:r>
          </w:p>
        </w:tc>
        <w:tc>
          <w:tcPr>
            <w:tcW w:w="3464" w:type="dxa"/>
          </w:tcPr>
          <w:p w14:paraId="229F8D15" w14:textId="7D572A4E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580216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450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Married       </w:t>
            </w: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201013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24C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Single</w:t>
            </w:r>
          </w:p>
        </w:tc>
      </w:tr>
      <w:tr w:rsidR="00FE3736" w:rsidRPr="00FE3736" w14:paraId="4F53F282" w14:textId="77777777" w:rsidTr="00320AB9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B9C2D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Citizenship/</w:t>
            </w:r>
          </w:p>
          <w:p w14:paraId="154344F0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Nationality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875D1" w14:textId="1CE57D2D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900318130"/>
                <w:placeholder>
                  <w:docPart w:val="867A8DACFD2A447080EFCBA14DFA98D4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CA978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Religion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E3290" w14:textId="198541A7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1798897484"/>
                <w:placeholder>
                  <w:docPart w:val="89B12A207521427F9A027B3D36A6259A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  <w:p w14:paraId="6CF6B393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ab/>
              <w:t xml:space="preserve"> </w:t>
            </w:r>
          </w:p>
        </w:tc>
      </w:tr>
      <w:tr w:rsidR="00FE3736" w:rsidRPr="00FE3736" w14:paraId="43754C96" w14:textId="77777777" w:rsidTr="00320AB9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B327A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Passport Number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C5694" w14:textId="69499124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2079354906"/>
                <w:placeholder>
                  <w:docPart w:val="5E92C967D6DF4B7BA141D74E8DCAC1EA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22098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Mobile Number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91CDE" w14:textId="5BDF7ADD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814757739"/>
                <w:placeholder>
                  <w:docPart w:val="04D6B383FAA244BA8F457AD5191101D6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26068C71" w14:textId="77777777" w:rsidTr="00460C78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285CD" w14:textId="5C1E676F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Email Address</w:t>
            </w:r>
            <w:r w:rsidR="003340BB"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  <w:tc>
          <w:tcPr>
            <w:tcW w:w="83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62CEF" w14:textId="2FDCA049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orm-fill"/>
                </w:rPr>
                <w:id w:val="-813333210"/>
                <w:placeholder>
                  <w:docPart w:val="33A2B489831044E68F91355F54A09A4C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 w:val="21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3C653583" w14:textId="77777777" w:rsidTr="008F585E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1C040" w14:textId="2876C52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Next of Kin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93BA7" w14:textId="467A09B9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405116427"/>
                <w:placeholder>
                  <w:docPart w:val="2DD7AA2770064AB68CBEE0D3E34929F7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25ECC" w14:textId="58242A5D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Contact Number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B6598" w14:textId="378942EB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493408885"/>
                <w:placeholder>
                  <w:docPart w:val="7629F42348C14559A3A6A1972F117B38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3E13ACDA" w14:textId="77777777" w:rsidTr="008F585E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9C9BC" w14:textId="3B343981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Home Address</w:t>
            </w:r>
          </w:p>
          <w:p w14:paraId="016D2148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83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DF568" w14:textId="5906CA63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2092654462"/>
                <w:placeholder>
                  <w:docPart w:val="61804E0594D9443095620695FE23C26C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  <w:p w14:paraId="77632E1E" w14:textId="7E7A1BA8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52A27948" w14:textId="32ED1B7A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BC5E98" w:rsidRPr="00FE3736" w14:paraId="5E29D6BE" w14:textId="77777777" w:rsidTr="008F585E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AEC63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State &amp; Country</w:t>
            </w:r>
          </w:p>
          <w:p w14:paraId="13DB0981" w14:textId="79AC3E32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85954" w14:textId="31EAAA72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330192630"/>
                <w:placeholder>
                  <w:docPart w:val="D6992F88C2A945A5BD0AE2F683575C25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7BF96" w14:textId="26F8148D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Postcode</w:t>
            </w:r>
          </w:p>
        </w:tc>
        <w:tc>
          <w:tcPr>
            <w:tcW w:w="34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DAFB1" w14:textId="515898EF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2016812106"/>
                <w:placeholder>
                  <w:docPart w:val="A6834F96237E4D3986B3B4A2ACC0ED57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</w:tbl>
    <w:p w14:paraId="33399FF2" w14:textId="77777777" w:rsidR="00320AB9" w:rsidRPr="00FE3736" w:rsidRDefault="00320AB9" w:rsidP="00320AB9">
      <w:pPr>
        <w:rPr>
          <w:rFonts w:asciiTheme="minorHAnsi" w:hAnsiTheme="minorHAnsi" w:cstheme="minorHAnsi"/>
          <w:b/>
          <w:sz w:val="21"/>
          <w:szCs w:val="21"/>
        </w:rPr>
      </w:pPr>
    </w:p>
    <w:p w14:paraId="46BCA84B" w14:textId="1B655EEF" w:rsidR="00320AB9" w:rsidRPr="00FE3736" w:rsidRDefault="00320AB9" w:rsidP="00320AB9">
      <w:pPr>
        <w:rPr>
          <w:rFonts w:asciiTheme="minorHAnsi" w:hAnsiTheme="minorHAnsi" w:cstheme="minorHAnsi"/>
          <w:b/>
          <w:sz w:val="21"/>
          <w:szCs w:val="21"/>
        </w:rPr>
      </w:pPr>
      <w:r w:rsidRPr="00FE3736">
        <w:rPr>
          <w:rFonts w:asciiTheme="minorHAnsi" w:hAnsiTheme="minorHAnsi" w:cstheme="minorHAnsi"/>
          <w:b/>
          <w:sz w:val="21"/>
          <w:szCs w:val="21"/>
        </w:rPr>
        <w:t>B.  EDUCATION AT HOME UNIVERSITY (COMPULSORY)</w:t>
      </w:r>
      <w:r w:rsidRPr="00FE3736">
        <w:rPr>
          <w:rFonts w:asciiTheme="minorHAnsi" w:hAnsiTheme="minorHAnsi" w:cstheme="minorHAnsi"/>
          <w:b/>
          <w:sz w:val="21"/>
          <w:szCs w:val="21"/>
        </w:rPr>
        <w:br/>
      </w:r>
    </w:p>
    <w:tbl>
      <w:tblPr>
        <w:tblW w:w="99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4"/>
        <w:gridCol w:w="2725"/>
        <w:gridCol w:w="1427"/>
        <w:gridCol w:w="2884"/>
      </w:tblGrid>
      <w:tr w:rsidR="00FE3736" w:rsidRPr="00FE3736" w14:paraId="79A3D3D3" w14:textId="77777777" w:rsidTr="003340BB">
        <w:trPr>
          <w:trHeight w:val="592"/>
        </w:trPr>
        <w:tc>
          <w:tcPr>
            <w:tcW w:w="2864" w:type="dxa"/>
          </w:tcPr>
          <w:p w14:paraId="00D4DAF6" w14:textId="1071D5FA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Current Home</w:t>
            </w:r>
            <w:r w:rsidR="00FD27F4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u</w:t>
            </w: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niversity </w:t>
            </w:r>
          </w:p>
          <w:p w14:paraId="00E0CE9C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(</w:t>
            </w:r>
            <w:r w:rsidRPr="00FE3736">
              <w:rPr>
                <w:rFonts w:asciiTheme="minorHAnsi" w:hAnsiTheme="minorHAnsi" w:cstheme="minorHAnsi"/>
                <w:i/>
                <w:sz w:val="21"/>
                <w:szCs w:val="21"/>
              </w:rPr>
              <w:t>name &amp; full address)</w:t>
            </w:r>
          </w:p>
        </w:tc>
        <w:tc>
          <w:tcPr>
            <w:tcW w:w="7036" w:type="dxa"/>
            <w:gridSpan w:val="3"/>
          </w:tcPr>
          <w:p w14:paraId="32581ED6" w14:textId="3CE04E5F" w:rsidR="00320AB9" w:rsidRPr="00FE3736" w:rsidRDefault="0022309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  <w:sdt>
              <w:sdtPr>
                <w:rPr>
                  <w:rStyle w:val="fillin"/>
                </w:rPr>
                <w:id w:val="372741709"/>
                <w:placeholder>
                  <w:docPart w:val="FC09CFC02AC0468991BCB6341C215C3F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586FA0"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</w:tr>
      <w:tr w:rsidR="00FE3736" w:rsidRPr="00FE3736" w14:paraId="0E7FE837" w14:textId="77777777" w:rsidTr="003340BB">
        <w:trPr>
          <w:trHeight w:val="291"/>
        </w:trPr>
        <w:tc>
          <w:tcPr>
            <w:tcW w:w="2864" w:type="dxa"/>
          </w:tcPr>
          <w:p w14:paraId="1D024EEC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Phone number</w:t>
            </w:r>
          </w:p>
        </w:tc>
        <w:tc>
          <w:tcPr>
            <w:tcW w:w="2725" w:type="dxa"/>
          </w:tcPr>
          <w:p w14:paraId="4EDD2198" w14:textId="1C335A6B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110979408"/>
                <w:placeholder>
                  <w:docPart w:val="F536FD9401CA4BCD80EAFFB263DD2208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427" w:type="dxa"/>
          </w:tcPr>
          <w:p w14:paraId="145E9991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Fax number </w:t>
            </w:r>
          </w:p>
        </w:tc>
        <w:tc>
          <w:tcPr>
            <w:tcW w:w="2884" w:type="dxa"/>
          </w:tcPr>
          <w:p w14:paraId="0C35FEE2" w14:textId="6B85AB31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333584530"/>
                <w:placeholder>
                  <w:docPart w:val="2AFFFE206F56483A8A7E0FBE61E05B5D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0F52FE12" w14:textId="77777777" w:rsidTr="003340BB">
        <w:tc>
          <w:tcPr>
            <w:tcW w:w="2864" w:type="dxa"/>
          </w:tcPr>
          <w:p w14:paraId="5BFC3DBA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E-mail address</w:t>
            </w:r>
          </w:p>
        </w:tc>
        <w:tc>
          <w:tcPr>
            <w:tcW w:w="2725" w:type="dxa"/>
          </w:tcPr>
          <w:p w14:paraId="76D8E7CD" w14:textId="2BDAE27D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246226229"/>
                <w:placeholder>
                  <w:docPart w:val="5DEF8BF006BF45E59CFF71C0E224B801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427" w:type="dxa"/>
          </w:tcPr>
          <w:p w14:paraId="7A419E80" w14:textId="441F598F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University website</w:t>
            </w:r>
          </w:p>
        </w:tc>
        <w:tc>
          <w:tcPr>
            <w:tcW w:w="2884" w:type="dxa"/>
          </w:tcPr>
          <w:p w14:paraId="426A9E98" w14:textId="340FE374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508958903"/>
                <w:placeholder>
                  <w:docPart w:val="07E5851275F24DA09B6B9EFF2CE5B461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79E77EA2" w14:textId="77777777" w:rsidTr="003340BB">
        <w:tc>
          <w:tcPr>
            <w:tcW w:w="2864" w:type="dxa"/>
          </w:tcPr>
          <w:p w14:paraId="7DE9ABA3" w14:textId="77777777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Faculty which applicant is attached to at home university</w:t>
            </w:r>
          </w:p>
        </w:tc>
        <w:tc>
          <w:tcPr>
            <w:tcW w:w="7036" w:type="dxa"/>
            <w:gridSpan w:val="3"/>
          </w:tcPr>
          <w:p w14:paraId="086A87C6" w14:textId="74DEB8E7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464625414"/>
                <w:placeholder>
                  <w:docPart w:val="B9E9E3C269994FC79D0AC437BF28A1C1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FE3736" w:rsidRPr="00FE3736" w14:paraId="0CB5F872" w14:textId="77777777" w:rsidTr="003340BB">
        <w:trPr>
          <w:trHeight w:val="538"/>
        </w:trPr>
        <w:tc>
          <w:tcPr>
            <w:tcW w:w="2864" w:type="dxa"/>
          </w:tcPr>
          <w:p w14:paraId="15293791" w14:textId="7B9347EA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Degree Programme</w:t>
            </w:r>
          </w:p>
        </w:tc>
        <w:tc>
          <w:tcPr>
            <w:tcW w:w="2725" w:type="dxa"/>
          </w:tcPr>
          <w:p w14:paraId="694565DA" w14:textId="4FFD894E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35217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24C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Diploma    </w:t>
            </w: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581876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24C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Bachelor</w:t>
            </w:r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304361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24C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05406A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Master      </w:t>
            </w: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2125494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24C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PhD</w:t>
            </w:r>
          </w:p>
        </w:tc>
        <w:tc>
          <w:tcPr>
            <w:tcW w:w="1427" w:type="dxa"/>
          </w:tcPr>
          <w:p w14:paraId="26615488" w14:textId="0406EC2C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Current semester</w:t>
            </w:r>
          </w:p>
        </w:tc>
        <w:sdt>
          <w:sdtPr>
            <w:rPr>
              <w:rStyle w:val="fillin"/>
            </w:rPr>
            <w:id w:val="1122344308"/>
            <w:placeholder>
              <w:docPart w:val="CF63A121BEA7447FB7411049BBD605E7"/>
            </w:placeholder>
            <w:showingPlcHdr/>
            <w15:color w:val="0000FF"/>
            <w:dropDownList>
              <w:listItem w:value="Semester 1"/>
              <w:listItem w:displayText="Semester 2" w:value="Semester 2"/>
              <w:listItem w:displayText="Semester 3" w:value="Semester 3"/>
              <w:listItem w:displayText="Semester 4" w:value="Semester 4"/>
              <w:listItem w:displayText="Semester 5" w:value="Semester 5"/>
              <w:listItem w:displayText="Semester 6" w:value="Semester 6"/>
              <w:listItem w:displayText="Semester 7" w:value="Semester 7"/>
              <w:listItem w:displayText="Semester 8" w:value="Semester 8"/>
            </w:dropDownList>
          </w:sdtPr>
          <w:sdtEndPr>
            <w:rPr>
              <w:rStyle w:val="DefaultParagraphFont"/>
              <w:rFonts w:ascii="Times New Roman" w:hAnsi="Times New Roman" w:cstheme="minorHAnsi"/>
              <w:sz w:val="24"/>
              <w:szCs w:val="21"/>
            </w:rPr>
          </w:sdtEndPr>
          <w:sdtContent>
            <w:tc>
              <w:tcPr>
                <w:tcW w:w="2884" w:type="dxa"/>
              </w:tcPr>
              <w:p w14:paraId="7EF4B44D" w14:textId="0BD6899F" w:rsidR="00320AB9" w:rsidRPr="00FE3736" w:rsidRDefault="00A23561" w:rsidP="008F585E">
                <w:pPr>
                  <w:rPr>
                    <w:rFonts w:asciiTheme="minorHAnsi" w:hAnsiTheme="minorHAnsi" w:cstheme="minorHAnsi"/>
                    <w:sz w:val="21"/>
                    <w:szCs w:val="21"/>
                  </w:rPr>
                </w:pPr>
                <w:r w:rsidRPr="00A23561">
                  <w:rPr>
                    <w:rStyle w:val="PlaceholderText"/>
                    <w:rFonts w:eastAsiaTheme="minorEastAsia"/>
                    <w:vanish/>
                  </w:rPr>
                  <w:t>Choose an item.</w:t>
                </w:r>
              </w:p>
            </w:tc>
          </w:sdtContent>
        </w:sdt>
      </w:tr>
      <w:tr w:rsidR="00FE3736" w:rsidRPr="00FE3736" w14:paraId="7FD1410C" w14:textId="77777777" w:rsidTr="003340BB">
        <w:trPr>
          <w:trHeight w:val="558"/>
        </w:trPr>
        <w:tc>
          <w:tcPr>
            <w:tcW w:w="2864" w:type="dxa"/>
          </w:tcPr>
          <w:p w14:paraId="6BEDF6E2" w14:textId="3D67A782" w:rsidR="00320AB9" w:rsidRPr="00FE3736" w:rsidRDefault="00320AB9" w:rsidP="00FD27F4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Current result</w:t>
            </w:r>
            <w:r w:rsidR="00FD27F4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(CGPA)</w:t>
            </w:r>
          </w:p>
        </w:tc>
        <w:tc>
          <w:tcPr>
            <w:tcW w:w="2725" w:type="dxa"/>
          </w:tcPr>
          <w:p w14:paraId="23251A5D" w14:textId="26D9DA70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2133551213"/>
                <w:placeholder>
                  <w:docPart w:val="466870E7348C41CA97AEDE58EC14F9D9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427" w:type="dxa"/>
          </w:tcPr>
          <w:p w14:paraId="617128BE" w14:textId="4E0A4C9B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Expected year of graduation</w:t>
            </w:r>
          </w:p>
        </w:tc>
        <w:tc>
          <w:tcPr>
            <w:tcW w:w="2884" w:type="dxa"/>
          </w:tcPr>
          <w:p w14:paraId="4D34DB63" w14:textId="15D490C4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1415768083"/>
                <w:placeholder>
                  <w:docPart w:val="0B112BC530924E518C03F979D109F3FB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</w:tbl>
    <w:p w14:paraId="180E1D94" w14:textId="2A0FDACF" w:rsidR="00320AB9" w:rsidRPr="00FE3736" w:rsidRDefault="00320AB9" w:rsidP="00320AB9">
      <w:pPr>
        <w:rPr>
          <w:rFonts w:asciiTheme="minorHAnsi" w:hAnsiTheme="minorHAnsi" w:cstheme="minorHAnsi"/>
          <w:b/>
          <w:sz w:val="21"/>
          <w:szCs w:val="21"/>
        </w:rPr>
      </w:pPr>
      <w:r w:rsidRPr="00FE3736">
        <w:rPr>
          <w:rFonts w:asciiTheme="minorHAnsi" w:hAnsiTheme="minorHAnsi" w:cstheme="minorHAnsi"/>
          <w:b/>
          <w:sz w:val="21"/>
          <w:szCs w:val="21"/>
        </w:rPr>
        <w:t>C.  STUDY IN UPM (COMPULSORY)</w:t>
      </w:r>
      <w:r w:rsidR="00FD27F4" w:rsidRPr="00FE3736">
        <w:rPr>
          <w:rFonts w:asciiTheme="minorHAnsi" w:hAnsiTheme="minorHAnsi" w:cstheme="minorHAnsi"/>
          <w:b/>
          <w:sz w:val="21"/>
          <w:szCs w:val="21"/>
        </w:rPr>
        <w:br/>
      </w:r>
    </w:p>
    <w:tbl>
      <w:tblPr>
        <w:tblW w:w="99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7560"/>
      </w:tblGrid>
      <w:tr w:rsidR="00FE3736" w:rsidRPr="00FE3736" w14:paraId="5662DB5B" w14:textId="77777777" w:rsidTr="000A2475">
        <w:trPr>
          <w:trHeight w:val="710"/>
        </w:trPr>
        <w:tc>
          <w:tcPr>
            <w:tcW w:w="2340" w:type="dxa"/>
          </w:tcPr>
          <w:p w14:paraId="20BA9EE6" w14:textId="5DCBD28D" w:rsidR="00320AB9" w:rsidRPr="00FE3736" w:rsidRDefault="00320AB9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lastRenderedPageBreak/>
              <w:t xml:space="preserve">Type of Programme </w:t>
            </w:r>
          </w:p>
        </w:tc>
        <w:tc>
          <w:tcPr>
            <w:tcW w:w="7560" w:type="dxa"/>
          </w:tcPr>
          <w:p w14:paraId="6610A651" w14:textId="3AB3E0D8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265235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Exchange Programme (1 or 2 Semesters with credit transfer) </w:t>
            </w:r>
          </w:p>
          <w:p w14:paraId="658B3956" w14:textId="0A171577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806628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Short Mobility</w:t>
            </w:r>
          </w:p>
          <w:p w14:paraId="37CCA07E" w14:textId="5C64D07D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1214878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Internship Programme</w:t>
            </w:r>
          </w:p>
          <w:p w14:paraId="635E9F00" w14:textId="26CE0589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399451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Research Attachment</w:t>
            </w:r>
          </w:p>
          <w:p w14:paraId="32AA42C7" w14:textId="14DC0C4D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1285166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ASIAN International Mobility for Students (AIMS) Programme</w:t>
            </w:r>
          </w:p>
          <w:p w14:paraId="5F3964C9" w14:textId="1F5DC31F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94341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ASEAN University Networks (AUN) Programme</w:t>
            </w:r>
          </w:p>
          <w:p w14:paraId="5FDE2129" w14:textId="4201605F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1258252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MEVLANA Exchange Protocol</w:t>
            </w:r>
          </w:p>
          <w:p w14:paraId="5D1040F7" w14:textId="1020B641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107505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University Mobility in Asia and the Pacific (UMAP) Programme</w:t>
            </w:r>
          </w:p>
          <w:p w14:paraId="6A2CDE8E" w14:textId="22215F13" w:rsidR="00320AB9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2315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Others, please specify :</w:t>
            </w:r>
            <w:r w:rsidR="007435B3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 </w:t>
            </w:r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sdt>
              <w:sdtPr>
                <w:rPr>
                  <w:rStyle w:val="Style2"/>
                  <w:rFonts w:cstheme="minorHAnsi"/>
                  <w:szCs w:val="21"/>
                </w:rPr>
                <w:id w:val="1290319995"/>
                <w:placeholder>
                  <w:docPart w:val="569A13996685488F9DA36DF45384FAE1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ascii="Times New Roman" w:hAnsi="Times New Roman"/>
                  <w:sz w:val="24"/>
                </w:rPr>
              </w:sdtEndPr>
              <w:sdtContent>
                <w:r w:rsidR="007435B3" w:rsidRPr="00FE3736">
                  <w:rPr>
                    <w:rStyle w:val="PlaceholderText"/>
                    <w:rFonts w:asciiTheme="minorHAnsi" w:eastAsiaTheme="minorEastAsia" w:hAnsiTheme="minorHAnsi" w:cstheme="minorHAnsi"/>
                    <w:vanish/>
                    <w:color w:val="auto"/>
                    <w:sz w:val="21"/>
                    <w:szCs w:val="21"/>
                  </w:rPr>
                  <w:t>Click or tap here to enter text.</w:t>
                </w:r>
              </w:sdtContent>
            </w:sdt>
            <w:r w:rsidR="00320AB9"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</w:tr>
      <w:tr w:rsidR="00FE3736" w:rsidRPr="00FE3736" w14:paraId="72100B12" w14:textId="77777777" w:rsidTr="000A2475">
        <w:trPr>
          <w:trHeight w:val="710"/>
        </w:trPr>
        <w:tc>
          <w:tcPr>
            <w:tcW w:w="2340" w:type="dxa"/>
          </w:tcPr>
          <w:p w14:paraId="5F230CB5" w14:textId="0B0A95A3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Type of Mobility </w:t>
            </w:r>
          </w:p>
        </w:tc>
        <w:tc>
          <w:tcPr>
            <w:tcW w:w="7560" w:type="dxa"/>
          </w:tcPr>
          <w:p w14:paraId="7E66A57F" w14:textId="09CF4635" w:rsidR="00320AB9" w:rsidRPr="00B11061" w:rsidRDefault="00B45D04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2033720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Physical</w:t>
            </w:r>
          </w:p>
          <w:p w14:paraId="5EAB70B7" w14:textId="780A4919" w:rsidR="00320AB9" w:rsidRPr="00B11061" w:rsidRDefault="00B45D04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1787851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Virtual </w:t>
            </w:r>
            <w:r w:rsidR="00320AB9" w:rsidRPr="00B11061">
              <w:rPr>
                <w:rFonts w:asciiTheme="minorHAnsi" w:hAnsiTheme="minorHAnsi" w:cstheme="minorHAnsi"/>
                <w:sz w:val="21"/>
                <w:szCs w:val="21"/>
              </w:rPr>
              <w:br/>
            </w: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1646275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06A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Hybrid</w:t>
            </w:r>
          </w:p>
        </w:tc>
      </w:tr>
      <w:tr w:rsidR="00FE3736" w:rsidRPr="00FE3736" w14:paraId="7412E328" w14:textId="77777777" w:rsidTr="000A2475">
        <w:trPr>
          <w:trHeight w:val="710"/>
        </w:trPr>
        <w:tc>
          <w:tcPr>
            <w:tcW w:w="2340" w:type="dxa"/>
          </w:tcPr>
          <w:p w14:paraId="74508ED8" w14:textId="6D4D7BF2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>Faculty / Institute applied in UPM</w:t>
            </w:r>
          </w:p>
        </w:tc>
        <w:sdt>
          <w:sdtPr>
            <w:rPr>
              <w:rStyle w:val="fillin"/>
            </w:rPr>
            <w:id w:val="-1344001191"/>
            <w:placeholder>
              <w:docPart w:val="834809C499BD4545987B8388B605E671"/>
            </w:placeholder>
            <w:showingPlcHdr/>
            <w15:color w:val="0000FF"/>
            <w:dropDownList>
              <w:listItem w:displayText="Click here to select the option" w:value=""/>
              <w:listItem w:displayText="[SPE] School of Business and Economics" w:value="[SPE] School of Business and Economics"/>
              <w:listItem w:displayText="[FP] Faculty of Agriculture" w:value="[FP] Faculty of Agriculture"/>
              <w:listItem w:displayText="[FBSB] Faculty of Biotechnology and Biomolecular Sciences" w:value="[FBSB] Faculty of Biotechnology and Biomolecular Sciences"/>
              <w:listItem w:displayText="[FSKTM] Faculty of Computer Science and Information Technology" w:value="[FSKTM] Faculty of Computer Science and Information Technology"/>
              <w:listItem w:displayText="[FPSK] Faculty of Medicine and Health Sciences" w:value="[FPSK] Faculty of Medicine and Health Sciences"/>
              <w:listItem w:displayText="[FRSB] Faculty of Design and Architecture" w:value="[FRSB] Faculty of Design and Architecture"/>
              <w:listItem w:displayText="[FBMK] Faculty of Modern Language and Communication" w:value="[FBMK] Faculty of Modern Language and Communication"/>
              <w:listItem w:displayText="[FEM] Faculty of Human Ecology" w:value="[FEM] Faculty of Human Ecology"/>
              <w:listItem w:displayText="[FSTM] Faculty of Food Science and Technology" w:value="[FSTM] Faculty of Food Science and Technology"/>
              <w:listItem w:displayText="[FS] Faculty of Science" w:value="[FS] Faculty of Science"/>
              <w:listItem w:displayText="[FPP] Faculty of Educational Studies" w:value="[FPP] Faculty of Educational Studies"/>
              <w:listItem w:displayText="[FK] Faculty of Engineering" w:value="[FK] Faculty of Engineering"/>
              <w:listItem w:displayText="[FPV] Faculty of Veterinary Medicine" w:value="[FPV] Faculty of Veterinary Medicine"/>
              <w:listItem w:displayText="[FHAS] Faculty of Forestry and Environment" w:value="[FHAS] Faculty of Forestry and Environment"/>
              <w:listItem w:displayText="[FAFS] Faculty of Agricultural and Forestry Sciences (UPMKB)" w:value="[FAFS] Faculty of Agricultural and Forestry Sciences (UPMKB)"/>
              <w:listItem w:displayText="[FHMS] Faculty of Humanities, Management and Science (UPMKB)" w:value="[FHMS] Faculty of Humanities, Management and Science (UPMKB)"/>
              <w:listItem w:displayText="[IBS] Institute of Bioscience" w:value="[IBS] Institute of Bioscience"/>
              <w:listItem w:displayText="[IKP] Institute of Plantation Studies" w:value="[IKP] Institute of Plantation Studies"/>
              <w:listItem w:displayText="[ITAFoS] Institute of Tropical Agriculture and Food Security" w:value="[ITAFoS] Institute of Tropical Agriculture and Food Security"/>
              <w:listItem w:displayText="[IPSAS] Institute of Social Science Studies" w:value="[IPSAS] Institute of Social Science Studies"/>
              <w:listItem w:displayText="[INTROP] Institute of Tropical Forestry and Forest Product" w:value="[INTROP] Institute of Tropical Forestry and Forest Product"/>
              <w:listItem w:displayText="[IPPH] Institute of Halal Products Research" w:value="[IPPH] Institute of Halal Products Research"/>
              <w:listItem w:displayText="[i-AQUAS] International Institute of Aquaculture and Aquatic Sciences " w:value="[i-AQUAS] International Institute of Aquaculture and Aquatic Sciences "/>
              <w:listItem w:displayText="[EKO] Institute of Ecosystem Science Borneo (UPMKB)" w:value="[EKO] Institute of Ecosystem Science Borneo (UPMKB)"/>
              <w:listItem w:displayText="[ION2] Institute of Nanoscience and Nanotechnology" w:value="[ION2] Institute of Nanoscience and Nanotechnology"/>
            </w:dropDownList>
          </w:sdtPr>
          <w:sdtEndPr>
            <w:rPr>
              <w:rStyle w:val="DefaultParagraphFont"/>
              <w:rFonts w:ascii="Times New Roman" w:hAnsi="Times New Roman" w:cstheme="minorHAnsi"/>
              <w:sz w:val="24"/>
              <w:szCs w:val="21"/>
            </w:rPr>
          </w:sdtEndPr>
          <w:sdtContent>
            <w:tc>
              <w:tcPr>
                <w:tcW w:w="7560" w:type="dxa"/>
              </w:tcPr>
              <w:p w14:paraId="5184F0B3" w14:textId="027BE2B4" w:rsidR="00320AB9" w:rsidRPr="00B11061" w:rsidRDefault="001D7BD7" w:rsidP="00320AB9">
                <w:pPr>
                  <w:rPr>
                    <w:rFonts w:asciiTheme="minorHAnsi" w:hAnsiTheme="minorHAnsi" w:cstheme="minorHAnsi"/>
                    <w:sz w:val="21"/>
                    <w:szCs w:val="21"/>
                  </w:rPr>
                </w:pPr>
                <w:r w:rsidRPr="001D7BD7">
                  <w:rPr>
                    <w:rStyle w:val="PlaceholderText"/>
                    <w:rFonts w:eastAsiaTheme="minorEastAsia"/>
                  </w:rPr>
                  <w:t>Choose an item.</w:t>
                </w:r>
              </w:p>
            </w:tc>
          </w:sdtContent>
        </w:sdt>
      </w:tr>
      <w:tr w:rsidR="00FE3736" w:rsidRPr="00FE3736" w14:paraId="2CD121EB" w14:textId="77777777" w:rsidTr="000A2475">
        <w:trPr>
          <w:trHeight w:val="710"/>
        </w:trPr>
        <w:tc>
          <w:tcPr>
            <w:tcW w:w="2340" w:type="dxa"/>
          </w:tcPr>
          <w:p w14:paraId="0D2E3326" w14:textId="5098DB70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>Does this university have MoU with UPM?</w:t>
            </w:r>
          </w:p>
        </w:tc>
        <w:tc>
          <w:tcPr>
            <w:tcW w:w="7560" w:type="dxa"/>
          </w:tcPr>
          <w:p w14:paraId="22518126" w14:textId="2C7B8377" w:rsidR="00320AB9" w:rsidRPr="00B11061" w:rsidRDefault="00B45D04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1566020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1793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Yes</w:t>
            </w:r>
          </w:p>
          <w:p w14:paraId="406CE670" w14:textId="57FD8A77" w:rsidR="00320AB9" w:rsidRPr="00B11061" w:rsidRDefault="00B45D04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1281180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1793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No</w:t>
            </w:r>
          </w:p>
        </w:tc>
      </w:tr>
      <w:tr w:rsidR="00FE3736" w:rsidRPr="00FE3736" w14:paraId="6D95E5B8" w14:textId="77777777" w:rsidTr="000A2475">
        <w:trPr>
          <w:trHeight w:val="710"/>
        </w:trPr>
        <w:tc>
          <w:tcPr>
            <w:tcW w:w="2340" w:type="dxa"/>
          </w:tcPr>
          <w:p w14:paraId="13274084" w14:textId="77777777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>Period of study</w:t>
            </w:r>
          </w:p>
          <w:p w14:paraId="7A00E443" w14:textId="63E2BFD9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>(in UPM)</w:t>
            </w:r>
          </w:p>
        </w:tc>
        <w:tc>
          <w:tcPr>
            <w:tcW w:w="7560" w:type="dxa"/>
          </w:tcPr>
          <w:p w14:paraId="569A466C" w14:textId="77777777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0F41E25E" w14:textId="50612843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Commencing from </w:t>
            </w:r>
            <w:r w:rsidR="00FE2154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1409892632"/>
                <w:placeholder>
                  <w:docPart w:val="A9AEC12FEFAA42AFBC4CF7B0C60CEEF0"/>
                </w:placeholder>
                <w:showingPlcHdr/>
                <w15:color w:val="0000FF"/>
                <w:date>
                  <w:dateFormat w:val="d/M/yyyy"/>
                  <w:lid w:val="en-MY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="Times New Roman" w:hAnsi="Times New Roman" w:cstheme="minorHAnsi"/>
                  <w:sz w:val="24"/>
                  <w:szCs w:val="21"/>
                </w:rPr>
              </w:sdtEndPr>
              <w:sdtContent>
                <w:r w:rsidR="00A23561" w:rsidRPr="00FC2559">
                  <w:rPr>
                    <w:rStyle w:val="PlaceholderText"/>
                    <w:rFonts w:eastAsiaTheme="minorEastAsia"/>
                    <w:vanish/>
                  </w:rPr>
                  <w:t>Click or tap to enter a date.</w:t>
                </w:r>
              </w:sdtContent>
            </w:sdt>
            <w:r w:rsidR="00FE2154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</w:t>
            </w: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to </w:t>
            </w:r>
            <w:r w:rsidR="00FE2154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</w:t>
            </w:r>
            <w:sdt>
              <w:sdtPr>
                <w:rPr>
                  <w:rStyle w:val="fillin"/>
                </w:rPr>
                <w:id w:val="295190991"/>
                <w:placeholder>
                  <w:docPart w:val="53E70B56060542BAA7BFB114B7CD4772"/>
                </w:placeholder>
                <w:showingPlcHdr/>
                <w15:color w:val="0000FF"/>
                <w:date>
                  <w:dateFormat w:val="d/M/yyyy"/>
                  <w:lid w:val="en-MY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="Times New Roman" w:hAnsi="Times New Roman" w:cstheme="minorHAnsi"/>
                  <w:sz w:val="24"/>
                  <w:szCs w:val="21"/>
                </w:rPr>
              </w:sdtEndPr>
              <w:sdtContent>
                <w:r w:rsidR="00A23561" w:rsidRPr="00FC2559">
                  <w:rPr>
                    <w:rStyle w:val="PlaceholderText"/>
                    <w:rFonts w:eastAsiaTheme="minorEastAsia"/>
                    <w:vanish/>
                  </w:rPr>
                  <w:t>Click or tap to enter a date.</w:t>
                </w:r>
              </w:sdtContent>
            </w:sdt>
            <w:r w:rsidR="00FE2154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</w:t>
            </w:r>
          </w:p>
        </w:tc>
      </w:tr>
      <w:tr w:rsidR="00FE3736" w:rsidRPr="00FE3736" w14:paraId="3A1AEB80" w14:textId="77777777" w:rsidTr="000A2475">
        <w:trPr>
          <w:trHeight w:val="710"/>
        </w:trPr>
        <w:tc>
          <w:tcPr>
            <w:tcW w:w="2340" w:type="dxa"/>
          </w:tcPr>
          <w:p w14:paraId="2D93E35C" w14:textId="0CE6D502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>Please specify your research project (if applicable)</w:t>
            </w:r>
          </w:p>
        </w:tc>
        <w:tc>
          <w:tcPr>
            <w:tcW w:w="7560" w:type="dxa"/>
          </w:tcPr>
          <w:p w14:paraId="1D86092E" w14:textId="14581A81" w:rsidR="00320AB9" w:rsidRPr="00B11061" w:rsidRDefault="00B45D04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956909857"/>
                <w:placeholder>
                  <w:docPart w:val="5BE08CCA53894153A52CB73C8F5A7B62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BC5E98" w:rsidRPr="00FE3736" w14:paraId="7DA570B7" w14:textId="77777777" w:rsidTr="000A2475">
        <w:trPr>
          <w:trHeight w:val="710"/>
        </w:trPr>
        <w:tc>
          <w:tcPr>
            <w:tcW w:w="2340" w:type="dxa"/>
          </w:tcPr>
          <w:p w14:paraId="5CB71586" w14:textId="6681D85B" w:rsidR="00320AB9" w:rsidRPr="00B11061" w:rsidRDefault="00320AB9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t>Transfer of credits required</w:t>
            </w:r>
          </w:p>
        </w:tc>
        <w:tc>
          <w:tcPr>
            <w:tcW w:w="7560" w:type="dxa"/>
          </w:tcPr>
          <w:p w14:paraId="1F9CC61B" w14:textId="424161C0" w:rsidR="00320AB9" w:rsidRPr="00B11061" w:rsidRDefault="00B45D04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-2018073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1793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Yes</w:t>
            </w:r>
          </w:p>
          <w:p w14:paraId="76C1A35F" w14:textId="19580C99" w:rsidR="00320AB9" w:rsidRPr="00B11061" w:rsidRDefault="00B45D04" w:rsidP="00320AB9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id w:val="1942873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4FE">
                  <w:rPr>
                    <w:rFonts w:ascii="MS Gothic" w:eastAsia="MS Gothic" w:hAnsi="MS Gothic" w:cstheme="minorHAnsi" w:hint="eastAsia"/>
                    <w:sz w:val="21"/>
                    <w:szCs w:val="21"/>
                  </w:rPr>
                  <w:t>☐</w:t>
                </w:r>
              </w:sdtContent>
            </w:sdt>
            <w:r w:rsidR="00320AB9" w:rsidRPr="00B11061">
              <w:rPr>
                <w:rFonts w:asciiTheme="minorHAnsi" w:hAnsiTheme="minorHAnsi" w:cstheme="minorHAnsi"/>
                <w:sz w:val="21"/>
                <w:szCs w:val="21"/>
              </w:rPr>
              <w:t xml:space="preserve">  No</w:t>
            </w:r>
          </w:p>
        </w:tc>
      </w:tr>
    </w:tbl>
    <w:p w14:paraId="4C7105A4" w14:textId="60084E55" w:rsidR="00320AB9" w:rsidRPr="00FE3736" w:rsidRDefault="00320AB9">
      <w:pPr>
        <w:rPr>
          <w:rFonts w:asciiTheme="minorHAnsi" w:hAnsiTheme="minorHAnsi" w:cstheme="minorHAnsi"/>
          <w:sz w:val="21"/>
          <w:szCs w:val="21"/>
        </w:rPr>
      </w:pPr>
    </w:p>
    <w:p w14:paraId="79DE9FFF" w14:textId="4E583720" w:rsidR="00320AB9" w:rsidRPr="00B11061" w:rsidRDefault="00320AB9" w:rsidP="00320AB9">
      <w:pPr>
        <w:rPr>
          <w:rFonts w:asciiTheme="minorHAnsi" w:hAnsiTheme="minorHAnsi" w:cstheme="minorHAnsi"/>
          <w:b/>
          <w:sz w:val="21"/>
          <w:szCs w:val="21"/>
        </w:rPr>
      </w:pPr>
      <w:r w:rsidRPr="00B11061">
        <w:rPr>
          <w:rFonts w:asciiTheme="minorHAnsi" w:hAnsiTheme="minorHAnsi" w:cstheme="minorHAnsi"/>
          <w:b/>
          <w:sz w:val="21"/>
          <w:szCs w:val="21"/>
        </w:rPr>
        <w:t>D.  LANGUAGE PROFICIENCY</w:t>
      </w:r>
    </w:p>
    <w:p w14:paraId="2947B692" w14:textId="6F3EE745" w:rsidR="00FD27F4" w:rsidRPr="00B11061" w:rsidRDefault="00FD27F4" w:rsidP="00320AB9">
      <w:pPr>
        <w:rPr>
          <w:rFonts w:asciiTheme="minorHAnsi" w:hAnsiTheme="minorHAnsi" w:cstheme="minorHAnsi"/>
          <w:b/>
          <w:sz w:val="21"/>
          <w:szCs w:val="21"/>
        </w:rPr>
      </w:pPr>
    </w:p>
    <w:p w14:paraId="5CE32A75" w14:textId="77777777" w:rsidR="00180E3C" w:rsidRPr="00B11061" w:rsidRDefault="00FD27F4" w:rsidP="00FD27F4">
      <w:pPr>
        <w:tabs>
          <w:tab w:val="left" w:pos="426"/>
        </w:tabs>
        <w:spacing w:before="61"/>
        <w:rPr>
          <w:rFonts w:asciiTheme="minorHAnsi" w:eastAsia="Verdana" w:hAnsiTheme="minorHAnsi" w:cstheme="minorHAnsi"/>
          <w:i/>
          <w:iCs/>
          <w:sz w:val="21"/>
          <w:szCs w:val="21"/>
        </w:rPr>
      </w:pPr>
      <w:r w:rsidRPr="00B11061">
        <w:rPr>
          <w:rFonts w:asciiTheme="minorHAnsi" w:eastAsia="Verdana" w:hAnsiTheme="minorHAnsi" w:cstheme="minorHAnsi"/>
          <w:i/>
          <w:iCs/>
          <w:sz w:val="21"/>
          <w:szCs w:val="21"/>
        </w:rPr>
        <w:t xml:space="preserve">Scale : 1 ( Elementary) , 2 (Limited Working), 3 (General Proficiency), 4 (Advanced Profesional),  </w:t>
      </w:r>
    </w:p>
    <w:p w14:paraId="3B165EB4" w14:textId="0256F434" w:rsidR="00FD27F4" w:rsidRPr="00B11061" w:rsidRDefault="00FD27F4" w:rsidP="00FD27F4">
      <w:pPr>
        <w:tabs>
          <w:tab w:val="left" w:pos="426"/>
        </w:tabs>
        <w:spacing w:before="61"/>
        <w:rPr>
          <w:rFonts w:asciiTheme="minorHAnsi" w:eastAsia="Verdana" w:hAnsiTheme="minorHAnsi" w:cstheme="minorHAnsi"/>
          <w:i/>
          <w:iCs/>
          <w:sz w:val="21"/>
          <w:szCs w:val="21"/>
        </w:rPr>
      </w:pPr>
      <w:r w:rsidRPr="00B11061">
        <w:rPr>
          <w:rFonts w:asciiTheme="minorHAnsi" w:eastAsia="Verdana" w:hAnsiTheme="minorHAnsi" w:cstheme="minorHAnsi"/>
          <w:i/>
          <w:iCs/>
          <w:sz w:val="21"/>
          <w:szCs w:val="21"/>
        </w:rPr>
        <w:t xml:space="preserve"> 5 (Functionally Native) </w:t>
      </w:r>
      <w:r w:rsidRPr="00B11061">
        <w:rPr>
          <w:rFonts w:asciiTheme="minorHAnsi" w:eastAsia="Verdana" w:hAnsiTheme="minorHAnsi" w:cstheme="minorHAnsi"/>
          <w:i/>
          <w:iCs/>
          <w:sz w:val="21"/>
          <w:szCs w:val="21"/>
        </w:rPr>
        <w:br/>
      </w:r>
    </w:p>
    <w:tbl>
      <w:tblPr>
        <w:tblStyle w:val="TableGrid"/>
        <w:tblW w:w="9782" w:type="dxa"/>
        <w:tblInd w:w="137" w:type="dxa"/>
        <w:tblLook w:val="04A0" w:firstRow="1" w:lastRow="0" w:firstColumn="1" w:lastColumn="0" w:noHBand="0" w:noVBand="1"/>
      </w:tblPr>
      <w:tblGrid>
        <w:gridCol w:w="2977"/>
        <w:gridCol w:w="6805"/>
      </w:tblGrid>
      <w:tr w:rsidR="00B11061" w:rsidRPr="00B11061" w14:paraId="20E5547C" w14:textId="77777777" w:rsidTr="003340BB">
        <w:tc>
          <w:tcPr>
            <w:tcW w:w="2977" w:type="dxa"/>
          </w:tcPr>
          <w:p w14:paraId="643C0092" w14:textId="512F2539" w:rsidR="00FD27F4" w:rsidRPr="00B11061" w:rsidRDefault="00FD27F4" w:rsidP="00FD27F4">
            <w:pPr>
              <w:tabs>
                <w:tab w:val="left" w:pos="426"/>
              </w:tabs>
              <w:spacing w:before="61"/>
              <w:rPr>
                <w:rFonts w:asciiTheme="minorHAnsi" w:eastAsia="Verdana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t xml:space="preserve">Native Language  </w:t>
            </w:r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br/>
            </w:r>
          </w:p>
        </w:tc>
        <w:tc>
          <w:tcPr>
            <w:tcW w:w="6805" w:type="dxa"/>
          </w:tcPr>
          <w:p w14:paraId="6CEED16E" w14:textId="72AB8548" w:rsidR="00FD27F4" w:rsidRPr="00B11061" w:rsidRDefault="00B45D04" w:rsidP="00FD27F4">
            <w:pPr>
              <w:tabs>
                <w:tab w:val="left" w:pos="426"/>
              </w:tabs>
              <w:spacing w:before="61"/>
              <w:ind w:left="316"/>
              <w:rPr>
                <w:rFonts w:asciiTheme="minorHAnsi" w:eastAsia="Verdana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289935702"/>
                <w:placeholder>
                  <w:docPart w:val="9BEEC5333D2D4D75A9F558FCC132C202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37688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B11061" w:rsidRPr="00B11061" w14:paraId="3A6F0B59" w14:textId="77777777" w:rsidTr="003340BB">
        <w:tc>
          <w:tcPr>
            <w:tcW w:w="2977" w:type="dxa"/>
          </w:tcPr>
          <w:p w14:paraId="18E6E5B4" w14:textId="1E3B1F34" w:rsidR="00FD27F4" w:rsidRPr="00B11061" w:rsidRDefault="00FD27F4" w:rsidP="008F585E">
            <w:pPr>
              <w:tabs>
                <w:tab w:val="left" w:pos="426"/>
              </w:tabs>
              <w:spacing w:before="61"/>
              <w:rPr>
                <w:rFonts w:asciiTheme="minorHAnsi" w:eastAsia="Verdana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t>English</w:t>
            </w:r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br/>
            </w:r>
          </w:p>
        </w:tc>
        <w:sdt>
          <w:sdtPr>
            <w:rPr>
              <w:rStyle w:val="fillin"/>
              <w:rFonts w:eastAsia="Verdana"/>
            </w:rPr>
            <w:id w:val="1245148028"/>
            <w:lock w:val="sdtLocked"/>
            <w:placeholder>
              <w:docPart w:val="DB2502C9C3284327A938F172835B0D5E"/>
            </w:placeholder>
            <w:showingPlcHdr/>
            <w15:color w:val="0000FF"/>
            <w:dropDownList>
              <w:listItem w:displayText="1 (Elementary)" w:value="1 (Elementary)"/>
              <w:listItem w:displayText="2 (Limited Working)" w:value="2 (Limited Working)"/>
              <w:listItem w:displayText="3 (General Proficiency)" w:value="3 (General Proficiency)"/>
              <w:listItem w:displayText="4 (Advanced Profesional)" w:value="4 (Advanced Profesional)"/>
              <w:listItem w:displayText="5 (Functionally Native)" w:value="5 (Functionally Native)"/>
            </w:dropDownList>
          </w:sdtPr>
          <w:sdtEndPr>
            <w:rPr>
              <w:rStyle w:val="DefaultParagraphFont"/>
              <w:rFonts w:ascii="Times New Roman" w:hAnsi="Times New Roman" w:cstheme="minorHAnsi"/>
              <w:sz w:val="24"/>
              <w:szCs w:val="21"/>
            </w:rPr>
          </w:sdtEndPr>
          <w:sdtContent>
            <w:tc>
              <w:tcPr>
                <w:tcW w:w="6805" w:type="dxa"/>
              </w:tcPr>
              <w:p w14:paraId="6D06D6E5" w14:textId="7A4A51CA" w:rsidR="00FD27F4" w:rsidRPr="003429DC" w:rsidRDefault="00CD0159" w:rsidP="008F585E">
                <w:pPr>
                  <w:tabs>
                    <w:tab w:val="left" w:pos="426"/>
                  </w:tabs>
                  <w:spacing w:before="61"/>
                  <w:ind w:left="316"/>
                  <w:rPr>
                    <w:rFonts w:asciiTheme="minorHAnsi" w:eastAsia="Verdana" w:hAnsiTheme="minorHAnsi" w:cstheme="minorHAnsi"/>
                    <w:sz w:val="21"/>
                    <w:szCs w:val="21"/>
                  </w:rPr>
                </w:pPr>
                <w:r w:rsidRPr="00E012FD">
                  <w:rPr>
                    <w:rStyle w:val="PlaceholderText"/>
                    <w:rFonts w:eastAsiaTheme="minorEastAsia"/>
                    <w:vanish/>
                  </w:rPr>
                  <w:t>Choose an item.</w:t>
                </w:r>
              </w:p>
            </w:tc>
          </w:sdtContent>
        </w:sdt>
      </w:tr>
      <w:tr w:rsidR="00B11061" w:rsidRPr="00B11061" w14:paraId="32A90F01" w14:textId="77777777" w:rsidTr="003340BB">
        <w:tc>
          <w:tcPr>
            <w:tcW w:w="2977" w:type="dxa"/>
          </w:tcPr>
          <w:p w14:paraId="6809B39A" w14:textId="02AA3899" w:rsidR="00FD27F4" w:rsidRPr="00B11061" w:rsidRDefault="00FD27F4" w:rsidP="00FD27F4">
            <w:pPr>
              <w:tabs>
                <w:tab w:val="left" w:pos="426"/>
              </w:tabs>
              <w:spacing w:before="61"/>
              <w:rPr>
                <w:rFonts w:asciiTheme="minorHAnsi" w:eastAsia="Verdana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t>Malay</w:t>
            </w:r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br/>
            </w:r>
          </w:p>
        </w:tc>
        <w:sdt>
          <w:sdtPr>
            <w:rPr>
              <w:rStyle w:val="fillin"/>
              <w:rFonts w:eastAsia="Verdana"/>
            </w:rPr>
            <w:id w:val="179713449"/>
            <w:placeholder>
              <w:docPart w:val="E794EE9E6899446DA999D3FD30A5E050"/>
            </w:placeholder>
            <w:showingPlcHdr/>
            <w15:color w:val="0000FF"/>
            <w:dropDownList>
              <w:listItem w:displayText="1 (Elementary)" w:value="1 (Elementary)"/>
              <w:listItem w:displayText="2 (Limited Working)" w:value="2 (Limited Working)"/>
              <w:listItem w:displayText="3 (General Proficiency)" w:value="3 (General Proficiency)"/>
              <w:listItem w:displayText="4 (Advanced Profesional)" w:value="4 (Advanced Profesional)"/>
              <w:listItem w:displayText="5 (Functionally Native)" w:value="5 (Functionally Native)"/>
            </w:dropDownList>
          </w:sdtPr>
          <w:sdtEndPr>
            <w:rPr>
              <w:rStyle w:val="DefaultParagraphFont"/>
              <w:rFonts w:ascii="Times New Roman" w:hAnsi="Times New Roman" w:cstheme="minorHAnsi"/>
              <w:sz w:val="24"/>
              <w:szCs w:val="21"/>
            </w:rPr>
          </w:sdtEndPr>
          <w:sdtContent>
            <w:tc>
              <w:tcPr>
                <w:tcW w:w="6805" w:type="dxa"/>
              </w:tcPr>
              <w:p w14:paraId="573BF815" w14:textId="7A22F2FC" w:rsidR="00FD27F4" w:rsidRPr="003429DC" w:rsidRDefault="00CD0159" w:rsidP="00FD27F4">
                <w:pPr>
                  <w:tabs>
                    <w:tab w:val="left" w:pos="426"/>
                  </w:tabs>
                  <w:spacing w:before="61"/>
                  <w:ind w:left="316"/>
                  <w:rPr>
                    <w:rFonts w:asciiTheme="minorHAnsi" w:eastAsia="Verdana" w:hAnsiTheme="minorHAnsi" w:cstheme="minorHAnsi"/>
                    <w:sz w:val="21"/>
                    <w:szCs w:val="21"/>
                  </w:rPr>
                </w:pPr>
                <w:r w:rsidRPr="00E012FD">
                  <w:rPr>
                    <w:rStyle w:val="PlaceholderText"/>
                    <w:rFonts w:eastAsiaTheme="minorEastAsia"/>
                    <w:vanish/>
                  </w:rPr>
                  <w:t>Choose an item.</w:t>
                </w:r>
              </w:p>
            </w:tc>
          </w:sdtContent>
        </w:sdt>
      </w:tr>
      <w:tr w:rsidR="00B11061" w:rsidRPr="00B11061" w14:paraId="66CBEF83" w14:textId="77777777" w:rsidTr="003340BB">
        <w:tc>
          <w:tcPr>
            <w:tcW w:w="2977" w:type="dxa"/>
          </w:tcPr>
          <w:p w14:paraId="51132E6C" w14:textId="398CF2BB" w:rsidR="00FD27F4" w:rsidRPr="00B11061" w:rsidRDefault="00FD27F4" w:rsidP="00FD27F4">
            <w:pPr>
              <w:tabs>
                <w:tab w:val="left" w:pos="426"/>
              </w:tabs>
              <w:spacing w:before="61"/>
              <w:rPr>
                <w:rFonts w:asciiTheme="minorHAnsi" w:eastAsia="Verdana" w:hAnsiTheme="minorHAnsi" w:cstheme="minorHAnsi"/>
                <w:sz w:val="21"/>
                <w:szCs w:val="21"/>
              </w:rPr>
            </w:pPr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t>Others  (Please specify):</w:t>
            </w:r>
            <w:r w:rsidRPr="00B11061">
              <w:rPr>
                <w:rFonts w:asciiTheme="minorHAnsi" w:eastAsia="Verdana" w:hAnsiTheme="minorHAnsi" w:cstheme="minorHAnsi"/>
                <w:sz w:val="21"/>
                <w:szCs w:val="21"/>
              </w:rPr>
              <w:br/>
            </w:r>
            <w:sdt>
              <w:sdtPr>
                <w:rPr>
                  <w:rStyle w:val="fillin"/>
                  <w:rFonts w:eastAsia="Verdana"/>
                </w:rPr>
                <w:id w:val="748930603"/>
                <w:lock w:val="sdtLocked"/>
                <w:placeholder>
                  <w:docPart w:val="5E0329E6309F4FE5B5F6162F2D63A971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ascii="Times New Roman" w:hAnsi="Times New Roman" w:cstheme="minorHAnsi"/>
                  <w:sz w:val="24"/>
                  <w:szCs w:val="21"/>
                </w:rPr>
              </w:sdtEndPr>
              <w:sdtContent>
                <w:r w:rsidR="00CD0159" w:rsidRPr="003611C9">
                  <w:rPr>
                    <w:rStyle w:val="PlaceholderText"/>
                    <w:rFonts w:eastAsiaTheme="minorEastAsia"/>
                  </w:rPr>
                  <w:t>Click here.</w:t>
                </w:r>
              </w:sdtContent>
            </w:sdt>
          </w:p>
        </w:tc>
        <w:sdt>
          <w:sdtPr>
            <w:rPr>
              <w:rStyle w:val="fillin"/>
              <w:rFonts w:eastAsia="Verdana"/>
            </w:rPr>
            <w:id w:val="-1830508962"/>
            <w:placeholder>
              <w:docPart w:val="0B69049E7B6041929EE9BA8B374DAFE0"/>
            </w:placeholder>
            <w:showingPlcHdr/>
            <w15:color w:val="0000FF"/>
            <w:dropDownList>
              <w:listItem w:displayText="1 (Elementary)" w:value="1 (Elementary)"/>
              <w:listItem w:displayText="2 (Limited Working)" w:value="2 (Limited Working)"/>
              <w:listItem w:displayText="3 (General Proficiency)" w:value="3 (General Proficiency)"/>
              <w:listItem w:displayText="4 (Advanced Profesional)" w:value="4 (Advanced Profesional)"/>
              <w:listItem w:displayText="5 (Functionally Native)" w:value="5 (Functionally Native)"/>
            </w:dropDownList>
          </w:sdtPr>
          <w:sdtEndPr>
            <w:rPr>
              <w:rStyle w:val="DefaultParagraphFont"/>
              <w:rFonts w:ascii="Times New Roman" w:hAnsi="Times New Roman" w:cstheme="minorHAnsi"/>
              <w:sz w:val="24"/>
              <w:szCs w:val="21"/>
            </w:rPr>
          </w:sdtEndPr>
          <w:sdtContent>
            <w:tc>
              <w:tcPr>
                <w:tcW w:w="6805" w:type="dxa"/>
              </w:tcPr>
              <w:p w14:paraId="67E8BDF3" w14:textId="5B82D7E2" w:rsidR="00FD27F4" w:rsidRPr="003429DC" w:rsidRDefault="00CD0159" w:rsidP="00FD27F4">
                <w:pPr>
                  <w:tabs>
                    <w:tab w:val="left" w:pos="426"/>
                  </w:tabs>
                  <w:spacing w:before="61"/>
                  <w:ind w:left="316"/>
                  <w:rPr>
                    <w:rFonts w:asciiTheme="minorHAnsi" w:eastAsia="Verdana" w:hAnsiTheme="minorHAnsi" w:cstheme="minorHAnsi"/>
                    <w:sz w:val="21"/>
                    <w:szCs w:val="21"/>
                  </w:rPr>
                </w:pPr>
                <w:r w:rsidRPr="00E012FD">
                  <w:rPr>
                    <w:rStyle w:val="PlaceholderText"/>
                    <w:rFonts w:eastAsiaTheme="minorEastAsia"/>
                    <w:vanish/>
                  </w:rPr>
                  <w:t>Choose an item.</w:t>
                </w:r>
              </w:p>
            </w:tc>
          </w:sdtContent>
        </w:sdt>
      </w:tr>
      <w:tr w:rsidR="00FE3736" w:rsidRPr="00FE3736" w14:paraId="6AB89943" w14:textId="77777777" w:rsidTr="003340BB">
        <w:trPr>
          <w:trHeight w:val="1175"/>
        </w:trPr>
        <w:tc>
          <w:tcPr>
            <w:tcW w:w="2977" w:type="dxa"/>
          </w:tcPr>
          <w:p w14:paraId="1703A95C" w14:textId="77777777" w:rsidR="003340BB" w:rsidRPr="00FE3736" w:rsidRDefault="003340BB" w:rsidP="00FD27F4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551764AD" w14:textId="5EEF224C" w:rsidR="00FD27F4" w:rsidRPr="00FE3736" w:rsidRDefault="00FD27F4" w:rsidP="00FD27F4">
            <w:pPr>
              <w:rPr>
                <w:rFonts w:asciiTheme="minorHAnsi" w:eastAsia="Verdana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English Language Certificate or equivalent (please attach the document on your application)</w:t>
            </w:r>
          </w:p>
        </w:tc>
        <w:tc>
          <w:tcPr>
            <w:tcW w:w="6805" w:type="dxa"/>
          </w:tcPr>
          <w:p w14:paraId="7D7E20AD" w14:textId="7BE4AC93" w:rsidR="00FD27F4" w:rsidRPr="003429DC" w:rsidRDefault="00FD27F4" w:rsidP="00FD27F4">
            <w:pPr>
              <w:tabs>
                <w:tab w:val="left" w:pos="426"/>
              </w:tabs>
              <w:spacing w:before="61"/>
              <w:ind w:left="316"/>
              <w:rPr>
                <w:rFonts w:asciiTheme="minorHAnsi" w:eastAsia="Verdana" w:hAnsiTheme="minorHAnsi" w:cstheme="minorHAnsi"/>
                <w:sz w:val="21"/>
                <w:szCs w:val="21"/>
              </w:rPr>
            </w:pPr>
            <w:r w:rsidRPr="003429DC">
              <w:rPr>
                <w:rFonts w:asciiTheme="minorHAnsi" w:eastAsia="Verdana" w:hAnsiTheme="minorHAnsi" w:cstheme="minorHAnsi"/>
                <w:sz w:val="21"/>
                <w:szCs w:val="21"/>
              </w:rPr>
              <w:t>Others  (Please specify):</w:t>
            </w:r>
            <w:r w:rsidR="008B7F73" w:rsidRPr="003429DC">
              <w:rPr>
                <w:rFonts w:asciiTheme="minorHAnsi" w:eastAsia="Verdana" w:hAnsiTheme="minorHAnsi" w:cstheme="minorHAnsi"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  <w:rFonts w:eastAsia="Verdana"/>
                </w:rPr>
                <w:id w:val="1673060024"/>
                <w:lock w:val="sdtLocked"/>
                <w:placeholder>
                  <w:docPart w:val="3F9FA0CB9EEF48DDB3ACD9CA00462BFA"/>
                </w:placeholder>
                <w:showingPlcHdr/>
                <w15:color w:val="0000FF"/>
              </w:sdtPr>
              <w:sdtEndPr>
                <w:rPr>
                  <w:rStyle w:val="DefaultParagraphFont"/>
                  <w:rFonts w:ascii="Times New Roman" w:hAnsi="Times New Roman" w:cstheme="minorHAnsi"/>
                  <w:sz w:val="24"/>
                  <w:szCs w:val="21"/>
                </w:rPr>
              </w:sdtEndPr>
              <w:sdtContent>
                <w:r w:rsidR="00E012FD" w:rsidRPr="003611C9">
                  <w:rPr>
                    <w:rStyle w:val="PlaceholderText"/>
                    <w:rFonts w:eastAsiaTheme="minorEastAsia"/>
                  </w:rPr>
                  <w:t>Click or tap here to enter text.</w:t>
                </w:r>
              </w:sdtContent>
            </w:sdt>
            <w:r w:rsidR="00E012FD">
              <w:rPr>
                <w:rFonts w:asciiTheme="minorHAnsi" w:eastAsia="Verdana" w:hAnsiTheme="minorHAnsi" w:cstheme="minorHAnsi"/>
                <w:sz w:val="21"/>
                <w:szCs w:val="21"/>
              </w:rPr>
              <w:br/>
            </w:r>
            <w:sdt>
              <w:sdtPr>
                <w:rPr>
                  <w:rStyle w:val="fillin"/>
                  <w:rFonts w:eastAsia="Verdana"/>
                </w:rPr>
                <w:alias w:val="English Language Certificate"/>
                <w:tag w:val="English Language Certificate"/>
                <w:id w:val="-1874761676"/>
                <w:lock w:val="sdtLocked"/>
                <w:placeholder>
                  <w:docPart w:val="93BD0DB5C8734C4EA09D00D80EB5715A"/>
                </w:placeholder>
                <w:showingPlcHdr/>
                <w15:color w:val="0000FF"/>
                <w:dropDownList>
                  <w:listItem w:value="IELTS"/>
                  <w:listItem w:displayText="TOEFL" w:value="TOEFL"/>
                  <w:listItem w:displayText="CIEP" w:value="CIEP"/>
                </w:dropDownList>
              </w:sdtPr>
              <w:sdtEndPr>
                <w:rPr>
                  <w:rStyle w:val="DefaultParagraphFont"/>
                  <w:rFonts w:ascii="Times New Roman" w:hAnsi="Times New Roman" w:cstheme="minorHAnsi"/>
                  <w:sz w:val="24"/>
                  <w:szCs w:val="21"/>
                </w:rPr>
              </w:sdtEndPr>
              <w:sdtContent>
                <w:r w:rsidR="00E012FD" w:rsidRPr="00E012FD">
                  <w:rPr>
                    <w:rStyle w:val="PlaceholderText"/>
                    <w:rFonts w:eastAsiaTheme="minorEastAsia"/>
                    <w:vanish/>
                  </w:rPr>
                  <w:t>Choose an item.</w:t>
                </w:r>
              </w:sdtContent>
            </w:sdt>
          </w:p>
        </w:tc>
      </w:tr>
    </w:tbl>
    <w:p w14:paraId="51EF51C6" w14:textId="77777777" w:rsidR="003A4F7E" w:rsidRPr="00FE3736" w:rsidRDefault="003A4F7E" w:rsidP="003A4F7E">
      <w:pPr>
        <w:rPr>
          <w:rFonts w:asciiTheme="minorHAnsi" w:hAnsiTheme="minorHAnsi" w:cstheme="minorHAnsi"/>
          <w:b/>
          <w:sz w:val="21"/>
          <w:szCs w:val="21"/>
        </w:rPr>
      </w:pPr>
      <w:r w:rsidRPr="00FE3736">
        <w:rPr>
          <w:rFonts w:asciiTheme="minorHAnsi" w:hAnsiTheme="minorHAnsi" w:cstheme="minorHAnsi"/>
          <w:b/>
          <w:sz w:val="21"/>
          <w:szCs w:val="21"/>
        </w:rPr>
        <w:br w:type="page"/>
      </w:r>
      <w:r w:rsidRPr="00FE3736">
        <w:rPr>
          <w:rFonts w:asciiTheme="minorHAnsi" w:hAnsiTheme="minorHAnsi" w:cstheme="minorHAnsi"/>
          <w:b/>
          <w:sz w:val="21"/>
          <w:szCs w:val="21"/>
        </w:rPr>
        <w:lastRenderedPageBreak/>
        <w:t>E.  INTER-OFFICE COMMUNICATION (COMPULSORY)</w:t>
      </w:r>
    </w:p>
    <w:p w14:paraId="3D0A52B1" w14:textId="77777777" w:rsidR="003A4F7E" w:rsidRPr="00FE3736" w:rsidRDefault="003A4F7E" w:rsidP="003A4F7E">
      <w:pPr>
        <w:tabs>
          <w:tab w:val="left" w:pos="360"/>
        </w:tabs>
        <w:jc w:val="both"/>
        <w:rPr>
          <w:rFonts w:asciiTheme="minorHAnsi" w:hAnsiTheme="minorHAnsi" w:cstheme="minorHAnsi"/>
          <w:sz w:val="21"/>
          <w:szCs w:val="21"/>
        </w:rPr>
      </w:pPr>
      <w:r w:rsidRPr="00FE3736">
        <w:rPr>
          <w:rFonts w:asciiTheme="minorHAnsi" w:hAnsiTheme="minorHAnsi" w:cstheme="minorHAnsi"/>
          <w:b/>
          <w:sz w:val="21"/>
          <w:szCs w:val="21"/>
        </w:rPr>
        <w:br/>
      </w:r>
      <w:r w:rsidRPr="00FE3736">
        <w:rPr>
          <w:rFonts w:asciiTheme="minorHAnsi" w:hAnsiTheme="minorHAnsi" w:cstheme="minorHAnsi"/>
          <w:sz w:val="21"/>
          <w:szCs w:val="21"/>
        </w:rPr>
        <w:t xml:space="preserve">Please include the contact person from the </w:t>
      </w:r>
      <w:r w:rsidRPr="00FE3736">
        <w:rPr>
          <w:rFonts w:asciiTheme="minorHAnsi" w:hAnsiTheme="minorHAnsi" w:cstheme="minorHAnsi"/>
          <w:b/>
          <w:sz w:val="21"/>
          <w:szCs w:val="21"/>
          <w:u w:val="single"/>
        </w:rPr>
        <w:t>home university</w:t>
      </w:r>
      <w:r w:rsidRPr="00FE3736">
        <w:rPr>
          <w:rFonts w:asciiTheme="minorHAnsi" w:hAnsiTheme="minorHAnsi" w:cstheme="minorHAnsi"/>
          <w:sz w:val="21"/>
          <w:szCs w:val="21"/>
        </w:rPr>
        <w:t xml:space="preserve"> (international affairs officer/student exchange coordinator) who is responsible for correspondence.</w:t>
      </w:r>
    </w:p>
    <w:p w14:paraId="3F766B0E" w14:textId="084B093E" w:rsidR="00FD27F4" w:rsidRPr="00FE3736" w:rsidRDefault="00FD27F4" w:rsidP="00320AB9">
      <w:pPr>
        <w:rPr>
          <w:rFonts w:asciiTheme="minorHAnsi" w:hAnsiTheme="minorHAnsi" w:cstheme="minorHAnsi"/>
          <w:b/>
          <w:sz w:val="21"/>
          <w:szCs w:val="21"/>
        </w:rPr>
      </w:pPr>
    </w:p>
    <w:tbl>
      <w:tblPr>
        <w:tblW w:w="99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91"/>
        <w:gridCol w:w="3089"/>
        <w:gridCol w:w="1440"/>
        <w:gridCol w:w="2880"/>
      </w:tblGrid>
      <w:tr w:rsidR="00FE3736" w:rsidRPr="00FE3736" w14:paraId="341756EE" w14:textId="77777777" w:rsidTr="008F585E">
        <w:tc>
          <w:tcPr>
            <w:tcW w:w="2491" w:type="dxa"/>
          </w:tcPr>
          <w:p w14:paraId="572D3313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Name </w:t>
            </w:r>
          </w:p>
          <w:p w14:paraId="7C0D3B9C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(Mr. / Miss / Mrs.)</w:t>
            </w:r>
          </w:p>
          <w:p w14:paraId="22B4DC77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7409" w:type="dxa"/>
            <w:gridSpan w:val="3"/>
          </w:tcPr>
          <w:p w14:paraId="0F7A8066" w14:textId="57010786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699C8140" w14:textId="4AFE3919" w:rsidR="003A4F7E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853332610"/>
                <w:placeholder>
                  <w:docPart w:val="35541BF5D3B94C6AAA923E0D722D85A6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6C564504" w14:textId="77777777" w:rsidTr="008F585E">
        <w:tc>
          <w:tcPr>
            <w:tcW w:w="2491" w:type="dxa"/>
          </w:tcPr>
          <w:p w14:paraId="7E6ECAC3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Position</w:t>
            </w:r>
          </w:p>
        </w:tc>
        <w:tc>
          <w:tcPr>
            <w:tcW w:w="7409" w:type="dxa"/>
            <w:gridSpan w:val="3"/>
          </w:tcPr>
          <w:p w14:paraId="0C4C75F7" w14:textId="703B6734" w:rsidR="003A4F7E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60600217"/>
                <w:placeholder>
                  <w:docPart w:val="8EB7E41EBB94428DA74B561F96B91C4C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382BCAF5" w14:textId="77777777" w:rsidTr="008F585E">
        <w:tc>
          <w:tcPr>
            <w:tcW w:w="2491" w:type="dxa"/>
          </w:tcPr>
          <w:p w14:paraId="44A2A4D0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Office/Department</w:t>
            </w:r>
          </w:p>
        </w:tc>
        <w:tc>
          <w:tcPr>
            <w:tcW w:w="7409" w:type="dxa"/>
            <w:gridSpan w:val="3"/>
          </w:tcPr>
          <w:p w14:paraId="53712F2E" w14:textId="00B336FA" w:rsidR="003A4F7E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1108041692"/>
                <w:placeholder>
                  <w:docPart w:val="1A4DDBA0E9A448E3A0C2C6A34FA397EB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A23561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A23561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</w:tr>
      <w:tr w:rsidR="00FE3736" w:rsidRPr="00FE3736" w14:paraId="011FEE32" w14:textId="77777777" w:rsidTr="008F585E">
        <w:tc>
          <w:tcPr>
            <w:tcW w:w="2491" w:type="dxa"/>
          </w:tcPr>
          <w:p w14:paraId="0315EB47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Correspondence address</w:t>
            </w:r>
          </w:p>
        </w:tc>
        <w:tc>
          <w:tcPr>
            <w:tcW w:w="7409" w:type="dxa"/>
            <w:gridSpan w:val="3"/>
          </w:tcPr>
          <w:p w14:paraId="7AEFC733" w14:textId="304A2AFD" w:rsidR="003A4F7E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90884334"/>
                <w:placeholder>
                  <w:docPart w:val="5BBC5978A9264C5BAC4A74BD0F9E495F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  <w:p w14:paraId="5BB9E983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06402C6C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66F4D8F0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5A3367BF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FE3736" w:rsidRPr="00FE3736" w14:paraId="42720942" w14:textId="77777777" w:rsidTr="008F585E">
        <w:tc>
          <w:tcPr>
            <w:tcW w:w="2491" w:type="dxa"/>
          </w:tcPr>
          <w:p w14:paraId="4101A58B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Phone number</w:t>
            </w:r>
          </w:p>
        </w:tc>
        <w:tc>
          <w:tcPr>
            <w:tcW w:w="3089" w:type="dxa"/>
          </w:tcPr>
          <w:p w14:paraId="773893DF" w14:textId="06984980" w:rsidR="003A4F7E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325047278"/>
                <w:placeholder>
                  <w:docPart w:val="63AA4B5D9CED42AAA4967601B1D1084B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  <w:p w14:paraId="508DB72A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440" w:type="dxa"/>
          </w:tcPr>
          <w:p w14:paraId="67B8A87D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Fax number</w:t>
            </w:r>
          </w:p>
        </w:tc>
        <w:tc>
          <w:tcPr>
            <w:tcW w:w="2880" w:type="dxa"/>
          </w:tcPr>
          <w:p w14:paraId="3224A245" w14:textId="0300EDEC" w:rsidR="003A4F7E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484525129"/>
                <w:placeholder>
                  <w:docPart w:val="2F6FC14F5B554EFCA0E7A8F280781437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  <w:tr w:rsidR="00FE3736" w:rsidRPr="00FE3736" w14:paraId="41000BFD" w14:textId="77777777" w:rsidTr="008F585E">
        <w:tc>
          <w:tcPr>
            <w:tcW w:w="2491" w:type="dxa"/>
          </w:tcPr>
          <w:p w14:paraId="2BD9FACD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E-mail address</w:t>
            </w:r>
          </w:p>
        </w:tc>
        <w:tc>
          <w:tcPr>
            <w:tcW w:w="7409" w:type="dxa"/>
            <w:gridSpan w:val="3"/>
          </w:tcPr>
          <w:p w14:paraId="64774B6F" w14:textId="4F7CD99C" w:rsidR="003A4F7E" w:rsidRPr="00FE3736" w:rsidRDefault="00B45D04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954143117"/>
                <w:placeholder>
                  <w:docPart w:val="CF77C7F3AA214082B3B4FDA4B8CE9BBF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  <w:p w14:paraId="4F95CDAB" w14:textId="77777777" w:rsidR="003A4F7E" w:rsidRPr="00FE3736" w:rsidRDefault="003A4F7E" w:rsidP="008F585E">
            <w:pPr>
              <w:rPr>
                <w:rFonts w:asciiTheme="minorHAnsi" w:hAnsiTheme="minorHAnsi" w:cstheme="minorHAnsi"/>
                <w:vanish/>
                <w:sz w:val="21"/>
                <w:szCs w:val="21"/>
              </w:rPr>
            </w:pPr>
          </w:p>
        </w:tc>
      </w:tr>
      <w:tr w:rsidR="00BC5E98" w:rsidRPr="00FE3736" w14:paraId="6EB7D4C3" w14:textId="77777777" w:rsidTr="005C28A2">
        <w:trPr>
          <w:trHeight w:val="2772"/>
        </w:trPr>
        <w:tc>
          <w:tcPr>
            <w:tcW w:w="2491" w:type="dxa"/>
          </w:tcPr>
          <w:p w14:paraId="39D8ADD8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Signature &amp; Stamp</w:t>
            </w:r>
          </w:p>
        </w:tc>
        <w:tc>
          <w:tcPr>
            <w:tcW w:w="7409" w:type="dxa"/>
            <w:gridSpan w:val="3"/>
          </w:tcPr>
          <w:p w14:paraId="48921581" w14:textId="77777777" w:rsidR="003A4F7E" w:rsidRPr="00FE3736" w:rsidRDefault="003A4F7E" w:rsidP="008F585E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36F0BF6E" w14:textId="77777777" w:rsidR="003A4F7E" w:rsidRDefault="00B45D04" w:rsidP="0017399F">
            <w:pPr>
              <w:tabs>
                <w:tab w:val="left" w:pos="4335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alias w:val="Signature"/>
                <w:tag w:val="Signature"/>
                <w:id w:val="-1015841929"/>
                <w:showingPlcHdr/>
                <w15:color w:val="0000FF"/>
                <w:picture/>
              </w:sdtPr>
              <w:sdtEndPr/>
              <w:sdtContent>
                <w:r w:rsidR="0017399F" w:rsidRPr="003F3145">
                  <w:rPr>
                    <w:rFonts w:asciiTheme="minorHAnsi" w:hAnsiTheme="minorHAnsi" w:cstheme="minorHAnsi"/>
                    <w:noProof/>
                    <w:vanish/>
                    <w:sz w:val="21"/>
                    <w:szCs w:val="21"/>
                  </w:rPr>
                  <w:drawing>
                    <wp:inline distT="0" distB="0" distL="0" distR="0" wp14:anchorId="5FE07FE6" wp14:editId="11A378D3">
                      <wp:extent cx="1905000" cy="1438275"/>
                      <wp:effectExtent l="0" t="0" r="0" b="9525"/>
                      <wp:docPr id="10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382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17399F">
              <w:rPr>
                <w:rFonts w:asciiTheme="minorHAnsi" w:hAnsiTheme="minorHAnsi" w:cstheme="minorHAnsi"/>
                <w:sz w:val="21"/>
                <w:szCs w:val="21"/>
              </w:rPr>
              <w:t xml:space="preserve">    </w:t>
            </w:r>
            <w:sdt>
              <w:sdtPr>
                <w:rPr>
                  <w:rFonts w:asciiTheme="minorHAnsi" w:hAnsiTheme="minorHAnsi" w:cstheme="minorHAnsi"/>
                  <w:sz w:val="21"/>
                  <w:szCs w:val="21"/>
                </w:rPr>
                <w:alias w:val="Stamp"/>
                <w:tag w:val="Stamp"/>
                <w:id w:val="60213283"/>
                <w:showingPlcHdr/>
                <w15:color w:val="0000FF"/>
                <w:picture/>
              </w:sdtPr>
              <w:sdtEndPr/>
              <w:sdtContent>
                <w:r w:rsidR="0017399F" w:rsidRPr="003F3145">
                  <w:rPr>
                    <w:rFonts w:asciiTheme="minorHAnsi" w:hAnsiTheme="minorHAnsi" w:cstheme="minorHAnsi"/>
                    <w:noProof/>
                    <w:vanish/>
                    <w:sz w:val="21"/>
                    <w:szCs w:val="21"/>
                  </w:rPr>
                  <w:drawing>
                    <wp:inline distT="0" distB="0" distL="0" distR="0" wp14:anchorId="4E8A8F3E" wp14:editId="34432810">
                      <wp:extent cx="1905000" cy="1447800"/>
                      <wp:effectExtent l="0" t="0" r="0" b="0"/>
                      <wp:docPr id="11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47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3A4E73A8" w14:textId="3F8D9DEF" w:rsidR="0017399F" w:rsidRPr="00FE3736" w:rsidRDefault="0017399F" w:rsidP="0017399F">
            <w:pPr>
              <w:tabs>
                <w:tab w:val="left" w:pos="4335"/>
              </w:tabs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</w:tbl>
    <w:p w14:paraId="41AE4F83" w14:textId="736D7371" w:rsidR="003A4F7E" w:rsidRPr="00FE3736" w:rsidRDefault="003A4F7E" w:rsidP="00320AB9">
      <w:pPr>
        <w:rPr>
          <w:rFonts w:asciiTheme="minorHAnsi" w:hAnsiTheme="minorHAnsi" w:cstheme="minorHAnsi"/>
          <w:b/>
          <w:sz w:val="21"/>
          <w:szCs w:val="21"/>
        </w:rPr>
      </w:pPr>
    </w:p>
    <w:p w14:paraId="44957A6F" w14:textId="77777777" w:rsidR="003A4F7E" w:rsidRPr="00FE3736" w:rsidRDefault="003A4F7E" w:rsidP="003A4F7E">
      <w:pPr>
        <w:rPr>
          <w:rFonts w:asciiTheme="minorHAnsi" w:hAnsiTheme="minorHAnsi" w:cstheme="minorHAnsi"/>
          <w:b/>
          <w:sz w:val="21"/>
          <w:szCs w:val="21"/>
        </w:rPr>
      </w:pPr>
      <w:r w:rsidRPr="00FE3736">
        <w:rPr>
          <w:rFonts w:asciiTheme="minorHAnsi" w:hAnsiTheme="minorHAnsi" w:cstheme="minorHAnsi"/>
          <w:b/>
          <w:sz w:val="21"/>
          <w:szCs w:val="21"/>
        </w:rPr>
        <w:t xml:space="preserve">F.   COURSE INFORMATION FOR TRANSFER OF CREDIT </w:t>
      </w:r>
    </w:p>
    <w:p w14:paraId="48F2A3BF" w14:textId="36D71F2B" w:rsidR="003A4F7E" w:rsidRDefault="003A4F7E" w:rsidP="003A4F7E">
      <w:pPr>
        <w:ind w:left="426"/>
        <w:rPr>
          <w:rFonts w:asciiTheme="minorHAnsi" w:hAnsiTheme="minorHAnsi" w:cstheme="minorHAnsi"/>
          <w:i/>
          <w:sz w:val="21"/>
          <w:szCs w:val="21"/>
        </w:rPr>
      </w:pPr>
      <w:r w:rsidRPr="00FE3736">
        <w:rPr>
          <w:rFonts w:asciiTheme="minorHAnsi" w:hAnsiTheme="minorHAnsi" w:cstheme="minorHAnsi"/>
          <w:i/>
          <w:sz w:val="21"/>
          <w:szCs w:val="21"/>
        </w:rPr>
        <w:t>(to be completed by student</w:t>
      </w:r>
    </w:p>
    <w:p w14:paraId="75D379A1" w14:textId="77777777" w:rsidR="003429DC" w:rsidRPr="00FE3736" w:rsidRDefault="003429DC" w:rsidP="003A4F7E">
      <w:pPr>
        <w:ind w:left="426"/>
        <w:rPr>
          <w:rFonts w:asciiTheme="minorHAnsi" w:hAnsiTheme="minorHAnsi" w:cstheme="minorHAnsi"/>
          <w:i/>
          <w:sz w:val="21"/>
          <w:szCs w:val="21"/>
        </w:rPr>
      </w:pPr>
    </w:p>
    <w:p w14:paraId="747DFD25" w14:textId="77777777" w:rsidR="003A4F7E" w:rsidRPr="00FE3736" w:rsidRDefault="003A4F7E" w:rsidP="003A4F7E">
      <w:pPr>
        <w:ind w:left="426"/>
        <w:rPr>
          <w:rFonts w:asciiTheme="minorHAnsi" w:hAnsiTheme="minorHAnsi" w:cstheme="minorHAnsi"/>
          <w:bCs/>
          <w:iCs/>
          <w:sz w:val="21"/>
          <w:szCs w:val="21"/>
        </w:rPr>
      </w:pPr>
      <w:r w:rsidRPr="00FE3736">
        <w:rPr>
          <w:rFonts w:asciiTheme="minorHAnsi" w:hAnsiTheme="minorHAnsi" w:cstheme="minorHAnsi"/>
          <w:bCs/>
          <w:iCs/>
          <w:sz w:val="21"/>
          <w:szCs w:val="21"/>
        </w:rPr>
        <w:t>Fill in the course of the University Putra Malaysia to be taken in the space provided.</w:t>
      </w:r>
      <w:r w:rsidRPr="00FE3736">
        <w:rPr>
          <w:rFonts w:asciiTheme="minorHAnsi" w:hAnsiTheme="minorHAnsi" w:cstheme="minorHAnsi"/>
          <w:bCs/>
          <w:iCs/>
          <w:sz w:val="21"/>
          <w:szCs w:val="21"/>
        </w:rPr>
        <w:br/>
      </w:r>
      <w:r w:rsidRPr="00FE3736">
        <w:rPr>
          <w:rFonts w:asciiTheme="minorHAnsi" w:hAnsiTheme="minorHAnsi" w:cstheme="minorHAnsi"/>
          <w:bCs/>
          <w:iCs/>
          <w:sz w:val="21"/>
          <w:szCs w:val="21"/>
        </w:rPr>
        <w:br/>
      </w:r>
    </w:p>
    <w:tbl>
      <w:tblPr>
        <w:tblW w:w="978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1134"/>
        <w:gridCol w:w="6662"/>
        <w:gridCol w:w="1134"/>
      </w:tblGrid>
      <w:tr w:rsidR="00FE3736" w:rsidRPr="00FE3736" w14:paraId="669D2D34" w14:textId="77777777" w:rsidTr="003A4F7E">
        <w:trPr>
          <w:trHeight w:val="413"/>
        </w:trPr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20657672" w14:textId="77777777" w:rsidR="003A4F7E" w:rsidRPr="00FE3736" w:rsidRDefault="003A4F7E" w:rsidP="008F585E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b/>
                <w:sz w:val="21"/>
                <w:szCs w:val="21"/>
              </w:rPr>
              <w:t>No.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F7DAC95" w14:textId="77777777" w:rsidR="003A4F7E" w:rsidRPr="00FE3736" w:rsidRDefault="003A4F7E" w:rsidP="008F585E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FE3736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t>Course Code</w:t>
            </w:r>
          </w:p>
        </w:tc>
        <w:tc>
          <w:tcPr>
            <w:tcW w:w="6662" w:type="dxa"/>
            <w:tcBorders>
              <w:top w:val="single" w:sz="4" w:space="0" w:color="auto"/>
            </w:tcBorders>
            <w:shd w:val="clear" w:color="auto" w:fill="auto"/>
          </w:tcPr>
          <w:p w14:paraId="4352C0AC" w14:textId="77777777" w:rsidR="003A4F7E" w:rsidRPr="00FE3736" w:rsidRDefault="003A4F7E" w:rsidP="008F585E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FE3736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t>Course Nam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58B659BB" w14:textId="77777777" w:rsidR="003A4F7E" w:rsidRPr="00FE3736" w:rsidRDefault="003A4F7E" w:rsidP="008F585E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FE3736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t>Credit</w:t>
            </w:r>
          </w:p>
        </w:tc>
      </w:tr>
      <w:tr w:rsidR="00A23561" w:rsidRPr="00FE3736" w14:paraId="63E2D2C2" w14:textId="77777777" w:rsidTr="001907BE">
        <w:trPr>
          <w:trHeight w:val="440"/>
        </w:trPr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DC0EAA" w14:textId="77777777" w:rsidR="00A23561" w:rsidRPr="00B11061" w:rsidRDefault="00A23561" w:rsidP="00A23561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332B6361" w14:textId="264A7C4F" w:rsidR="00A23561" w:rsidRPr="00FE3736" w:rsidRDefault="00B45D04" w:rsidP="00A23561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193802641"/>
                <w:placeholder>
                  <w:docPart w:val="62C936A8B7FB4D8E86722A6E01FF9053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3F6537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  <w:tc>
          <w:tcPr>
            <w:tcW w:w="6662" w:type="dxa"/>
            <w:tcBorders>
              <w:top w:val="single" w:sz="4" w:space="0" w:color="auto"/>
            </w:tcBorders>
            <w:shd w:val="clear" w:color="auto" w:fill="auto"/>
          </w:tcPr>
          <w:p w14:paraId="22904EFD" w14:textId="5A47CC74" w:rsidR="00A23561" w:rsidRPr="00FE3736" w:rsidRDefault="00B45D04" w:rsidP="00A23561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1560390043"/>
                <w:placeholder>
                  <w:docPart w:val="39C05E107E1846BF8B7475923522893C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15331615" w14:textId="127CE14C" w:rsidR="00A23561" w:rsidRPr="00FE3736" w:rsidRDefault="00B45D04" w:rsidP="00A23561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2013713541"/>
                <w:placeholder>
                  <w:docPart w:val="0979E6F9FC5E4EEE83B63C1B6EC1D732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FA277E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</w:tr>
      <w:tr w:rsidR="003F3145" w:rsidRPr="00FE3736" w14:paraId="1483C46E" w14:textId="77777777" w:rsidTr="001907BE">
        <w:trPr>
          <w:trHeight w:val="449"/>
        </w:trPr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BC3FFC" w14:textId="77777777" w:rsidR="003F3145" w:rsidRPr="00B11061" w:rsidRDefault="003F3145" w:rsidP="003F31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43EF626A" w14:textId="40598011" w:rsidR="003F3145" w:rsidRPr="00FE3736" w:rsidRDefault="00B45D04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393662502"/>
                <w:placeholder>
                  <w:docPart w:val="6547D187DF804E078B85458D23419905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3F6537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  <w:tc>
          <w:tcPr>
            <w:tcW w:w="6662" w:type="dxa"/>
            <w:tcBorders>
              <w:top w:val="single" w:sz="4" w:space="0" w:color="auto"/>
            </w:tcBorders>
            <w:shd w:val="clear" w:color="auto" w:fill="auto"/>
          </w:tcPr>
          <w:p w14:paraId="519F5B5E" w14:textId="4236CFF0" w:rsidR="003F3145" w:rsidRPr="00FE3736" w:rsidRDefault="00B45D04" w:rsidP="003F3145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75210251"/>
                <w:placeholder>
                  <w:docPart w:val="18CE5072637A414DB8FEE2E6BF1F5755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980FD56" w14:textId="5ED2C8D6" w:rsidR="003F3145" w:rsidRPr="00FE3736" w:rsidRDefault="00B45D04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482660404"/>
                <w:placeholder>
                  <w:docPart w:val="C23F252E206346C89A69E86BBE3FFC97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FA277E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</w:tr>
      <w:tr w:rsidR="003F3145" w:rsidRPr="00FE3736" w14:paraId="4A44DB6D" w14:textId="77777777" w:rsidTr="001907BE">
        <w:trPr>
          <w:trHeight w:val="431"/>
        </w:trPr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E1370ED" w14:textId="77777777" w:rsidR="003F3145" w:rsidRPr="00B11061" w:rsidRDefault="003F3145" w:rsidP="003F31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ADFFA14" w14:textId="6022C3F6" w:rsidR="003F3145" w:rsidRPr="00FE3736" w:rsidRDefault="00B45D04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184402769"/>
                <w:placeholder>
                  <w:docPart w:val="30B10E50421D4F4BB8F65DBD3C3C64D3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3F6537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  <w:tc>
          <w:tcPr>
            <w:tcW w:w="6662" w:type="dxa"/>
            <w:tcBorders>
              <w:top w:val="single" w:sz="4" w:space="0" w:color="auto"/>
            </w:tcBorders>
            <w:shd w:val="clear" w:color="auto" w:fill="auto"/>
          </w:tcPr>
          <w:p w14:paraId="2D89C422" w14:textId="7AE8E859" w:rsidR="003F3145" w:rsidRPr="00FE3736" w:rsidRDefault="00B45D04" w:rsidP="003F3145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877771668"/>
                <w:placeholder>
                  <w:docPart w:val="FDB438A086424835A576F7D4BA9FDA2B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1936115D" w14:textId="1C229A5B" w:rsidR="003F3145" w:rsidRPr="00FE3736" w:rsidRDefault="00B45D04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058212709"/>
                <w:placeholder>
                  <w:docPart w:val="351728A9445A4806AC356138BAF7CFCF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FA277E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</w:tr>
      <w:tr w:rsidR="003F3145" w:rsidRPr="00FE3736" w14:paraId="5C10E817" w14:textId="77777777" w:rsidTr="001907BE">
        <w:trPr>
          <w:trHeight w:val="440"/>
        </w:trPr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A2B8BE" w14:textId="77777777" w:rsidR="003F3145" w:rsidRPr="00B11061" w:rsidRDefault="003F3145" w:rsidP="003F31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53962A30" w14:textId="03AE0835" w:rsidR="003F3145" w:rsidRPr="00FE3736" w:rsidRDefault="00B45D04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1330509231"/>
                <w:placeholder>
                  <w:docPart w:val="A32148AA13E14D9B9CC32405305BD730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3F6537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  <w:tc>
          <w:tcPr>
            <w:tcW w:w="6662" w:type="dxa"/>
            <w:tcBorders>
              <w:top w:val="single" w:sz="4" w:space="0" w:color="auto"/>
            </w:tcBorders>
            <w:shd w:val="clear" w:color="auto" w:fill="auto"/>
          </w:tcPr>
          <w:p w14:paraId="42DD531F" w14:textId="5CE04064" w:rsidR="003F3145" w:rsidRPr="00FE3736" w:rsidRDefault="00B45D04" w:rsidP="003F3145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159230129"/>
                <w:placeholder>
                  <w:docPart w:val="746C1CAF59354069A3EEA0934E0A1117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3FCAA461" w14:textId="293727E2" w:rsidR="003F3145" w:rsidRPr="00FE3736" w:rsidRDefault="00B45D04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392779536"/>
                <w:placeholder>
                  <w:docPart w:val="25781CD1D99448DD89A6A6901F024783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FA277E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</w:tr>
      <w:tr w:rsidR="003F3145" w:rsidRPr="00FE3736" w14:paraId="02371D3C" w14:textId="77777777" w:rsidTr="001907BE">
        <w:trPr>
          <w:trHeight w:val="449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A4A5CE" w14:textId="77777777" w:rsidR="003F3145" w:rsidRPr="00B11061" w:rsidRDefault="003F3145" w:rsidP="003F31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799572" w14:textId="0A091E94" w:rsidR="003F3145" w:rsidRPr="00FE3736" w:rsidRDefault="00B45D04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381516315"/>
                <w:placeholder>
                  <w:docPart w:val="0B9136196BB7421DA099B7BBCFBA85C2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3F6537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67066F" w14:textId="2761B510" w:rsidR="003F3145" w:rsidRPr="00FE3736" w:rsidRDefault="00B45D04" w:rsidP="003F3145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299424661"/>
                <w:placeholder>
                  <w:docPart w:val="CC9E754DCC9249E6ADC55E9C7E864D6D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6ED03A" w14:textId="51835965" w:rsidR="003F3145" w:rsidRPr="00FE3736" w:rsidRDefault="00B45D04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283246668"/>
                <w:placeholder>
                  <w:docPart w:val="C84D910C7273412691549C46654F31D7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FA277E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</w:tr>
      <w:tr w:rsidR="003F3145" w:rsidRPr="00FE3736" w14:paraId="58541152" w14:textId="77777777" w:rsidTr="001907BE">
        <w:trPr>
          <w:trHeight w:val="431"/>
        </w:trPr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694A4F" w14:textId="77777777" w:rsidR="003F3145" w:rsidRPr="00B11061" w:rsidRDefault="003F3145" w:rsidP="003F31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54856E" w14:textId="111DA9CC" w:rsidR="003F3145" w:rsidRPr="00FE3736" w:rsidRDefault="00B45D04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377365122"/>
                <w:placeholder>
                  <w:docPart w:val="C4B27F6F29FE4B80AC39E7BA7B8BA41A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3F6537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  <w:tc>
          <w:tcPr>
            <w:tcW w:w="66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8F9770" w14:textId="17C3890F" w:rsidR="003F3145" w:rsidRPr="00FE3736" w:rsidRDefault="00B45D04" w:rsidP="003F3145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380253987"/>
                <w:placeholder>
                  <w:docPart w:val="5ABA9A2A43EB429386559B9AB9CD63DC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B192A9" w14:textId="2E129083" w:rsidR="003F3145" w:rsidRPr="00FE3736" w:rsidRDefault="00B45D04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762681589"/>
                <w:placeholder>
                  <w:docPart w:val="0F9E2D20479F468AB4A4C4D648BF865E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FA277E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</w:tr>
      <w:tr w:rsidR="003F3145" w:rsidRPr="00FE3736" w14:paraId="288AE8E5" w14:textId="77777777" w:rsidTr="001907BE">
        <w:trPr>
          <w:trHeight w:val="432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94BE9" w14:textId="77777777" w:rsidR="003F3145" w:rsidRPr="00B11061" w:rsidRDefault="003F3145" w:rsidP="003F31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51EA4F" w14:textId="0997C893" w:rsidR="003F3145" w:rsidRPr="00FE3736" w:rsidRDefault="00B45D04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-317034502"/>
                <w:placeholder>
                  <w:docPart w:val="FBAD87960C4D49C3A98DF778C61B20C1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3F6537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6A92C" w14:textId="604A4A4B" w:rsidR="003F3145" w:rsidRPr="00FE3736" w:rsidRDefault="00B45D04" w:rsidP="003F3145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518893871"/>
                <w:placeholder>
                  <w:docPart w:val="71D81ECA2E964ECC87C507F180751AD5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E4D9F9" w14:textId="124CB90F" w:rsidR="003F3145" w:rsidRPr="00FE3736" w:rsidRDefault="00B45D04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622804713"/>
                <w:placeholder>
                  <w:docPart w:val="B16AB8EAA7E44A9FA9C217AC4D46E06D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FA277E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</w:tr>
      <w:tr w:rsidR="003F3145" w:rsidRPr="00FE3736" w14:paraId="184DACFE" w14:textId="77777777" w:rsidTr="001907BE">
        <w:trPr>
          <w:trHeight w:val="432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55EF2" w14:textId="77777777" w:rsidR="003F3145" w:rsidRPr="00B11061" w:rsidRDefault="003F3145" w:rsidP="003F3145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E86E3C" w14:textId="34DE73E6" w:rsidR="003F3145" w:rsidRPr="00FE3736" w:rsidRDefault="00B45D04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101228541"/>
                <w:placeholder>
                  <w:docPart w:val="4046098427DE4663AD3FD7ACB5AC466A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3F6537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D9EB9B" w14:textId="44A18EC1" w:rsidR="003F3145" w:rsidRPr="00FE3736" w:rsidRDefault="00B45D04" w:rsidP="003F3145">
            <w:pPr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1027689429"/>
                <w:placeholder>
                  <w:docPart w:val="8B36FC54C0C74AF39286B53CA1DB52C9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0843C" w14:textId="3E31E762" w:rsidR="003F3145" w:rsidRPr="00FE3736" w:rsidRDefault="00B45D04" w:rsidP="003F314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sdt>
              <w:sdtPr>
                <w:rPr>
                  <w:rStyle w:val="fillin"/>
                </w:rPr>
                <w:id w:val="2051804279"/>
                <w:placeholder>
                  <w:docPart w:val="D1526526CA9B402881FFB76BD7015F82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3F3145" w:rsidRPr="00FA277E">
                  <w:rPr>
                    <w:rStyle w:val="PlaceholderText"/>
                    <w:rFonts w:eastAsiaTheme="minorEastAsia"/>
                    <w:vanish/>
                  </w:rPr>
                  <w:t xml:space="preserve">Click </w:t>
                </w:r>
              </w:sdtContent>
            </w:sdt>
          </w:p>
        </w:tc>
      </w:tr>
    </w:tbl>
    <w:p w14:paraId="5014F3B3" w14:textId="77777777" w:rsidR="00782376" w:rsidRDefault="00782376" w:rsidP="003A4F7E">
      <w:pPr>
        <w:rPr>
          <w:rStyle w:val="hps"/>
          <w:rFonts w:asciiTheme="minorHAnsi" w:hAnsiTheme="minorHAnsi" w:cstheme="minorHAnsi"/>
          <w:b/>
          <w:bCs/>
          <w:sz w:val="21"/>
          <w:szCs w:val="21"/>
        </w:rPr>
      </w:pPr>
    </w:p>
    <w:p w14:paraId="60AF87EB" w14:textId="77777777" w:rsidR="003429DC" w:rsidRDefault="003429DC" w:rsidP="003A4F7E">
      <w:pPr>
        <w:rPr>
          <w:rStyle w:val="hps"/>
          <w:rFonts w:asciiTheme="minorHAnsi" w:hAnsiTheme="minorHAnsi" w:cstheme="minorHAnsi"/>
          <w:b/>
          <w:bCs/>
          <w:sz w:val="21"/>
          <w:szCs w:val="21"/>
        </w:rPr>
      </w:pPr>
    </w:p>
    <w:p w14:paraId="5284AA13" w14:textId="4CEDFA7E" w:rsidR="003A4F7E" w:rsidRPr="00FE3736" w:rsidRDefault="003A4F7E" w:rsidP="003A4F7E">
      <w:pPr>
        <w:rPr>
          <w:rStyle w:val="hps"/>
          <w:rFonts w:asciiTheme="minorHAnsi" w:hAnsiTheme="minorHAnsi" w:cstheme="minorHAnsi"/>
          <w:b/>
          <w:bCs/>
          <w:sz w:val="21"/>
          <w:szCs w:val="21"/>
        </w:rPr>
      </w:pP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lastRenderedPageBreak/>
        <w:t>G.   ACADEMIC</w:t>
      </w:r>
      <w:r w:rsidRPr="00FE373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ADVISOR</w:t>
      </w:r>
      <w:r w:rsidRPr="00FE373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INFORMATION</w:t>
      </w:r>
    </w:p>
    <w:p w14:paraId="4DB90007" w14:textId="3A10E8E5" w:rsidR="00320AB9" w:rsidRPr="00FE3736" w:rsidRDefault="003A4F7E" w:rsidP="003A4F7E">
      <w:pPr>
        <w:rPr>
          <w:rFonts w:asciiTheme="minorHAnsi" w:hAnsiTheme="minorHAnsi" w:cstheme="minorHAnsi"/>
          <w:i/>
          <w:sz w:val="21"/>
          <w:szCs w:val="21"/>
        </w:rPr>
      </w:pPr>
      <w:r w:rsidRPr="00FE3736">
        <w:rPr>
          <w:rStyle w:val="hps"/>
          <w:rFonts w:asciiTheme="minorHAnsi" w:hAnsiTheme="minorHAnsi" w:cstheme="minorHAnsi"/>
          <w:i/>
          <w:sz w:val="21"/>
          <w:szCs w:val="21"/>
        </w:rPr>
        <w:t>(</w:t>
      </w:r>
      <w:r w:rsidRPr="00FE3736">
        <w:rPr>
          <w:rFonts w:asciiTheme="minorHAnsi" w:hAnsiTheme="minorHAnsi" w:cstheme="minorHAnsi"/>
          <w:i/>
          <w:sz w:val="21"/>
          <w:szCs w:val="21"/>
        </w:rPr>
        <w:t xml:space="preserve">to </w:t>
      </w:r>
      <w:r w:rsidRPr="00FE3736">
        <w:rPr>
          <w:rStyle w:val="hps"/>
          <w:rFonts w:asciiTheme="minorHAnsi" w:hAnsiTheme="minorHAnsi" w:cstheme="minorHAnsi"/>
          <w:i/>
          <w:sz w:val="21"/>
          <w:szCs w:val="21"/>
        </w:rPr>
        <w:t>be completed</w:t>
      </w:r>
      <w:r w:rsidRPr="00FE3736">
        <w:rPr>
          <w:rFonts w:asciiTheme="minorHAnsi" w:hAnsiTheme="minorHAnsi" w:cstheme="minorHAnsi"/>
          <w:i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i/>
          <w:sz w:val="21"/>
          <w:szCs w:val="21"/>
        </w:rPr>
        <w:t>by</w:t>
      </w:r>
      <w:r w:rsidRPr="00FE3736">
        <w:rPr>
          <w:rFonts w:asciiTheme="minorHAnsi" w:hAnsiTheme="minorHAnsi" w:cstheme="minorHAnsi"/>
          <w:i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i/>
          <w:sz w:val="21"/>
          <w:szCs w:val="21"/>
        </w:rPr>
        <w:t>the Dean of</w:t>
      </w:r>
      <w:r w:rsidRPr="00FE3736">
        <w:rPr>
          <w:rFonts w:asciiTheme="minorHAnsi" w:hAnsiTheme="minorHAnsi" w:cstheme="minorHAnsi"/>
          <w:i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i/>
          <w:sz w:val="21"/>
          <w:szCs w:val="21"/>
        </w:rPr>
        <w:t>the respective</w:t>
      </w:r>
      <w:r w:rsidRPr="00FE3736">
        <w:rPr>
          <w:rFonts w:asciiTheme="minorHAnsi" w:hAnsiTheme="minorHAnsi" w:cstheme="minorHAnsi"/>
          <w:i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i/>
          <w:sz w:val="21"/>
          <w:szCs w:val="21"/>
        </w:rPr>
        <w:t>universities</w:t>
      </w:r>
      <w:r w:rsidRPr="00FE3736">
        <w:rPr>
          <w:rFonts w:asciiTheme="minorHAnsi" w:hAnsiTheme="minorHAnsi" w:cstheme="minorHAnsi"/>
          <w:i/>
          <w:sz w:val="21"/>
          <w:szCs w:val="21"/>
        </w:rPr>
        <w:t>)</w:t>
      </w:r>
    </w:p>
    <w:p w14:paraId="35C35B21" w14:textId="57D4BCB8" w:rsidR="003A4F7E" w:rsidRPr="00FE3736" w:rsidRDefault="003A4F7E" w:rsidP="003A4F7E">
      <w:pPr>
        <w:rPr>
          <w:rFonts w:asciiTheme="minorHAnsi" w:hAnsiTheme="minorHAnsi" w:cstheme="minorHAnsi"/>
          <w:i/>
          <w:sz w:val="21"/>
          <w:szCs w:val="21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40"/>
        <w:gridCol w:w="4678"/>
      </w:tblGrid>
      <w:tr w:rsidR="00BC5E98" w:rsidRPr="00FE3736" w14:paraId="310419AA" w14:textId="77777777" w:rsidTr="003A4F7E">
        <w:tc>
          <w:tcPr>
            <w:tcW w:w="5240" w:type="dxa"/>
          </w:tcPr>
          <w:p w14:paraId="1EF1C7A0" w14:textId="10F84AF0" w:rsidR="003A4F7E" w:rsidRPr="00FE3736" w:rsidRDefault="003A4F7E" w:rsidP="003A4F7E">
            <w:pPr>
              <w:rPr>
                <w:rFonts w:asciiTheme="minorHAnsi" w:hAnsiTheme="minorHAnsi" w:cstheme="minorHAnsi"/>
                <w:iCs/>
                <w:sz w:val="21"/>
                <w:szCs w:val="21"/>
              </w:rPr>
            </w:pPr>
            <w:r w:rsidRPr="00FE3736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t>NAME</w:t>
            </w:r>
            <w:r w:rsidRPr="00FE3736">
              <w:rPr>
                <w:rStyle w:val="shorttext"/>
                <w:rFonts w:asciiTheme="minorHAnsi" w:hAnsiTheme="minorHAnsi" w:cstheme="minorHAnsi"/>
                <w:b/>
                <w:sz w:val="21"/>
                <w:szCs w:val="21"/>
              </w:rPr>
              <w:t xml:space="preserve"> </w:t>
            </w:r>
            <w:r w:rsidRPr="00FE3736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t>OF HOME INSTITUTION:</w:t>
            </w:r>
            <w:r w:rsidR="00A23561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801119082"/>
                <w:placeholder>
                  <w:docPart w:val="1F4C0286B01E47E6B69DE5D62677ECAC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here.</w:t>
                </w:r>
              </w:sdtContent>
            </w:sdt>
            <w:r w:rsidRPr="00FE3736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br/>
            </w:r>
            <w:r w:rsidRPr="00FE3736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br/>
            </w:r>
            <w:r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>Name</w:t>
            </w:r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r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>:</w:t>
            </w:r>
            <w:r w:rsidR="008B7F73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391319661"/>
                <w:placeholder>
                  <w:docPart w:val="AA7581B16C4E4CFCBBFF594273631DAD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  <w:r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>Position:</w:t>
            </w:r>
            <w:r w:rsidR="00586FA0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-1345312927"/>
                <w:placeholder>
                  <w:docPart w:val="81CFC215CFB34D99A7D6CFBFD0A5E40F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  <w:r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  <w:t>Department :</w:t>
            </w:r>
            <w:r w:rsidR="00586FA0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-910922507"/>
                <w:placeholder>
                  <w:docPart w:val="F5FA1F8FC1A847A2BA61C0237F4B2BB2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  <w:r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  <w:t xml:space="preserve">Email Address : </w:t>
            </w:r>
            <w:r w:rsidR="00586FA0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-949469374"/>
                <w:placeholder>
                  <w:docPart w:val="4A6F756C4E004FEC9AAE34E7A7A04870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</w:p>
        </w:tc>
        <w:tc>
          <w:tcPr>
            <w:tcW w:w="4678" w:type="dxa"/>
          </w:tcPr>
          <w:p w14:paraId="3C840D6E" w14:textId="361AD57C" w:rsidR="003A4F7E" w:rsidRPr="00FE3736" w:rsidRDefault="003A4F7E" w:rsidP="003A4F7E">
            <w:pPr>
              <w:rPr>
                <w:rFonts w:asciiTheme="minorHAnsi" w:hAnsiTheme="minorHAnsi" w:cstheme="minorHAnsi"/>
                <w:iCs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b/>
                <w:sz w:val="21"/>
                <w:szCs w:val="21"/>
              </w:rPr>
              <w:t>UNIVERSITI PUTRA MALAYSIA</w:t>
            </w:r>
            <w:r w:rsidR="00944F4A" w:rsidRPr="00FE3736">
              <w:rPr>
                <w:rFonts w:asciiTheme="minorHAnsi" w:hAnsiTheme="minorHAnsi" w:cstheme="minorHAnsi"/>
                <w:b/>
                <w:sz w:val="21"/>
                <w:szCs w:val="21"/>
              </w:rPr>
              <w:br/>
            </w:r>
            <w:r w:rsidR="00944F4A" w:rsidRPr="00FE3736">
              <w:rPr>
                <w:rFonts w:asciiTheme="minorHAnsi" w:hAnsiTheme="minorHAnsi" w:cstheme="minorHAnsi"/>
                <w:b/>
                <w:sz w:val="21"/>
                <w:szCs w:val="21"/>
              </w:rPr>
              <w:br/>
            </w:r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>Name :</w:t>
            </w:r>
            <w:r w:rsidR="00586FA0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-1140111057"/>
                <w:placeholder>
                  <w:docPart w:val="0201AC55D12649C4AE425AE89F109406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  <w:t>Position:</w:t>
            </w:r>
            <w:r w:rsidR="00586FA0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-450553000"/>
                <w:placeholder>
                  <w:docPart w:val="A2F0FCBE6AD1473C86A8F54FFB07DEFE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  <w:t>Department :</w:t>
            </w:r>
            <w:r w:rsidR="00586FA0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1679685331"/>
                <w:placeholder>
                  <w:docPart w:val="F905D02FF2874453B4DDD23AD87F3D3A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here to enter text.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</w:r>
            <w:r w:rsidR="00944F4A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br/>
              <w:t>Email Address :</w:t>
            </w:r>
            <w:r w:rsidR="00586FA0" w:rsidRPr="00FE3736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 </w:t>
            </w:r>
            <w:sdt>
              <w:sdtPr>
                <w:rPr>
                  <w:rStyle w:val="fillin"/>
                </w:rPr>
                <w:id w:val="1221949653"/>
                <w:placeholder>
                  <w:docPart w:val="E4C69EDF0D6045119AAAA51768FF4B43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here to enter text.</w:t>
                </w:r>
              </w:sdtContent>
            </w:sdt>
          </w:p>
        </w:tc>
      </w:tr>
    </w:tbl>
    <w:p w14:paraId="3AB95911" w14:textId="739AB2D8" w:rsidR="003A4F7E" w:rsidRPr="00FE3736" w:rsidRDefault="003A4F7E" w:rsidP="003A4F7E">
      <w:pPr>
        <w:rPr>
          <w:rFonts w:asciiTheme="minorHAnsi" w:hAnsiTheme="minorHAnsi" w:cstheme="minorHAnsi"/>
          <w:i/>
          <w:sz w:val="21"/>
          <w:szCs w:val="21"/>
        </w:rPr>
      </w:pPr>
    </w:p>
    <w:p w14:paraId="78848206" w14:textId="29DFA24F" w:rsidR="00944F4A" w:rsidRPr="00FE3736" w:rsidRDefault="00944F4A" w:rsidP="003A4F7E">
      <w:pPr>
        <w:rPr>
          <w:rFonts w:asciiTheme="minorHAnsi" w:hAnsiTheme="minorHAnsi" w:cstheme="minorHAnsi"/>
          <w:iCs/>
          <w:sz w:val="21"/>
          <w:szCs w:val="21"/>
        </w:rPr>
      </w:pP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H</w:t>
      </w:r>
      <w:r w:rsidRPr="00FE3736">
        <w:rPr>
          <w:rFonts w:asciiTheme="minorHAnsi" w:hAnsiTheme="minorHAnsi" w:cstheme="minorHAnsi"/>
          <w:b/>
          <w:bCs/>
          <w:sz w:val="21"/>
          <w:szCs w:val="21"/>
        </w:rPr>
        <w:t xml:space="preserve">.   </w:t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TO BE COMPLETED</w:t>
      </w:r>
      <w:r w:rsidRPr="00FE373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BY</w:t>
      </w:r>
      <w:r w:rsidRPr="00FE373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DEAN</w:t>
      </w:r>
      <w:r w:rsidRPr="00FE373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OF</w:t>
      </w:r>
      <w:r w:rsidRPr="00FE3736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 xml:space="preserve">FACULTY </w:t>
      </w:r>
      <w:r w:rsidRPr="00FE3736">
        <w:rPr>
          <w:rFonts w:asciiTheme="minorHAnsi" w:hAnsiTheme="minorHAnsi" w:cstheme="minorHAnsi"/>
          <w:iCs/>
          <w:sz w:val="21"/>
          <w:szCs w:val="21"/>
        </w:rPr>
        <w:br/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40"/>
        <w:gridCol w:w="4678"/>
      </w:tblGrid>
      <w:tr w:rsidR="00B11061" w:rsidRPr="00B11061" w14:paraId="389756E5" w14:textId="77777777" w:rsidTr="008F585E">
        <w:tc>
          <w:tcPr>
            <w:tcW w:w="5240" w:type="dxa"/>
          </w:tcPr>
          <w:p w14:paraId="519625C7" w14:textId="77777777" w:rsidR="008B7F73" w:rsidRPr="00B11061" w:rsidRDefault="008B7F73" w:rsidP="008F585E">
            <w:pPr>
              <w:rPr>
                <w:rStyle w:val="hps"/>
                <w:rFonts w:asciiTheme="minorHAnsi" w:hAnsiTheme="minorHAnsi" w:cstheme="minorHAnsi"/>
                <w:sz w:val="21"/>
                <w:szCs w:val="21"/>
              </w:rPr>
            </w:pPr>
          </w:p>
          <w:p w14:paraId="08341352" w14:textId="77777777" w:rsidR="008B7F73" w:rsidRPr="00B11061" w:rsidRDefault="008B7F73" w:rsidP="008F585E">
            <w:pPr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</w:pPr>
            <w:r w:rsidRPr="00B11061">
              <w:rPr>
                <w:rStyle w:val="hps"/>
                <w:rFonts w:asciiTheme="minorHAnsi" w:hAnsiTheme="minorHAnsi" w:cstheme="minorHAnsi"/>
                <w:sz w:val="21"/>
                <w:szCs w:val="21"/>
              </w:rPr>
              <w:t>HOME INSTITUTION:</w:t>
            </w:r>
            <w:r w:rsidRPr="00B11061">
              <w:rPr>
                <w:rStyle w:val="hps"/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  <w:tc>
          <w:tcPr>
            <w:tcW w:w="4678" w:type="dxa"/>
            <w:vAlign w:val="center"/>
          </w:tcPr>
          <w:p w14:paraId="50D5E3F7" w14:textId="77777777" w:rsidR="008B7F73" w:rsidRPr="00B11061" w:rsidRDefault="008B7F73" w:rsidP="008F585E">
            <w:pPr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B11061">
              <w:rPr>
                <w:rFonts w:asciiTheme="minorHAnsi" w:hAnsiTheme="minorHAnsi" w:cstheme="minorHAnsi"/>
                <w:sz w:val="21"/>
                <w:szCs w:val="21"/>
              </w:rPr>
              <w:br/>
              <w:t>UNIVERSITI PUTRA MALAYSIA:</w:t>
            </w:r>
            <w:r w:rsidRPr="00B11061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</w:tr>
      <w:tr w:rsidR="00FE3736" w:rsidRPr="00FE3736" w14:paraId="224470B6" w14:textId="77777777" w:rsidTr="008F585E">
        <w:tc>
          <w:tcPr>
            <w:tcW w:w="5240" w:type="dxa"/>
          </w:tcPr>
          <w:p w14:paraId="2E9D681D" w14:textId="335EAC67" w:rsidR="00944F4A" w:rsidRPr="00FE3736" w:rsidRDefault="008B7F73" w:rsidP="008F585E">
            <w:pPr>
              <w:rPr>
                <w:rFonts w:asciiTheme="minorHAnsi" w:hAnsiTheme="minorHAnsi" w:cstheme="minorHAnsi"/>
                <w:bCs/>
                <w:iCs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bCs/>
                <w:iCs/>
                <w:sz w:val="21"/>
                <w:szCs w:val="21"/>
              </w:rPr>
              <w:t>I</w:t>
            </w:r>
            <w:r w:rsidR="00944F4A" w:rsidRPr="00FE3736">
              <w:rPr>
                <w:rFonts w:asciiTheme="minorHAnsi" w:hAnsiTheme="minorHAnsi" w:cstheme="minorHAnsi"/>
                <w:bCs/>
                <w:iCs/>
                <w:sz w:val="21"/>
                <w:szCs w:val="21"/>
              </w:rPr>
              <w:t xml:space="preserve"> hereby </w:t>
            </w:r>
          </w:p>
          <w:p w14:paraId="65C03F90" w14:textId="77777777" w:rsidR="00944F4A" w:rsidRPr="00FE3736" w:rsidRDefault="00944F4A" w:rsidP="008F585E">
            <w:pPr>
              <w:rPr>
                <w:rFonts w:asciiTheme="minorHAnsi" w:hAnsiTheme="minorHAnsi" w:cstheme="minorHAnsi"/>
                <w:bCs/>
                <w:iCs/>
                <w:sz w:val="21"/>
                <w:szCs w:val="21"/>
              </w:rPr>
            </w:pPr>
          </w:p>
          <w:p w14:paraId="10A656AD" w14:textId="5C7C4E38" w:rsidR="00944F4A" w:rsidRPr="00FE3736" w:rsidRDefault="00B45D04" w:rsidP="008F585E">
            <w:pPr>
              <w:rPr>
                <w:rFonts w:asciiTheme="minorHAnsi" w:hAnsiTheme="minorHAnsi" w:cstheme="minorHAnsi"/>
                <w:b/>
                <w:bCs/>
                <w:iCs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iCs/>
                  <w:sz w:val="21"/>
                  <w:szCs w:val="21"/>
                </w:rPr>
                <w:id w:val="-1550990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4FE">
                  <w:rPr>
                    <w:rFonts w:ascii="MS Gothic" w:eastAsia="MS Gothic" w:hAnsi="MS Gothic" w:cstheme="minorHAnsi" w:hint="eastAsia"/>
                    <w:b/>
                    <w:bCs/>
                    <w:iCs/>
                    <w:sz w:val="21"/>
                    <w:szCs w:val="21"/>
                  </w:rPr>
                  <w:t>☐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b/>
                <w:bCs/>
                <w:iCs/>
                <w:sz w:val="21"/>
                <w:szCs w:val="21"/>
              </w:rPr>
              <w:t xml:space="preserve"> </w:t>
            </w:r>
            <w:r w:rsidR="00944F4A" w:rsidRPr="00FE3736">
              <w:rPr>
                <w:rFonts w:asciiTheme="minorHAnsi" w:hAnsiTheme="minorHAnsi" w:cstheme="minorHAnsi"/>
                <w:bCs/>
                <w:iCs/>
                <w:sz w:val="21"/>
                <w:szCs w:val="21"/>
              </w:rPr>
              <w:t xml:space="preserve"> </w:t>
            </w:r>
            <w:r w:rsidR="00944F4A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Support this application for credit transfer </w:t>
            </w:r>
            <w:r w:rsidR="00944F4A" w:rsidRPr="00FE3736">
              <w:rPr>
                <w:rFonts w:asciiTheme="minorHAnsi" w:hAnsiTheme="minorHAnsi" w:cstheme="minorHAnsi"/>
                <w:sz w:val="21"/>
                <w:szCs w:val="21"/>
              </w:rPr>
              <w:br/>
              <w:t xml:space="preserve">     programme</w:t>
            </w:r>
            <w:r w:rsidR="00944F4A"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  <w:p w14:paraId="0E7D0B55" w14:textId="1C68342D" w:rsidR="00944F4A" w:rsidRPr="00FE3736" w:rsidRDefault="00B45D04" w:rsidP="008F585E">
            <w:pPr>
              <w:rPr>
                <w:rFonts w:asciiTheme="minorHAnsi" w:hAnsiTheme="minorHAnsi" w:cstheme="minorHAnsi"/>
                <w:b/>
                <w:bCs/>
                <w:iCs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iCs/>
                  <w:sz w:val="21"/>
                  <w:szCs w:val="21"/>
                </w:rPr>
                <w:id w:val="-832216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4FE">
                  <w:rPr>
                    <w:rFonts w:ascii="MS Gothic" w:eastAsia="MS Gothic" w:hAnsi="MS Gothic" w:cstheme="minorHAnsi" w:hint="eastAsia"/>
                    <w:b/>
                    <w:bCs/>
                    <w:iCs/>
                    <w:sz w:val="21"/>
                    <w:szCs w:val="21"/>
                  </w:rPr>
                  <w:t>☐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b/>
                <w:bCs/>
                <w:iCs/>
                <w:sz w:val="21"/>
                <w:szCs w:val="21"/>
              </w:rPr>
              <w:t xml:space="preserve">  </w:t>
            </w:r>
            <w:r w:rsidR="00944F4A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Support this application at UPM on non-credit </w:t>
            </w:r>
            <w:r w:rsidR="00944F4A" w:rsidRPr="00FE3736">
              <w:rPr>
                <w:rFonts w:asciiTheme="minorHAnsi" w:hAnsiTheme="minorHAnsi" w:cstheme="minorHAnsi"/>
                <w:sz w:val="21"/>
                <w:szCs w:val="21"/>
              </w:rPr>
              <w:br/>
              <w:t xml:space="preserve">     transfer basis</w:t>
            </w:r>
          </w:p>
        </w:tc>
        <w:tc>
          <w:tcPr>
            <w:tcW w:w="4678" w:type="dxa"/>
          </w:tcPr>
          <w:p w14:paraId="612B01FA" w14:textId="77777777" w:rsidR="00944F4A" w:rsidRPr="00FE3736" w:rsidRDefault="00944F4A" w:rsidP="00944F4A">
            <w:pPr>
              <w:jc w:val="both"/>
              <w:rPr>
                <w:rStyle w:val="hps"/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Style w:val="hps"/>
                <w:rFonts w:asciiTheme="minorHAnsi" w:hAnsiTheme="minorHAnsi" w:cstheme="minorHAnsi"/>
                <w:sz w:val="21"/>
                <w:szCs w:val="21"/>
              </w:rPr>
              <w:t>I hereby</w:t>
            </w: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FE3736">
              <w:rPr>
                <w:rStyle w:val="hps"/>
                <w:rFonts w:asciiTheme="minorHAnsi" w:hAnsiTheme="minorHAnsi" w:cstheme="minorHAnsi"/>
                <w:sz w:val="21"/>
                <w:szCs w:val="21"/>
              </w:rPr>
              <w:t xml:space="preserve">certify the following items: </w:t>
            </w:r>
          </w:p>
          <w:p w14:paraId="2751E4EB" w14:textId="308A4597" w:rsidR="00944F4A" w:rsidRPr="00FE3736" w:rsidRDefault="00944F4A" w:rsidP="00944F4A">
            <w:pPr>
              <w:rPr>
                <w:rFonts w:asciiTheme="minorHAnsi" w:hAnsiTheme="minorHAnsi" w:cstheme="minorHAnsi"/>
                <w:b/>
                <w:bCs/>
                <w:iCs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b/>
                <w:sz w:val="21"/>
                <w:szCs w:val="21"/>
              </w:rPr>
              <w:br/>
            </w:r>
            <w:sdt>
              <w:sdtPr>
                <w:rPr>
                  <w:rFonts w:asciiTheme="minorHAnsi" w:hAnsiTheme="minorHAnsi" w:cstheme="minorHAnsi"/>
                  <w:b/>
                  <w:bCs/>
                  <w:iCs/>
                  <w:sz w:val="21"/>
                  <w:szCs w:val="21"/>
                </w:rPr>
                <w:id w:val="1576395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4FE">
                  <w:rPr>
                    <w:rFonts w:ascii="MS Gothic" w:eastAsia="MS Gothic" w:hAnsi="MS Gothic" w:cstheme="minorHAnsi" w:hint="eastAsia"/>
                    <w:b/>
                    <w:bCs/>
                    <w:iCs/>
                    <w:sz w:val="21"/>
                    <w:szCs w:val="21"/>
                  </w:rPr>
                  <w:t>☐</w:t>
                </w:r>
              </w:sdtContent>
            </w:sdt>
            <w:r w:rsidRPr="00FE3736">
              <w:rPr>
                <w:rFonts w:asciiTheme="minorHAnsi" w:hAnsiTheme="minorHAnsi" w:cstheme="minorHAnsi"/>
                <w:b/>
                <w:bCs/>
                <w:iCs/>
                <w:sz w:val="21"/>
                <w:szCs w:val="21"/>
              </w:rPr>
              <w:t xml:space="preserve"> </w:t>
            </w:r>
            <w:r w:rsidRPr="00FE3736">
              <w:rPr>
                <w:rFonts w:asciiTheme="minorHAnsi" w:hAnsiTheme="minorHAnsi" w:cstheme="minorHAnsi"/>
                <w:bCs/>
                <w:iCs/>
                <w:sz w:val="21"/>
                <w:szCs w:val="21"/>
              </w:rPr>
              <w:t xml:space="preserve"> </w:t>
            </w: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Support this application for Inbound </w:t>
            </w:r>
            <w:r w:rsidRPr="00FE3736">
              <w:rPr>
                <w:rFonts w:asciiTheme="minorHAnsi" w:hAnsiTheme="minorHAnsi" w:cstheme="minorHAnsi"/>
                <w:sz w:val="21"/>
                <w:szCs w:val="21"/>
              </w:rPr>
              <w:br/>
              <w:t xml:space="preserve">     programme</w:t>
            </w:r>
            <w:r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  <w:p w14:paraId="6E287CB0" w14:textId="6460A319" w:rsidR="00944F4A" w:rsidRPr="00FE3736" w:rsidRDefault="00B45D04" w:rsidP="00944F4A">
            <w:pPr>
              <w:rPr>
                <w:rFonts w:asciiTheme="minorHAnsi" w:hAnsiTheme="minorHAnsi" w:cstheme="minorHAnsi"/>
                <w:iCs/>
                <w:sz w:val="21"/>
                <w:szCs w:val="21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iCs/>
                  <w:sz w:val="21"/>
                  <w:szCs w:val="21"/>
                </w:rPr>
                <w:id w:val="1246610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4FE">
                  <w:rPr>
                    <w:rFonts w:ascii="MS Gothic" w:eastAsia="MS Gothic" w:hAnsi="MS Gothic" w:cstheme="minorHAnsi" w:hint="eastAsia"/>
                    <w:b/>
                    <w:bCs/>
                    <w:iCs/>
                    <w:sz w:val="21"/>
                    <w:szCs w:val="21"/>
                  </w:rPr>
                  <w:t>☐</w:t>
                </w:r>
              </w:sdtContent>
            </w:sdt>
            <w:r w:rsidR="00944F4A" w:rsidRPr="00FE3736">
              <w:rPr>
                <w:rFonts w:asciiTheme="minorHAnsi" w:hAnsiTheme="minorHAnsi" w:cstheme="minorHAnsi"/>
                <w:b/>
                <w:bCs/>
                <w:iCs/>
                <w:sz w:val="21"/>
                <w:szCs w:val="21"/>
              </w:rPr>
              <w:t xml:space="preserve">  </w:t>
            </w:r>
            <w:r w:rsidR="00944F4A"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Reject this application for Inbound </w:t>
            </w:r>
            <w:r w:rsidR="00944F4A" w:rsidRPr="00FE3736">
              <w:rPr>
                <w:rFonts w:asciiTheme="minorHAnsi" w:hAnsiTheme="minorHAnsi" w:cstheme="minorHAnsi"/>
                <w:sz w:val="21"/>
                <w:szCs w:val="21"/>
              </w:rPr>
              <w:br/>
              <w:t xml:space="preserve">     programme</w:t>
            </w:r>
            <w:r w:rsidR="00944F4A"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</w:tr>
      <w:tr w:rsidR="002A71EB" w:rsidRPr="00FE3736" w14:paraId="7867033D" w14:textId="77777777" w:rsidTr="008F585E">
        <w:tc>
          <w:tcPr>
            <w:tcW w:w="5240" w:type="dxa"/>
          </w:tcPr>
          <w:p w14:paraId="6422B2B7" w14:textId="24020B0A" w:rsidR="002A71EB" w:rsidRPr="00FE3736" w:rsidRDefault="002A71EB" w:rsidP="002A71EB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Dean / Deputy Dean's signature and stamp:</w:t>
            </w:r>
            <w:r w:rsidR="00BE22AA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  <w:p w14:paraId="3D647837" w14:textId="1FA5B053" w:rsidR="002A71EB" w:rsidRPr="00FE3736" w:rsidRDefault="00B45D04" w:rsidP="002A71EB">
            <w:pPr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</w:pPr>
            <w:sdt>
              <w:sdtPr>
                <w:rPr>
                  <w:rStyle w:val="hps"/>
                  <w:rFonts w:asciiTheme="minorHAnsi" w:hAnsiTheme="minorHAnsi" w:cstheme="minorHAnsi"/>
                  <w:b/>
                  <w:sz w:val="21"/>
                  <w:szCs w:val="21"/>
                </w:rPr>
                <w:id w:val="619348102"/>
                <w:showingPlcHdr/>
                <w:picture/>
              </w:sdtPr>
              <w:sdtEndPr>
                <w:rPr>
                  <w:rStyle w:val="hps"/>
                </w:rPr>
              </w:sdtEndPr>
              <w:sdtContent>
                <w:r w:rsidR="00BE22AA" w:rsidRPr="00BE22AA">
                  <w:rPr>
                    <w:rStyle w:val="hps"/>
                    <w:rFonts w:asciiTheme="minorHAnsi" w:hAnsiTheme="minorHAnsi" w:cstheme="minorHAnsi"/>
                    <w:b/>
                    <w:noProof/>
                    <w:vanish/>
                    <w:sz w:val="21"/>
                    <w:szCs w:val="21"/>
                  </w:rPr>
                  <w:drawing>
                    <wp:inline distT="0" distB="0" distL="0" distR="0" wp14:anchorId="1B34876F" wp14:editId="7C5262E1">
                      <wp:extent cx="3105150" cy="857250"/>
                      <wp:effectExtent l="0" t="0" r="0" b="0"/>
                      <wp:docPr id="4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105150" cy="857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2A71EB" w:rsidRPr="00FE3736"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  <w:br/>
            </w:r>
          </w:p>
        </w:tc>
        <w:tc>
          <w:tcPr>
            <w:tcW w:w="4678" w:type="dxa"/>
          </w:tcPr>
          <w:p w14:paraId="295AB3DA" w14:textId="4D3E0763" w:rsidR="002A71EB" w:rsidRPr="00FE3736" w:rsidRDefault="002A71EB" w:rsidP="002A71EB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>Dean / Deputy Dean's signature and stamp:</w:t>
            </w:r>
            <w:r w:rsidR="00BE22AA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  <w:sdt>
            <w:sdtPr>
              <w:rPr>
                <w:rFonts w:asciiTheme="minorHAnsi" w:hAnsiTheme="minorHAnsi" w:cstheme="minorHAnsi"/>
                <w:b/>
                <w:sz w:val="21"/>
                <w:szCs w:val="21"/>
              </w:rPr>
              <w:id w:val="1482577901"/>
              <w:showingPlcHdr/>
              <w:picture/>
            </w:sdtPr>
            <w:sdtEndPr/>
            <w:sdtContent>
              <w:p w14:paraId="526499A4" w14:textId="02FAD2CC" w:rsidR="002A71EB" w:rsidRPr="00FE3736" w:rsidRDefault="00BE22AA" w:rsidP="002A71EB">
                <w:pPr>
                  <w:rPr>
                    <w:rFonts w:asciiTheme="minorHAnsi" w:hAnsiTheme="minorHAnsi" w:cstheme="minorHAnsi"/>
                    <w:b/>
                    <w:sz w:val="21"/>
                    <w:szCs w:val="21"/>
                  </w:rPr>
                </w:pPr>
                <w:r w:rsidRPr="00BE22AA">
                  <w:rPr>
                    <w:rFonts w:asciiTheme="minorHAnsi" w:hAnsiTheme="minorHAnsi" w:cstheme="minorHAnsi"/>
                    <w:b/>
                    <w:noProof/>
                    <w:vanish/>
                    <w:sz w:val="21"/>
                    <w:szCs w:val="21"/>
                  </w:rPr>
                  <w:drawing>
                    <wp:inline distT="0" distB="0" distL="0" distR="0" wp14:anchorId="205A4D02" wp14:editId="642E1CBD">
                      <wp:extent cx="2790825" cy="857250"/>
                      <wp:effectExtent l="0" t="0" r="9525" b="0"/>
                      <wp:docPr id="7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90825" cy="857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2A71EB" w:rsidRPr="00FE3736" w14:paraId="210ADE36" w14:textId="77777777" w:rsidTr="008F585E">
        <w:tc>
          <w:tcPr>
            <w:tcW w:w="5240" w:type="dxa"/>
          </w:tcPr>
          <w:p w14:paraId="209D16D3" w14:textId="77777777" w:rsidR="002A71EB" w:rsidRPr="00FE3736" w:rsidRDefault="002A71EB" w:rsidP="002A71EB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7F98C019" w14:textId="3875BB6C" w:rsidR="002A71EB" w:rsidRPr="00FE3736" w:rsidRDefault="002A71EB" w:rsidP="002A71EB">
            <w:pPr>
              <w:rPr>
                <w:rStyle w:val="hps"/>
                <w:rFonts w:asciiTheme="minorHAnsi" w:hAnsiTheme="minorHAnsi" w:cstheme="minorHAnsi"/>
                <w:b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Date:  </w:t>
            </w:r>
            <w:sdt>
              <w:sdtPr>
                <w:rPr>
                  <w:rStyle w:val="fillin"/>
                </w:rPr>
                <w:id w:val="1654638301"/>
                <w:placeholder>
                  <w:docPart w:val="D6900E572F7D491DA5DF85247CCEE337"/>
                </w:placeholder>
                <w:showingPlcHdr/>
                <w15:color w:val="0000FF"/>
                <w:date>
                  <w:dateFormat w:val="d/M/yyyy"/>
                  <w:lid w:val="en-MY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="Times New Roman" w:hAnsi="Times New Roman" w:cstheme="minorHAnsi"/>
                  <w:sz w:val="24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to enter a date.</w:t>
                </w:r>
              </w:sdtContent>
            </w:sdt>
            <w:r w:rsidRPr="00FE3736">
              <w:rPr>
                <w:rFonts w:asciiTheme="minorHAnsi" w:hAnsiTheme="minorHAnsi" w:cstheme="minorHAnsi"/>
                <w:sz w:val="21"/>
                <w:szCs w:val="21"/>
              </w:rPr>
              <w:br/>
            </w:r>
          </w:p>
        </w:tc>
        <w:tc>
          <w:tcPr>
            <w:tcW w:w="4678" w:type="dxa"/>
          </w:tcPr>
          <w:p w14:paraId="0D5925C1" w14:textId="77777777" w:rsidR="002A71EB" w:rsidRPr="00FE3736" w:rsidRDefault="002A71EB" w:rsidP="002A71EB">
            <w:pPr>
              <w:rPr>
                <w:rFonts w:asciiTheme="minorHAnsi" w:hAnsiTheme="minorHAnsi" w:cstheme="minorHAnsi"/>
                <w:sz w:val="21"/>
                <w:szCs w:val="21"/>
              </w:rPr>
            </w:pPr>
          </w:p>
          <w:p w14:paraId="220E7E2A" w14:textId="262A21CE" w:rsidR="002A71EB" w:rsidRPr="00FE3736" w:rsidRDefault="002A71EB" w:rsidP="002A71EB">
            <w:pPr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FE3736">
              <w:rPr>
                <w:rFonts w:asciiTheme="minorHAnsi" w:hAnsiTheme="minorHAnsi" w:cstheme="minorHAnsi"/>
                <w:sz w:val="21"/>
                <w:szCs w:val="21"/>
              </w:rPr>
              <w:t xml:space="preserve">Date:  </w:t>
            </w:r>
            <w:sdt>
              <w:sdtPr>
                <w:rPr>
                  <w:rStyle w:val="fillin"/>
                </w:rPr>
                <w:id w:val="793185845"/>
                <w:placeholder>
                  <w:docPart w:val="B978F36F48FE4AEEA43E21656149FC58"/>
                </w:placeholder>
                <w:showingPlcHdr/>
                <w15:color w:val="0000FF"/>
              </w:sdtPr>
              <w:sdtEndPr>
                <w:rPr>
                  <w:rStyle w:val="Style2"/>
                  <w:rFonts w:cstheme="minorHAnsi"/>
                  <w:szCs w:val="21"/>
                </w:rPr>
              </w:sdtEndPr>
              <w:sdtContent>
                <w:r w:rsidR="00A23561" w:rsidRPr="00A23561">
                  <w:rPr>
                    <w:rStyle w:val="PlaceholderText"/>
                    <w:rFonts w:eastAsiaTheme="minorEastAsia"/>
                    <w:vanish/>
                  </w:rPr>
                  <w:t>Click or tap here to enter text.</w:t>
                </w:r>
              </w:sdtContent>
            </w:sdt>
          </w:p>
        </w:tc>
      </w:tr>
    </w:tbl>
    <w:p w14:paraId="032826EA" w14:textId="77777777" w:rsidR="00944F4A" w:rsidRPr="00FE3736" w:rsidRDefault="00944F4A" w:rsidP="00944F4A">
      <w:pPr>
        <w:tabs>
          <w:tab w:val="left" w:pos="360"/>
        </w:tabs>
        <w:ind w:hanging="90"/>
        <w:rPr>
          <w:rFonts w:asciiTheme="minorHAnsi" w:hAnsiTheme="minorHAnsi" w:cstheme="minorHAnsi"/>
          <w:sz w:val="21"/>
          <w:szCs w:val="21"/>
        </w:rPr>
      </w:pPr>
      <w:r w:rsidRPr="00FE3736">
        <w:rPr>
          <w:rFonts w:asciiTheme="minorHAnsi" w:hAnsiTheme="minorHAnsi" w:cstheme="minorHAnsi"/>
          <w:iCs/>
          <w:sz w:val="21"/>
          <w:szCs w:val="21"/>
        </w:rPr>
        <w:br/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I</w:t>
      </w:r>
      <w:r w:rsidRPr="00FE3736">
        <w:rPr>
          <w:rFonts w:asciiTheme="minorHAnsi" w:hAnsiTheme="minorHAnsi" w:cstheme="minorHAnsi"/>
          <w:b/>
          <w:bCs/>
          <w:sz w:val="21"/>
          <w:szCs w:val="21"/>
        </w:rPr>
        <w:t xml:space="preserve">.   </w:t>
      </w:r>
      <w:r w:rsidRPr="00FE3736">
        <w:rPr>
          <w:rStyle w:val="hps"/>
          <w:rFonts w:asciiTheme="minorHAnsi" w:hAnsiTheme="minorHAnsi" w:cstheme="minorHAnsi"/>
          <w:b/>
          <w:bCs/>
          <w:sz w:val="21"/>
          <w:szCs w:val="21"/>
        </w:rPr>
        <w:t>Student Declaration</w:t>
      </w:r>
    </w:p>
    <w:p w14:paraId="65B83B57" w14:textId="77777777" w:rsidR="00944F4A" w:rsidRPr="00FE3736" w:rsidRDefault="00944F4A" w:rsidP="003A4F7E">
      <w:pPr>
        <w:rPr>
          <w:rFonts w:asciiTheme="minorHAnsi" w:hAnsiTheme="minorHAnsi" w:cstheme="minorHAnsi"/>
          <w:iCs/>
          <w:sz w:val="21"/>
          <w:szCs w:val="21"/>
        </w:rPr>
      </w:pPr>
    </w:p>
    <w:p w14:paraId="67C95597" w14:textId="1A9DCEF5" w:rsidR="00944F4A" w:rsidRPr="00FE3736" w:rsidRDefault="00944F4A" w:rsidP="00944F4A">
      <w:pPr>
        <w:tabs>
          <w:tab w:val="left" w:pos="360"/>
        </w:tabs>
        <w:ind w:hanging="90"/>
        <w:rPr>
          <w:rFonts w:asciiTheme="minorHAnsi" w:hAnsiTheme="minorHAnsi" w:cstheme="minorHAnsi"/>
          <w:b/>
          <w:i/>
          <w:sz w:val="21"/>
          <w:szCs w:val="21"/>
        </w:rPr>
      </w:pPr>
      <w:r w:rsidRPr="00FE3736">
        <w:rPr>
          <w:rFonts w:asciiTheme="minorHAnsi" w:hAnsiTheme="minorHAnsi" w:cstheme="minorHAnsi"/>
          <w:b/>
          <w:i/>
          <w:sz w:val="21"/>
          <w:szCs w:val="21"/>
        </w:rPr>
        <w:t>I hereby declare that the information provided in this form is true.</w:t>
      </w:r>
      <w:r w:rsidR="00782376">
        <w:rPr>
          <w:rFonts w:asciiTheme="minorHAnsi" w:hAnsiTheme="minorHAnsi" w:cstheme="minorHAnsi"/>
          <w:b/>
          <w:i/>
          <w:sz w:val="21"/>
          <w:szCs w:val="21"/>
        </w:rPr>
        <w:br/>
      </w:r>
    </w:p>
    <w:p w14:paraId="278BFAB1" w14:textId="6CCC9945" w:rsidR="00944F4A" w:rsidRPr="00FE3736" w:rsidRDefault="00944F4A" w:rsidP="00586FA0">
      <w:pPr>
        <w:rPr>
          <w:rFonts w:asciiTheme="minorHAnsi" w:hAnsiTheme="minorHAnsi" w:cstheme="minorHAnsi"/>
          <w:sz w:val="21"/>
          <w:szCs w:val="21"/>
        </w:rPr>
      </w:pPr>
      <w:r w:rsidRPr="00FE3736">
        <w:rPr>
          <w:rFonts w:asciiTheme="minorHAnsi" w:hAnsiTheme="minorHAnsi" w:cstheme="minorHAnsi"/>
          <w:sz w:val="21"/>
          <w:szCs w:val="21"/>
        </w:rPr>
        <w:t>Signature</w:t>
      </w:r>
      <w:r w:rsidRPr="00FE3736">
        <w:rPr>
          <w:rFonts w:asciiTheme="minorHAnsi" w:hAnsiTheme="minorHAnsi" w:cstheme="minorHAnsi"/>
          <w:sz w:val="21"/>
          <w:szCs w:val="21"/>
        </w:rPr>
        <w:tab/>
        <w:t xml:space="preserve">: </w:t>
      </w:r>
      <w:sdt>
        <w:sdtPr>
          <w:rPr>
            <w:rFonts w:asciiTheme="minorHAnsi" w:hAnsiTheme="minorHAnsi" w:cstheme="minorHAnsi"/>
            <w:sz w:val="21"/>
            <w:szCs w:val="21"/>
          </w:rPr>
          <w:id w:val="1786079181"/>
          <w:showingPlcHdr/>
          <w:picture/>
        </w:sdtPr>
        <w:sdtEndPr/>
        <w:sdtContent>
          <w:r w:rsidR="00BE22AA" w:rsidRPr="00A23DE0">
            <w:rPr>
              <w:rFonts w:asciiTheme="minorHAnsi" w:hAnsiTheme="minorHAnsi" w:cstheme="minorHAnsi"/>
              <w:noProof/>
              <w:vanish/>
              <w:sz w:val="21"/>
              <w:szCs w:val="21"/>
            </w:rPr>
            <w:drawing>
              <wp:inline distT="0" distB="0" distL="0" distR="0" wp14:anchorId="1668E507" wp14:editId="31DC94D8">
                <wp:extent cx="1733550" cy="400050"/>
                <wp:effectExtent l="0" t="0" r="0" b="0"/>
                <wp:docPr id="9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355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Pr="00FE3736">
        <w:rPr>
          <w:rFonts w:asciiTheme="minorHAnsi" w:hAnsiTheme="minorHAnsi" w:cstheme="minorHAnsi"/>
          <w:sz w:val="21"/>
          <w:szCs w:val="21"/>
        </w:rPr>
        <w:t xml:space="preserve">   </w:t>
      </w:r>
      <w:r w:rsidR="00782376">
        <w:rPr>
          <w:rFonts w:asciiTheme="minorHAnsi" w:hAnsiTheme="minorHAnsi" w:cstheme="minorHAnsi"/>
          <w:sz w:val="21"/>
          <w:szCs w:val="21"/>
        </w:rPr>
        <w:t xml:space="preserve">                         </w:t>
      </w:r>
      <w:r w:rsidRPr="00FE3736">
        <w:rPr>
          <w:rFonts w:asciiTheme="minorHAnsi" w:hAnsiTheme="minorHAnsi" w:cstheme="minorHAnsi"/>
          <w:sz w:val="21"/>
          <w:szCs w:val="21"/>
        </w:rPr>
        <w:t>Date:</w:t>
      </w:r>
      <w:r w:rsidR="00A23561" w:rsidRPr="00A23561">
        <w:rPr>
          <w:rStyle w:val="Style4"/>
        </w:rPr>
        <w:t xml:space="preserve"> </w:t>
      </w:r>
      <w:sdt>
        <w:sdtPr>
          <w:rPr>
            <w:rStyle w:val="fillin"/>
          </w:rPr>
          <w:id w:val="-480470486"/>
          <w:placeholder>
            <w:docPart w:val="2750C8AE39B34F7EA0946B070BB42ECD"/>
          </w:placeholder>
          <w:showingPlcHdr/>
          <w15:color w:val="0000FF"/>
          <w:date>
            <w:dateFormat w:val="d/M/yyyy"/>
            <w:lid w:val="en-MY"/>
            <w:storeMappedDataAs w:val="dateTime"/>
            <w:calendar w:val="gregorian"/>
          </w:date>
        </w:sdtPr>
        <w:sdtEndPr>
          <w:rPr>
            <w:rStyle w:val="Style4"/>
            <w:sz w:val="22"/>
          </w:rPr>
        </w:sdtEndPr>
        <w:sdtContent>
          <w:r w:rsidR="00634473" w:rsidRPr="00A4695A">
            <w:rPr>
              <w:rStyle w:val="PlaceholderText"/>
              <w:vanish/>
            </w:rPr>
            <w:t>Click or tap to enter a date.</w:t>
          </w:r>
        </w:sdtContent>
      </w:sdt>
    </w:p>
    <w:p w14:paraId="401D1BBD" w14:textId="0020D1F0" w:rsidR="00944F4A" w:rsidRPr="00FE3736" w:rsidRDefault="00782376" w:rsidP="00944F4A">
      <w:pPr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br/>
      </w:r>
      <w:r w:rsidR="00944F4A" w:rsidRPr="00FE3736">
        <w:rPr>
          <w:rFonts w:asciiTheme="minorHAnsi" w:hAnsiTheme="minorHAnsi" w:cstheme="minorHAnsi"/>
          <w:sz w:val="21"/>
          <w:szCs w:val="21"/>
        </w:rPr>
        <w:t xml:space="preserve">Name     </w:t>
      </w:r>
      <w:r w:rsidR="00944F4A" w:rsidRPr="00FE3736">
        <w:rPr>
          <w:rFonts w:asciiTheme="minorHAnsi" w:hAnsiTheme="minorHAnsi" w:cstheme="minorHAnsi"/>
          <w:sz w:val="21"/>
          <w:szCs w:val="21"/>
        </w:rPr>
        <w:tab/>
        <w:t xml:space="preserve">: </w:t>
      </w:r>
      <w:sdt>
        <w:sdtPr>
          <w:rPr>
            <w:rStyle w:val="Style5"/>
          </w:rPr>
          <w:id w:val="1031762187"/>
          <w:placeholder>
            <w:docPart w:val="F4AE0F11310246388831BDBF7A566918"/>
          </w:placeholder>
          <w:showingPlcHdr/>
          <w15:color w:val="0000FF"/>
        </w:sdtPr>
        <w:sdtEndPr>
          <w:rPr>
            <w:rStyle w:val="Style2"/>
            <w:rFonts w:cstheme="minorHAnsi"/>
            <w:sz w:val="21"/>
            <w:szCs w:val="21"/>
            <w:u w:val="none"/>
          </w:rPr>
        </w:sdtEndPr>
        <w:sdtContent>
          <w:r w:rsidR="00A23561"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sdtContent>
      </w:sdt>
    </w:p>
    <w:p w14:paraId="0B63D1D6" w14:textId="6E50D591" w:rsidR="00944F4A" w:rsidRDefault="00944F4A" w:rsidP="00944F4A">
      <w:pPr>
        <w:rPr>
          <w:rFonts w:asciiTheme="minorHAnsi" w:hAnsiTheme="minorHAnsi" w:cstheme="minorHAnsi"/>
          <w:sz w:val="21"/>
          <w:szCs w:val="21"/>
        </w:rPr>
      </w:pPr>
    </w:p>
    <w:p w14:paraId="0F75A9AE" w14:textId="77777777" w:rsidR="00944F4A" w:rsidRPr="00FE3736" w:rsidRDefault="00944F4A" w:rsidP="00944F4A">
      <w:pPr>
        <w:rPr>
          <w:rFonts w:asciiTheme="minorHAnsi" w:hAnsiTheme="minorHAnsi" w:cstheme="minorHAnsi"/>
          <w:b/>
          <w:i/>
          <w:sz w:val="21"/>
          <w:szCs w:val="21"/>
        </w:rPr>
      </w:pPr>
      <w:r w:rsidRPr="00FE3736">
        <w:rPr>
          <w:rFonts w:asciiTheme="minorHAnsi" w:hAnsiTheme="minorHAnsi" w:cstheme="minorHAnsi"/>
          <w:b/>
          <w:i/>
          <w:sz w:val="21"/>
          <w:szCs w:val="21"/>
        </w:rPr>
        <w:t xml:space="preserve">NOTE: </w:t>
      </w:r>
    </w:p>
    <w:p w14:paraId="2FFB2EC3" w14:textId="77777777" w:rsidR="00944F4A" w:rsidRPr="00FE3736" w:rsidRDefault="00944F4A" w:rsidP="00944F4A">
      <w:pPr>
        <w:rPr>
          <w:rFonts w:asciiTheme="minorHAnsi" w:hAnsiTheme="minorHAnsi" w:cstheme="minorHAnsi"/>
          <w:b/>
          <w:i/>
          <w:sz w:val="21"/>
          <w:szCs w:val="21"/>
        </w:rPr>
      </w:pPr>
      <w:r w:rsidRPr="00FE3736">
        <w:rPr>
          <w:rFonts w:asciiTheme="minorHAnsi" w:hAnsiTheme="minorHAnsi" w:cstheme="minorHAnsi"/>
          <w:b/>
          <w:i/>
          <w:sz w:val="21"/>
          <w:szCs w:val="21"/>
        </w:rPr>
        <w:t>*   Incomplete application form will not be processed</w:t>
      </w:r>
    </w:p>
    <w:p w14:paraId="1410B530" w14:textId="36F95E1B" w:rsidR="00944F4A" w:rsidRPr="00FE3736" w:rsidRDefault="00944F4A" w:rsidP="003A4F7E">
      <w:pPr>
        <w:rPr>
          <w:rFonts w:asciiTheme="minorHAnsi" w:hAnsiTheme="minorHAnsi" w:cstheme="minorHAnsi"/>
          <w:b/>
          <w:i/>
          <w:sz w:val="21"/>
          <w:szCs w:val="21"/>
        </w:rPr>
      </w:pPr>
      <w:r w:rsidRPr="00FE3736">
        <w:rPr>
          <w:rFonts w:asciiTheme="minorHAnsi" w:hAnsiTheme="minorHAnsi" w:cstheme="minorHAnsi"/>
          <w:b/>
          <w:i/>
          <w:sz w:val="21"/>
          <w:szCs w:val="21"/>
        </w:rPr>
        <w:t>** Please submit a copy of Academic Transcript and a copy of your passport (front page only)</w:t>
      </w:r>
    </w:p>
    <w:sectPr w:rsidR="00944F4A" w:rsidRPr="00FE3736" w:rsidSect="00782376">
      <w:footerReference w:type="default" r:id="rId9"/>
      <w:pgSz w:w="11906" w:h="16838"/>
      <w:pgMar w:top="1134" w:right="170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B4B02" w14:textId="77777777" w:rsidR="00B45D04" w:rsidRDefault="00B45D04" w:rsidP="00320AB9">
      <w:r>
        <w:separator/>
      </w:r>
    </w:p>
  </w:endnote>
  <w:endnote w:type="continuationSeparator" w:id="0">
    <w:p w14:paraId="654C7113" w14:textId="77777777" w:rsidR="00B45D04" w:rsidRDefault="00B45D04" w:rsidP="00320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F1288" w14:textId="52C8B30E" w:rsidR="00320AB9" w:rsidRPr="00B11061" w:rsidRDefault="00320AB9" w:rsidP="00320AB9">
    <w:pPr>
      <w:pStyle w:val="Footer"/>
      <w:tabs>
        <w:tab w:val="left" w:pos="1800"/>
        <w:tab w:val="left" w:pos="1980"/>
        <w:tab w:val="left" w:pos="8280"/>
      </w:tabs>
      <w:rPr>
        <w:rFonts w:ascii="Calibri" w:hAnsi="Calibri"/>
        <w:sz w:val="16"/>
        <w:szCs w:val="16"/>
      </w:rPr>
    </w:pPr>
    <w:r w:rsidRPr="00EC0E30">
      <w:rPr>
        <w:rFonts w:ascii="Calibri" w:hAnsi="Calibri"/>
        <w:sz w:val="16"/>
        <w:szCs w:val="16"/>
      </w:rPr>
      <w:t>NO. SEMAKAN</w:t>
    </w:r>
    <w:r w:rsidRPr="00EC0E30">
      <w:rPr>
        <w:rFonts w:ascii="Calibri" w:hAnsi="Calibri"/>
        <w:sz w:val="16"/>
        <w:szCs w:val="16"/>
      </w:rPr>
      <w:tab/>
      <w:t>:</w:t>
    </w:r>
    <w:r w:rsidRPr="00B11061">
      <w:rPr>
        <w:rFonts w:ascii="Calibri" w:hAnsi="Calibri"/>
        <w:sz w:val="16"/>
        <w:szCs w:val="16"/>
      </w:rPr>
      <w:tab/>
    </w:r>
    <w:r w:rsidR="001C6D93" w:rsidRPr="00B11061">
      <w:rPr>
        <w:rFonts w:ascii="Calibri" w:hAnsi="Calibri"/>
        <w:sz w:val="16"/>
        <w:szCs w:val="16"/>
      </w:rPr>
      <w:t>02</w:t>
    </w:r>
    <w:r w:rsidRPr="00B11061">
      <w:rPr>
        <w:rFonts w:ascii="Calibri" w:hAnsi="Calibri"/>
        <w:sz w:val="16"/>
        <w:szCs w:val="16"/>
      </w:rPr>
      <w:tab/>
    </w:r>
  </w:p>
  <w:p w14:paraId="7426BD9A" w14:textId="77777777" w:rsidR="00320AB9" w:rsidRPr="00B11061" w:rsidRDefault="00320AB9" w:rsidP="00320AB9">
    <w:pPr>
      <w:pStyle w:val="Footer"/>
      <w:tabs>
        <w:tab w:val="left" w:pos="1800"/>
        <w:tab w:val="left" w:pos="1980"/>
        <w:tab w:val="left" w:pos="2625"/>
      </w:tabs>
      <w:rPr>
        <w:rFonts w:ascii="Calibri" w:hAnsi="Calibri"/>
        <w:sz w:val="16"/>
        <w:szCs w:val="16"/>
      </w:rPr>
    </w:pPr>
    <w:r w:rsidRPr="00B11061">
      <w:rPr>
        <w:rFonts w:ascii="Calibri" w:hAnsi="Calibri"/>
        <w:sz w:val="16"/>
        <w:szCs w:val="16"/>
      </w:rPr>
      <w:t>NO. ISU</w:t>
    </w:r>
    <w:r w:rsidRPr="00B11061">
      <w:rPr>
        <w:rFonts w:ascii="Calibri" w:hAnsi="Calibri"/>
        <w:sz w:val="16"/>
        <w:szCs w:val="16"/>
      </w:rPr>
      <w:tab/>
      <w:t>:</w:t>
    </w:r>
    <w:r w:rsidRPr="00B11061">
      <w:rPr>
        <w:rFonts w:ascii="Calibri" w:hAnsi="Calibri"/>
        <w:sz w:val="16"/>
        <w:szCs w:val="16"/>
      </w:rPr>
      <w:tab/>
      <w:t>01</w:t>
    </w:r>
    <w:r w:rsidRPr="00B11061">
      <w:rPr>
        <w:rFonts w:ascii="Calibri" w:hAnsi="Calibri"/>
        <w:sz w:val="16"/>
        <w:szCs w:val="16"/>
      </w:rPr>
      <w:tab/>
    </w:r>
  </w:p>
  <w:p w14:paraId="2B99B4EB" w14:textId="29B1E4E8" w:rsidR="00320AB9" w:rsidRDefault="00320AB9" w:rsidP="00320AB9">
    <w:pPr>
      <w:pStyle w:val="Footer"/>
    </w:pPr>
    <w:r w:rsidRPr="00B11061">
      <w:rPr>
        <w:rFonts w:ascii="Calibri" w:hAnsi="Calibri"/>
        <w:sz w:val="16"/>
        <w:szCs w:val="16"/>
      </w:rPr>
      <w:t>TARIKH KUAT KUASA             :   29/10/2021</w:t>
    </w:r>
    <w:r w:rsidRPr="00EC0E30">
      <w:rPr>
        <w:rFonts w:ascii="Calibri" w:hAnsi="Calibri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AE3DF" w14:textId="77777777" w:rsidR="00B45D04" w:rsidRDefault="00B45D04" w:rsidP="00320AB9">
      <w:r>
        <w:separator/>
      </w:r>
    </w:p>
  </w:footnote>
  <w:footnote w:type="continuationSeparator" w:id="0">
    <w:p w14:paraId="7BF14673" w14:textId="77777777" w:rsidR="00B45D04" w:rsidRDefault="00B45D04" w:rsidP="00320A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83432"/>
    <w:multiLevelType w:val="hybridMultilevel"/>
    <w:tmpl w:val="45B0C6B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B209B1"/>
    <w:multiLevelType w:val="hybridMultilevel"/>
    <w:tmpl w:val="EA4CF4F6"/>
    <w:lvl w:ilvl="0" w:tplc="EE3E84BA">
      <w:start w:val="1"/>
      <w:numFmt w:val="upperLetter"/>
      <w:lvlText w:val="%1."/>
      <w:lvlJc w:val="left"/>
      <w:pPr>
        <w:ind w:hanging="329"/>
      </w:pPr>
      <w:rPr>
        <w:rFonts w:ascii="Verdana" w:eastAsia="Verdana" w:hAnsi="Verdana" w:hint="default"/>
        <w:b/>
        <w:bCs/>
        <w:sz w:val="18"/>
        <w:szCs w:val="18"/>
      </w:rPr>
    </w:lvl>
    <w:lvl w:ilvl="1" w:tplc="4EB289D8">
      <w:start w:val="1"/>
      <w:numFmt w:val="decimal"/>
      <w:lvlText w:val="%2."/>
      <w:lvlJc w:val="left"/>
      <w:pPr>
        <w:ind w:hanging="243"/>
      </w:pPr>
      <w:rPr>
        <w:rFonts w:ascii="Verdana" w:eastAsia="Verdana" w:hAnsi="Verdana" w:hint="default"/>
        <w:w w:val="99"/>
        <w:sz w:val="18"/>
        <w:szCs w:val="18"/>
      </w:rPr>
    </w:lvl>
    <w:lvl w:ilvl="2" w:tplc="89283614">
      <w:start w:val="1"/>
      <w:numFmt w:val="bullet"/>
      <w:lvlText w:val="•"/>
      <w:lvlJc w:val="left"/>
      <w:rPr>
        <w:rFonts w:hint="default"/>
      </w:rPr>
    </w:lvl>
    <w:lvl w:ilvl="3" w:tplc="1D72EB30">
      <w:start w:val="1"/>
      <w:numFmt w:val="bullet"/>
      <w:lvlText w:val="•"/>
      <w:lvlJc w:val="left"/>
      <w:rPr>
        <w:rFonts w:hint="default"/>
      </w:rPr>
    </w:lvl>
    <w:lvl w:ilvl="4" w:tplc="4A1EDF12">
      <w:start w:val="1"/>
      <w:numFmt w:val="bullet"/>
      <w:lvlText w:val="•"/>
      <w:lvlJc w:val="left"/>
      <w:rPr>
        <w:rFonts w:hint="default"/>
      </w:rPr>
    </w:lvl>
    <w:lvl w:ilvl="5" w:tplc="3A90F1F0">
      <w:start w:val="1"/>
      <w:numFmt w:val="bullet"/>
      <w:lvlText w:val="•"/>
      <w:lvlJc w:val="left"/>
      <w:rPr>
        <w:rFonts w:hint="default"/>
      </w:rPr>
    </w:lvl>
    <w:lvl w:ilvl="6" w:tplc="2D4878A0">
      <w:start w:val="1"/>
      <w:numFmt w:val="bullet"/>
      <w:lvlText w:val="•"/>
      <w:lvlJc w:val="left"/>
      <w:rPr>
        <w:rFonts w:hint="default"/>
      </w:rPr>
    </w:lvl>
    <w:lvl w:ilvl="7" w:tplc="1D34C9AA">
      <w:start w:val="1"/>
      <w:numFmt w:val="bullet"/>
      <w:lvlText w:val="•"/>
      <w:lvlJc w:val="left"/>
      <w:rPr>
        <w:rFonts w:hint="default"/>
      </w:rPr>
    </w:lvl>
    <w:lvl w:ilvl="8" w:tplc="0D6C455C">
      <w:start w:val="1"/>
      <w:numFmt w:val="bullet"/>
      <w:lvlText w:val="•"/>
      <w:lvlJc w:val="left"/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formatting="1" w:enforcement="1" w:cryptProviderType="rsaAES" w:cryptAlgorithmClass="hash" w:cryptAlgorithmType="typeAny" w:cryptAlgorithmSid="14" w:cryptSpinCount="100000" w:hash="Dc4t0cNGcf9CzFwvFtNOJAl+fAq35fJ1ijpJBqfYMze4AJHjuU0hmI4lVZ0vv3Ox5wzlJcauIfx19Nhf4aRXNg==" w:salt="IMajxhDGpOn1IlgmHejB3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A1NzUyMzAyMLNQ0lEKTi0uzszPAykwNKwFAC9TxmYtAAAA"/>
  </w:docVars>
  <w:rsids>
    <w:rsidRoot w:val="00320AB9"/>
    <w:rsid w:val="00007D1C"/>
    <w:rsid w:val="00020B4A"/>
    <w:rsid w:val="0005406A"/>
    <w:rsid w:val="000A22BD"/>
    <w:rsid w:val="000C2DE0"/>
    <w:rsid w:val="000C30A6"/>
    <w:rsid w:val="001414E2"/>
    <w:rsid w:val="0017399F"/>
    <w:rsid w:val="00180E3C"/>
    <w:rsid w:val="001B722F"/>
    <w:rsid w:val="001C6D93"/>
    <w:rsid w:val="001C75D5"/>
    <w:rsid w:val="001D7BD7"/>
    <w:rsid w:val="0022309E"/>
    <w:rsid w:val="00247D3A"/>
    <w:rsid w:val="0027302F"/>
    <w:rsid w:val="002A71EB"/>
    <w:rsid w:val="00302C99"/>
    <w:rsid w:val="00320AB9"/>
    <w:rsid w:val="003340BB"/>
    <w:rsid w:val="00337377"/>
    <w:rsid w:val="003429DC"/>
    <w:rsid w:val="003631F8"/>
    <w:rsid w:val="00376881"/>
    <w:rsid w:val="0037704B"/>
    <w:rsid w:val="003A4F7E"/>
    <w:rsid w:val="003C3EC5"/>
    <w:rsid w:val="003F3145"/>
    <w:rsid w:val="00430A7C"/>
    <w:rsid w:val="00487360"/>
    <w:rsid w:val="004E2738"/>
    <w:rsid w:val="00507432"/>
    <w:rsid w:val="00512D6D"/>
    <w:rsid w:val="00527E74"/>
    <w:rsid w:val="00564D41"/>
    <w:rsid w:val="00586FA0"/>
    <w:rsid w:val="005C1170"/>
    <w:rsid w:val="005C28A2"/>
    <w:rsid w:val="005C3395"/>
    <w:rsid w:val="005E497A"/>
    <w:rsid w:val="00621325"/>
    <w:rsid w:val="00626FFB"/>
    <w:rsid w:val="00630A98"/>
    <w:rsid w:val="00634473"/>
    <w:rsid w:val="006E4D2E"/>
    <w:rsid w:val="006E5AAC"/>
    <w:rsid w:val="007435B3"/>
    <w:rsid w:val="00746450"/>
    <w:rsid w:val="00766DCE"/>
    <w:rsid w:val="00782376"/>
    <w:rsid w:val="007843F4"/>
    <w:rsid w:val="007A4AAA"/>
    <w:rsid w:val="007B6652"/>
    <w:rsid w:val="007D7D08"/>
    <w:rsid w:val="007E2A78"/>
    <w:rsid w:val="00831793"/>
    <w:rsid w:val="00864C76"/>
    <w:rsid w:val="008734FE"/>
    <w:rsid w:val="008908B7"/>
    <w:rsid w:val="008B7F73"/>
    <w:rsid w:val="008E0100"/>
    <w:rsid w:val="008F4954"/>
    <w:rsid w:val="00944F4A"/>
    <w:rsid w:val="00960C29"/>
    <w:rsid w:val="00965FB9"/>
    <w:rsid w:val="00985FB9"/>
    <w:rsid w:val="009C3AE9"/>
    <w:rsid w:val="00A23561"/>
    <w:rsid w:val="00A23DE0"/>
    <w:rsid w:val="00A4695A"/>
    <w:rsid w:val="00AA524C"/>
    <w:rsid w:val="00AB5EE9"/>
    <w:rsid w:val="00B11061"/>
    <w:rsid w:val="00B26E8C"/>
    <w:rsid w:val="00B45D04"/>
    <w:rsid w:val="00BC5E98"/>
    <w:rsid w:val="00BE22AA"/>
    <w:rsid w:val="00C45D95"/>
    <w:rsid w:val="00C8642E"/>
    <w:rsid w:val="00CB59A9"/>
    <w:rsid w:val="00CD0159"/>
    <w:rsid w:val="00CD6222"/>
    <w:rsid w:val="00CE149C"/>
    <w:rsid w:val="00CE5655"/>
    <w:rsid w:val="00CF57DF"/>
    <w:rsid w:val="00D148DA"/>
    <w:rsid w:val="00D20FC0"/>
    <w:rsid w:val="00D403AA"/>
    <w:rsid w:val="00DB01DF"/>
    <w:rsid w:val="00DE7DE4"/>
    <w:rsid w:val="00E012FD"/>
    <w:rsid w:val="00E042C5"/>
    <w:rsid w:val="00E92C49"/>
    <w:rsid w:val="00EC1D72"/>
    <w:rsid w:val="00ED4FFC"/>
    <w:rsid w:val="00F71DF1"/>
    <w:rsid w:val="00F77070"/>
    <w:rsid w:val="00FA66DC"/>
    <w:rsid w:val="00FB1B81"/>
    <w:rsid w:val="00FC2559"/>
    <w:rsid w:val="00FD27F4"/>
    <w:rsid w:val="00FE2154"/>
    <w:rsid w:val="00FE3736"/>
    <w:rsid w:val="00FF2030"/>
    <w:rsid w:val="00FF2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66F73"/>
  <w15:chartTrackingRefBased/>
  <w15:docId w15:val="{467721C2-BC9A-44D0-B69F-3F4795F8A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0A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320AB9"/>
    <w:pPr>
      <w:keepNext/>
      <w:jc w:val="right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nhideWhenUsed/>
    <w:qFormat/>
    <w:rsid w:val="00320AB9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B9"/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320AB9"/>
    <w:rPr>
      <w:rFonts w:ascii="Calibri Light" w:eastAsia="Times New Roman" w:hAnsi="Calibri Light" w:cs="Times New Roman"/>
      <w:b/>
      <w:bCs/>
      <w:i/>
      <w:i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320AB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0AB9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nhideWhenUsed/>
    <w:rsid w:val="00320AB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320AB9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320AB9"/>
    <w:rPr>
      <w:color w:val="808080"/>
    </w:rPr>
  </w:style>
  <w:style w:type="character" w:customStyle="1" w:styleId="Style1">
    <w:name w:val="Style1"/>
    <w:basedOn w:val="DefaultParagraphFont"/>
    <w:uiPriority w:val="1"/>
    <w:rsid w:val="00320AB9"/>
    <w:rPr>
      <w:rFonts w:asciiTheme="minorHAnsi" w:hAnsiTheme="minorHAnsi"/>
      <w:sz w:val="22"/>
    </w:rPr>
  </w:style>
  <w:style w:type="table" w:styleId="TableGrid">
    <w:name w:val="Table Grid"/>
    <w:basedOn w:val="TableNormal"/>
    <w:uiPriority w:val="39"/>
    <w:rsid w:val="00FD27F4"/>
    <w:pPr>
      <w:widowControl w:val="0"/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3A4F7E"/>
  </w:style>
  <w:style w:type="character" w:customStyle="1" w:styleId="shorttext">
    <w:name w:val="short_text"/>
    <w:rsid w:val="003A4F7E"/>
  </w:style>
  <w:style w:type="paragraph" w:styleId="ListParagraph">
    <w:name w:val="List Paragraph"/>
    <w:basedOn w:val="Normal"/>
    <w:uiPriority w:val="34"/>
    <w:qFormat/>
    <w:rsid w:val="008B7F73"/>
    <w:pPr>
      <w:ind w:left="720"/>
      <w:contextualSpacing/>
    </w:pPr>
  </w:style>
  <w:style w:type="character" w:customStyle="1" w:styleId="Style2">
    <w:name w:val="Style2"/>
    <w:basedOn w:val="DefaultParagraphFont"/>
    <w:uiPriority w:val="1"/>
    <w:qFormat/>
    <w:rsid w:val="00586FA0"/>
    <w:rPr>
      <w:rFonts w:asciiTheme="minorHAnsi" w:hAnsiTheme="minorHAnsi"/>
      <w:sz w:val="21"/>
    </w:rPr>
  </w:style>
  <w:style w:type="character" w:customStyle="1" w:styleId="Style3">
    <w:name w:val="Style3"/>
    <w:basedOn w:val="DefaultParagraphFont"/>
    <w:uiPriority w:val="1"/>
    <w:qFormat/>
    <w:rsid w:val="00586FA0"/>
    <w:rPr>
      <w:rFonts w:asciiTheme="minorHAnsi" w:hAnsiTheme="minorHAnsi"/>
      <w:sz w:val="21"/>
      <w:u w:val="single"/>
    </w:rPr>
  </w:style>
  <w:style w:type="character" w:customStyle="1" w:styleId="Style4">
    <w:name w:val="Style4"/>
    <w:basedOn w:val="DefaultParagraphFont"/>
    <w:uiPriority w:val="1"/>
    <w:qFormat/>
    <w:rsid w:val="00A23561"/>
    <w:rPr>
      <w:rFonts w:asciiTheme="minorHAnsi" w:hAnsiTheme="minorHAnsi"/>
      <w:sz w:val="22"/>
    </w:rPr>
  </w:style>
  <w:style w:type="character" w:customStyle="1" w:styleId="Style5">
    <w:name w:val="Style5"/>
    <w:basedOn w:val="DefaultParagraphFont"/>
    <w:uiPriority w:val="1"/>
    <w:rsid w:val="00A23561"/>
    <w:rPr>
      <w:rFonts w:asciiTheme="minorHAnsi" w:hAnsiTheme="minorHAnsi"/>
      <w:sz w:val="22"/>
      <w:u w:val="single"/>
    </w:rPr>
  </w:style>
  <w:style w:type="character" w:customStyle="1" w:styleId="form-fill">
    <w:name w:val="form-fill"/>
    <w:basedOn w:val="DefaultParagraphFont"/>
    <w:uiPriority w:val="1"/>
    <w:qFormat/>
    <w:rsid w:val="00766DCE"/>
    <w:rPr>
      <w:rFonts w:asciiTheme="minorHAnsi" w:hAnsiTheme="minorHAnsi"/>
      <w:sz w:val="22"/>
    </w:rPr>
  </w:style>
  <w:style w:type="character" w:customStyle="1" w:styleId="fillin">
    <w:name w:val="fill in"/>
    <w:basedOn w:val="DefaultParagraphFont"/>
    <w:uiPriority w:val="1"/>
    <w:qFormat/>
    <w:rsid w:val="00766DCE"/>
    <w:rPr>
      <w:rFonts w:asciiTheme="minorHAnsi" w:hAnsiTheme="minorHAns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69A13996685488F9DA36DF45384F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A5256-2C4F-4A95-BABE-F3BC30D7162B}"/>
      </w:docPartPr>
      <w:docPartBody>
        <w:p w:rsidR="00C17D9A" w:rsidRDefault="003C3064" w:rsidP="003C3064">
          <w:pPr>
            <w:pStyle w:val="569A13996685488F9DA36DF45384FAE16"/>
          </w:pPr>
          <w:r w:rsidRPr="00FE3736">
            <w:rPr>
              <w:rStyle w:val="PlaceholderText"/>
              <w:rFonts w:asciiTheme="minorHAnsi" w:eastAsiaTheme="minorEastAsia" w:hAnsiTheme="minorHAnsi" w:cstheme="minorHAnsi"/>
              <w:vanish/>
              <w:sz w:val="21"/>
              <w:szCs w:val="21"/>
            </w:rPr>
            <w:t>Click or tap here to enter text.</w:t>
          </w:r>
        </w:p>
      </w:docPartBody>
    </w:docPart>
    <w:docPart>
      <w:docPartPr>
        <w:name w:val="A8B671FA0E7A43CDA8AFAED2A97F6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8C0CB-EB65-4E63-A996-DF6BBBE444BB}"/>
      </w:docPartPr>
      <w:docPartBody>
        <w:p w:rsidR="00AE3199" w:rsidRDefault="003C3064" w:rsidP="003C3064">
          <w:pPr>
            <w:pStyle w:val="A8B671FA0E7A43CDA8AFAED2A97F6A5F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D69845614DFA4B2EA164F4219655C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42593-0D0B-4926-A945-5C66A4F4A1FE}"/>
      </w:docPartPr>
      <w:docPartBody>
        <w:p w:rsidR="00AE3199" w:rsidRDefault="003C3064" w:rsidP="003C3064">
          <w:pPr>
            <w:pStyle w:val="D69845614DFA4B2EA164F4219655C941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89529A1D321F4BC59256180D5ED67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B63EE-C9A0-4FEF-817A-C05A7A96AEE8}"/>
      </w:docPartPr>
      <w:docPartBody>
        <w:p w:rsidR="00AE3199" w:rsidRDefault="003C3064" w:rsidP="003C3064">
          <w:pPr>
            <w:pStyle w:val="89529A1D321F4BC59256180D5ED67589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89B12A207521427F9A027B3D36A62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2CCE8-6BFB-4127-A4D0-DA6ED16DA3C6}"/>
      </w:docPartPr>
      <w:docPartBody>
        <w:p w:rsidR="00AE3199" w:rsidRDefault="003C3064" w:rsidP="003C3064">
          <w:pPr>
            <w:pStyle w:val="89B12A207521427F9A027B3D36A6259A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04D6B383FAA244BA8F457AD519110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2F10C-3C89-4CC0-B70A-8843154CE050}"/>
      </w:docPartPr>
      <w:docPartBody>
        <w:p w:rsidR="00AE3199" w:rsidRDefault="003C3064" w:rsidP="003C3064">
          <w:pPr>
            <w:pStyle w:val="04D6B383FAA244BA8F457AD5191101D6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5E92C967D6DF4B7BA141D74E8DCAC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3BA1F-9ADA-4F7C-9CDE-3950C27C17B7}"/>
      </w:docPartPr>
      <w:docPartBody>
        <w:p w:rsidR="00AE3199" w:rsidRDefault="003C3064" w:rsidP="003C3064">
          <w:pPr>
            <w:pStyle w:val="5E92C967D6DF4B7BA141D74E8DCAC1EA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867A8DACFD2A447080EFCBA14DFA9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747FB0-E732-416D-8F79-3F85F902CC36}"/>
      </w:docPartPr>
      <w:docPartBody>
        <w:p w:rsidR="00AE3199" w:rsidRDefault="003C3064" w:rsidP="003C3064">
          <w:pPr>
            <w:pStyle w:val="867A8DACFD2A447080EFCBA14DFA98D4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03F68635B2B147A495F1EBEED4491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BD4C9-2360-46C2-88EA-68C3B55D29CF}"/>
      </w:docPartPr>
      <w:docPartBody>
        <w:p w:rsidR="00AE3199" w:rsidRDefault="003C3064" w:rsidP="003C3064">
          <w:pPr>
            <w:pStyle w:val="03F68635B2B147A495F1EBEED449149E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33A2B489831044E68F91355F54A09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C2E04-41CE-4A16-919D-651AFF6B8889}"/>
      </w:docPartPr>
      <w:docPartBody>
        <w:p w:rsidR="00AE3199" w:rsidRDefault="003C3064" w:rsidP="003C3064">
          <w:pPr>
            <w:pStyle w:val="33A2B489831044E68F91355F54A09A4C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2DD7AA2770064AB68CBEE0D3E3492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D209F-C706-42FB-8496-80CF69CD3FC6}"/>
      </w:docPartPr>
      <w:docPartBody>
        <w:p w:rsidR="00AE3199" w:rsidRDefault="003C3064" w:rsidP="003C3064">
          <w:pPr>
            <w:pStyle w:val="2DD7AA2770064AB68CBEE0D3E34929F7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61804E0594D9443095620695FE23C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D27B8-869E-42CE-BF03-3BBE12D69E46}"/>
      </w:docPartPr>
      <w:docPartBody>
        <w:p w:rsidR="00AE3199" w:rsidRDefault="003C3064" w:rsidP="003C3064">
          <w:pPr>
            <w:pStyle w:val="61804E0594D9443095620695FE23C26C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7629F42348C14559A3A6A1972F117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848E6-4A7A-49EB-B0F1-7B3D21F48EF6}"/>
      </w:docPartPr>
      <w:docPartBody>
        <w:p w:rsidR="00AE3199" w:rsidRDefault="003C3064" w:rsidP="003C3064">
          <w:pPr>
            <w:pStyle w:val="7629F42348C14559A3A6A1972F117B38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D6992F88C2A945A5BD0AE2F683575C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C9E00-C179-46CF-8D13-087ACA66BAE4}"/>
      </w:docPartPr>
      <w:docPartBody>
        <w:p w:rsidR="00AE3199" w:rsidRDefault="003C3064" w:rsidP="003C3064">
          <w:pPr>
            <w:pStyle w:val="D6992F88C2A945A5BD0AE2F683575C25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A6834F96237E4D3986B3B4A2ACC0E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B1F60-1D1F-43A4-BCC3-D5120899FE14}"/>
      </w:docPartPr>
      <w:docPartBody>
        <w:p w:rsidR="00AE3199" w:rsidRDefault="003C3064" w:rsidP="003C3064">
          <w:pPr>
            <w:pStyle w:val="A6834F96237E4D3986B3B4A2ACC0ED57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FC09CFC02AC0468991BCB6341C215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BDB53-1613-4A1E-A5DB-04AEE76F7EB8}"/>
      </w:docPartPr>
      <w:docPartBody>
        <w:p w:rsidR="00AE3199" w:rsidRDefault="003C3064" w:rsidP="003C3064">
          <w:pPr>
            <w:pStyle w:val="FC09CFC02AC0468991BCB6341C215C3F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F536FD9401CA4BCD80EAFFB263DD2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55B90-EA40-4B64-A0CC-826ED5E3F73B}"/>
      </w:docPartPr>
      <w:docPartBody>
        <w:p w:rsidR="00AE3199" w:rsidRDefault="003C3064" w:rsidP="003C3064">
          <w:pPr>
            <w:pStyle w:val="F536FD9401CA4BCD80EAFFB263DD2208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5DEF8BF006BF45E59CFF71C0E224B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1E9AC-D8A6-4A79-A704-317386E971E9}"/>
      </w:docPartPr>
      <w:docPartBody>
        <w:p w:rsidR="00AE3199" w:rsidRDefault="003C3064" w:rsidP="003C3064">
          <w:pPr>
            <w:pStyle w:val="5DEF8BF006BF45E59CFF71C0E224B801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2AFFFE206F56483A8A7E0FBE61E05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83E01-4DC9-4A03-B3D5-35841DFE2FD0}"/>
      </w:docPartPr>
      <w:docPartBody>
        <w:p w:rsidR="00AE3199" w:rsidRDefault="003C3064" w:rsidP="003C3064">
          <w:pPr>
            <w:pStyle w:val="2AFFFE206F56483A8A7E0FBE61E05B5D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07E5851275F24DA09B6B9EFF2CE5B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244A6-93F9-41C9-829B-773FAA1C115D}"/>
      </w:docPartPr>
      <w:docPartBody>
        <w:p w:rsidR="00AE3199" w:rsidRDefault="003C3064" w:rsidP="003C3064">
          <w:pPr>
            <w:pStyle w:val="07E5851275F24DA09B6B9EFF2CE5B461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B9E9E3C269994FC79D0AC437BF28A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A33DD-600C-4898-B210-0C6AB598A92C}"/>
      </w:docPartPr>
      <w:docPartBody>
        <w:p w:rsidR="00AE3199" w:rsidRDefault="003C3064" w:rsidP="003C3064">
          <w:pPr>
            <w:pStyle w:val="B9E9E3C269994FC79D0AC437BF28A1C1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466870E7348C41CA97AEDE58EC14F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C9CC4-F2E6-4A77-A6A7-C0C4ADA6B995}"/>
      </w:docPartPr>
      <w:docPartBody>
        <w:p w:rsidR="00AE3199" w:rsidRDefault="003C3064" w:rsidP="003C3064">
          <w:pPr>
            <w:pStyle w:val="466870E7348C41CA97AEDE58EC14F9D9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0B112BC530924E518C03F979D109F3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CF358-F544-4F0E-88FC-60E5925FBFDD}"/>
      </w:docPartPr>
      <w:docPartBody>
        <w:p w:rsidR="00AE3199" w:rsidRDefault="003C3064" w:rsidP="003C3064">
          <w:pPr>
            <w:pStyle w:val="0B112BC530924E518C03F979D109F3FB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5BE08CCA53894153A52CB73C8F5A7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331BD-7F54-4FA8-A086-642465C1ABE6}"/>
      </w:docPartPr>
      <w:docPartBody>
        <w:p w:rsidR="00AE3199" w:rsidRDefault="003C3064" w:rsidP="003C3064">
          <w:pPr>
            <w:pStyle w:val="5BE08CCA53894153A52CB73C8F5A7B62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9BEEC5333D2D4D75A9F558FCC132C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11BDD-7559-4ECA-911F-627DA9E82C83}"/>
      </w:docPartPr>
      <w:docPartBody>
        <w:p w:rsidR="00AE3199" w:rsidRDefault="003C3064" w:rsidP="003C3064">
          <w:pPr>
            <w:pStyle w:val="9BEEC5333D2D4D75A9F558FCC132C2026"/>
          </w:pPr>
          <w:r w:rsidRPr="0037688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35541BF5D3B94C6AAA923E0D722D8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5CCDF-CE29-4835-A46B-E4F5F1864A1D}"/>
      </w:docPartPr>
      <w:docPartBody>
        <w:p w:rsidR="00AE3199" w:rsidRDefault="003C3064" w:rsidP="003C3064">
          <w:pPr>
            <w:pStyle w:val="35541BF5D3B94C6AAA923E0D722D85A6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8EB7E41EBB94428DA74B561F96B91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0CCBD-7BB4-427B-8282-94E7BFCAB05F}"/>
      </w:docPartPr>
      <w:docPartBody>
        <w:p w:rsidR="00AE3199" w:rsidRDefault="003C3064" w:rsidP="003C3064">
          <w:pPr>
            <w:pStyle w:val="8EB7E41EBB94428DA74B561F96B91C4C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1A4DDBA0E9A448E3A0C2C6A34FA39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3E94F-4B6A-4C2C-9C76-A68167688E8E}"/>
      </w:docPartPr>
      <w:docPartBody>
        <w:p w:rsidR="00AE3199" w:rsidRDefault="003C3064" w:rsidP="003C3064">
          <w:pPr>
            <w:pStyle w:val="1A4DDBA0E9A448E3A0C2C6A34FA397EB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5BBC5978A9264C5BAC4A74BD0F9E4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A8507-822E-417C-8B6A-F9366DB90866}"/>
      </w:docPartPr>
      <w:docPartBody>
        <w:p w:rsidR="00AE3199" w:rsidRDefault="003C3064" w:rsidP="003C3064">
          <w:pPr>
            <w:pStyle w:val="5BBC5978A9264C5BAC4A74BD0F9E495F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63AA4B5D9CED42AAA4967601B1D10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0E6C7-C4F8-492A-9408-EFFC74F94045}"/>
      </w:docPartPr>
      <w:docPartBody>
        <w:p w:rsidR="00AE3199" w:rsidRDefault="003C3064" w:rsidP="003C3064">
          <w:pPr>
            <w:pStyle w:val="63AA4B5D9CED42AAA4967601B1D1084B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2F6FC14F5B554EFCA0E7A8F280781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386CD-4D94-4014-A5AE-0A5616BAC006}"/>
      </w:docPartPr>
      <w:docPartBody>
        <w:p w:rsidR="00AE3199" w:rsidRDefault="003C3064" w:rsidP="003C3064">
          <w:pPr>
            <w:pStyle w:val="2F6FC14F5B554EFCA0E7A8F280781437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CF77C7F3AA214082B3B4FDA4B8CE9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10670-8ECB-4A5A-80D9-CF451FAF3F2C}"/>
      </w:docPartPr>
      <w:docPartBody>
        <w:p w:rsidR="00AE3199" w:rsidRDefault="003C3064" w:rsidP="003C3064">
          <w:pPr>
            <w:pStyle w:val="CF77C7F3AA214082B3B4FDA4B8CE9BBF6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91EA2672E24040DB86B04C44E39E51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89B85-BF09-40B8-92F9-1AA8A2BD48B9}"/>
      </w:docPartPr>
      <w:docPartBody>
        <w:p w:rsidR="00AE3199" w:rsidRDefault="003C3064" w:rsidP="003C3064">
          <w:pPr>
            <w:pStyle w:val="91EA2672E24040DB86B04C44E39E51BF5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84A5E12EB30E49929F054B59A8051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3673C-F366-4894-934A-EBCF50C1AE9F}"/>
      </w:docPartPr>
      <w:docPartBody>
        <w:p w:rsidR="00AE3199" w:rsidRDefault="003C3064" w:rsidP="003C3064">
          <w:pPr>
            <w:pStyle w:val="84A5E12EB30E49929F054B59A80511065"/>
          </w:pPr>
          <w:r w:rsidRPr="00A23561">
            <w:rPr>
              <w:rStyle w:val="PlaceholderText"/>
              <w:rFonts w:eastAsiaTheme="minorEastAsia"/>
              <w:vanish/>
            </w:rPr>
            <w:t>Click or tap to enter a date.</w:t>
          </w:r>
        </w:p>
      </w:docPartBody>
    </w:docPart>
    <w:docPart>
      <w:docPartPr>
        <w:name w:val="CF63A121BEA7447FB7411049BBD60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4484B-DEC1-4570-ABE3-410F4B3AEE05}"/>
      </w:docPartPr>
      <w:docPartBody>
        <w:p w:rsidR="00AE3199" w:rsidRDefault="003C3064" w:rsidP="003C3064">
          <w:pPr>
            <w:pStyle w:val="CF63A121BEA7447FB7411049BBD605E75"/>
          </w:pPr>
          <w:r w:rsidRPr="00A23561">
            <w:rPr>
              <w:rStyle w:val="PlaceholderText"/>
              <w:rFonts w:eastAsiaTheme="minorEastAsia"/>
              <w:vanish/>
            </w:rPr>
            <w:t>Choose an item.</w:t>
          </w:r>
        </w:p>
      </w:docPartBody>
    </w:docPart>
    <w:docPart>
      <w:docPartPr>
        <w:name w:val="834809C499BD4545987B8388B605E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33C08-809B-4E03-855C-EC79ED76C18C}"/>
      </w:docPartPr>
      <w:docPartBody>
        <w:p w:rsidR="00AE3199" w:rsidRDefault="003C3064" w:rsidP="003C3064">
          <w:pPr>
            <w:pStyle w:val="834809C499BD4545987B8388B605E6715"/>
          </w:pPr>
          <w:r w:rsidRPr="00A23561">
            <w:rPr>
              <w:rStyle w:val="PlaceholderText"/>
              <w:rFonts w:eastAsiaTheme="minorEastAsia"/>
              <w:vanish/>
            </w:rPr>
            <w:t>Choose an item.</w:t>
          </w:r>
        </w:p>
      </w:docPartBody>
    </w:docPart>
    <w:docPart>
      <w:docPartPr>
        <w:name w:val="A9AEC12FEFAA42AFBC4CF7B0C60CE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6EF2E-FD0F-4250-98AC-64FCFBAECDA9}"/>
      </w:docPartPr>
      <w:docPartBody>
        <w:p w:rsidR="00AE3199" w:rsidRDefault="003C3064" w:rsidP="003C3064">
          <w:pPr>
            <w:pStyle w:val="A9AEC12FEFAA42AFBC4CF7B0C60CEEF05"/>
          </w:pPr>
          <w:r w:rsidRPr="00FC2559">
            <w:rPr>
              <w:rStyle w:val="PlaceholderText"/>
              <w:rFonts w:eastAsiaTheme="minorEastAsia"/>
              <w:vanish/>
            </w:rPr>
            <w:t>Click or tap to enter a date.</w:t>
          </w:r>
        </w:p>
      </w:docPartBody>
    </w:docPart>
    <w:docPart>
      <w:docPartPr>
        <w:name w:val="53E70B56060542BAA7BFB114B7CD4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EEAEC-347E-4210-8EAE-13E7A335FCDB}"/>
      </w:docPartPr>
      <w:docPartBody>
        <w:p w:rsidR="00AE3199" w:rsidRDefault="003C3064" w:rsidP="003C3064">
          <w:pPr>
            <w:pStyle w:val="53E70B56060542BAA7BFB114B7CD47725"/>
          </w:pPr>
          <w:r w:rsidRPr="00FC2559">
            <w:rPr>
              <w:rStyle w:val="PlaceholderText"/>
              <w:rFonts w:eastAsiaTheme="minorEastAsia"/>
              <w:vanish/>
            </w:rPr>
            <w:t>Click or tap to enter a date.</w:t>
          </w:r>
        </w:p>
      </w:docPartBody>
    </w:docPart>
    <w:docPart>
      <w:docPartPr>
        <w:name w:val="62C936A8B7FB4D8E86722A6E01FF9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8DAD9A-B3DF-4F5D-9E4C-B00C1578D7CD}"/>
      </w:docPartPr>
      <w:docPartBody>
        <w:p w:rsidR="00AE3199" w:rsidRDefault="003C3064" w:rsidP="003C3064">
          <w:pPr>
            <w:pStyle w:val="62C936A8B7FB4D8E86722A6E01FF90534"/>
          </w:pPr>
          <w:r w:rsidRPr="003F6537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39C05E107E1846BF8B74759235228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80E0F-CA2A-4FA4-8569-1FD115339967}"/>
      </w:docPartPr>
      <w:docPartBody>
        <w:p w:rsidR="00AE3199" w:rsidRDefault="003C3064" w:rsidP="003C3064">
          <w:pPr>
            <w:pStyle w:val="39C05E107E1846BF8B7475923522893C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0979E6F9FC5E4EEE83B63C1B6EC1D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5F9D6-18A2-442F-BD63-222B97DDA5E1}"/>
      </w:docPartPr>
      <w:docPartBody>
        <w:p w:rsidR="00AE3199" w:rsidRDefault="003C3064" w:rsidP="003C3064">
          <w:pPr>
            <w:pStyle w:val="0979E6F9FC5E4EEE83B63C1B6EC1D7324"/>
          </w:pPr>
          <w:r w:rsidRPr="00FA277E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AA7581B16C4E4CFCBBFF594273631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95CB9-1ACD-4E87-ADD5-2FEB91D547BC}"/>
      </w:docPartPr>
      <w:docPartBody>
        <w:p w:rsidR="00AE3199" w:rsidRDefault="003C3064" w:rsidP="003C3064">
          <w:pPr>
            <w:pStyle w:val="AA7581B16C4E4CFCBBFF594273631DAD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81CFC215CFB34D99A7D6CFBFD0A5E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0672A-9B34-46E9-A3CB-46F6F8A29079}"/>
      </w:docPartPr>
      <w:docPartBody>
        <w:p w:rsidR="00AE3199" w:rsidRDefault="003C3064" w:rsidP="003C3064">
          <w:pPr>
            <w:pStyle w:val="81CFC215CFB34D99A7D6CFBFD0A5E40F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F5FA1F8FC1A847A2BA61C0237F4B2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88197-C21A-4F19-AA60-33FCDB9AADA6}"/>
      </w:docPartPr>
      <w:docPartBody>
        <w:p w:rsidR="00AE3199" w:rsidRDefault="003C3064" w:rsidP="003C3064">
          <w:pPr>
            <w:pStyle w:val="F5FA1F8FC1A847A2BA61C0237F4B2BB2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4A6F756C4E004FEC9AAE34E7A7A04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2A9E1-7722-4B6B-BD08-41FC67616013}"/>
      </w:docPartPr>
      <w:docPartBody>
        <w:p w:rsidR="00AE3199" w:rsidRDefault="003C3064" w:rsidP="003C3064">
          <w:pPr>
            <w:pStyle w:val="4A6F756C4E004FEC9AAE34E7A7A04870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0201AC55D12649C4AE425AE89F109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26E06-D7F9-4FD7-AF6D-84D9855C1767}"/>
      </w:docPartPr>
      <w:docPartBody>
        <w:p w:rsidR="00AE3199" w:rsidRDefault="003C3064" w:rsidP="003C3064">
          <w:pPr>
            <w:pStyle w:val="0201AC55D12649C4AE425AE89F109406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A2F0FCBE6AD1473C86A8F54FFB07D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B553D-45A9-454A-9968-2520411F493F}"/>
      </w:docPartPr>
      <w:docPartBody>
        <w:p w:rsidR="00AE3199" w:rsidRDefault="003C3064" w:rsidP="003C3064">
          <w:pPr>
            <w:pStyle w:val="A2F0FCBE6AD1473C86A8F54FFB07DEFE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F905D02FF2874453B4DDD23AD87F3D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A36B5-67F9-48D3-A3F3-FABF4E8E2190}"/>
      </w:docPartPr>
      <w:docPartBody>
        <w:p w:rsidR="00AE3199" w:rsidRDefault="003C3064" w:rsidP="003C3064">
          <w:pPr>
            <w:pStyle w:val="F905D02FF2874453B4DDD23AD87F3D3A4"/>
          </w:pPr>
          <w:r w:rsidRPr="00A23561">
            <w:rPr>
              <w:rStyle w:val="PlaceholderText"/>
              <w:rFonts w:eastAsiaTheme="minorEastAsia"/>
              <w:vanish/>
            </w:rPr>
            <w:t>Click here to enter text.</w:t>
          </w:r>
        </w:p>
      </w:docPartBody>
    </w:docPart>
    <w:docPart>
      <w:docPartPr>
        <w:name w:val="E4C69EDF0D6045119AAAA51768FF4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393A6-4545-4D8D-8D53-22309E052C70}"/>
      </w:docPartPr>
      <w:docPartBody>
        <w:p w:rsidR="00AE3199" w:rsidRDefault="003C3064" w:rsidP="003C3064">
          <w:pPr>
            <w:pStyle w:val="E4C69EDF0D6045119AAAA51768FF4B434"/>
          </w:pPr>
          <w:r w:rsidRPr="00A23561">
            <w:rPr>
              <w:rStyle w:val="PlaceholderText"/>
              <w:rFonts w:eastAsiaTheme="minorEastAsia"/>
              <w:vanish/>
            </w:rPr>
            <w:t>Click here to enter text.</w:t>
          </w:r>
        </w:p>
      </w:docPartBody>
    </w:docPart>
    <w:docPart>
      <w:docPartPr>
        <w:name w:val="1F4C0286B01E47E6B69DE5D62677E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5AC57-5C82-481D-A611-8B334A67EBA7}"/>
      </w:docPartPr>
      <w:docPartBody>
        <w:p w:rsidR="00AE3199" w:rsidRDefault="003C3064" w:rsidP="003C3064">
          <w:pPr>
            <w:pStyle w:val="1F4C0286B01E47E6B69DE5D62677ECAC4"/>
          </w:pPr>
          <w:r w:rsidRPr="00A23561">
            <w:rPr>
              <w:rStyle w:val="PlaceholderText"/>
              <w:rFonts w:eastAsiaTheme="minorEastAsia"/>
              <w:vanish/>
            </w:rPr>
            <w:t>Click here.</w:t>
          </w:r>
        </w:p>
      </w:docPartBody>
    </w:docPart>
    <w:docPart>
      <w:docPartPr>
        <w:name w:val="B978F36F48FE4AEEA43E21656149F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059FA-0FA6-4924-A6C2-22D9B2F02A33}"/>
      </w:docPartPr>
      <w:docPartBody>
        <w:p w:rsidR="00AE3199" w:rsidRDefault="003C3064" w:rsidP="003C3064">
          <w:pPr>
            <w:pStyle w:val="B978F36F48FE4AEEA43E21656149FC58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F4AE0F11310246388831BDBF7A5669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D729A-AE1C-4095-AB48-D71AB1541844}"/>
      </w:docPartPr>
      <w:docPartBody>
        <w:p w:rsidR="00AE3199" w:rsidRDefault="003C3064" w:rsidP="003C3064">
          <w:pPr>
            <w:pStyle w:val="F4AE0F11310246388831BDBF7A566918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8FED56C8DBC145458E7938A811A49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AE3DA-01BC-40D0-A862-FB6815707B0E}"/>
      </w:docPartPr>
      <w:docPartBody>
        <w:p w:rsidR="001B585E" w:rsidRDefault="003C3064" w:rsidP="003C3064">
          <w:pPr>
            <w:pStyle w:val="8FED56C8DBC145458E7938A811A495804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89CB476FDADC49A89E22F1DEC0FE0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E7624-5FD1-4688-B24B-7E856511348D}"/>
      </w:docPartPr>
      <w:docPartBody>
        <w:p w:rsidR="001B585E" w:rsidRDefault="003C3064" w:rsidP="003C3064">
          <w:pPr>
            <w:pStyle w:val="89CB476FDADC49A89E22F1DEC0FE02024"/>
          </w:pPr>
          <w:r w:rsidRPr="00960C29">
            <w:rPr>
              <w:rStyle w:val="PlaceholderText"/>
              <w:rFonts w:eastAsiaTheme="minorEastAsia"/>
              <w:vanish/>
            </w:rPr>
            <w:t>Choose an item.</w:t>
          </w:r>
        </w:p>
      </w:docPartBody>
    </w:docPart>
    <w:docPart>
      <w:docPartPr>
        <w:name w:val="D6900E572F7D491DA5DF85247CCEE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78A97-E339-4E57-9677-1B92728703B5}"/>
      </w:docPartPr>
      <w:docPartBody>
        <w:p w:rsidR="000853A8" w:rsidRDefault="003C3064" w:rsidP="003C3064">
          <w:pPr>
            <w:pStyle w:val="D6900E572F7D491DA5DF85247CCEE3373"/>
          </w:pPr>
          <w:r w:rsidRPr="00A23561">
            <w:rPr>
              <w:rStyle w:val="PlaceholderText"/>
              <w:rFonts w:eastAsiaTheme="minorEastAsia"/>
              <w:vanish/>
            </w:rPr>
            <w:t>Click or tap to enter a date.</w:t>
          </w:r>
        </w:p>
      </w:docPartBody>
    </w:docPart>
    <w:docPart>
      <w:docPartPr>
        <w:name w:val="6547D187DF804E078B85458D23419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6159C-F759-4D8C-8868-ED2B39433697}"/>
      </w:docPartPr>
      <w:docPartBody>
        <w:p w:rsidR="000853A8" w:rsidRDefault="003C3064" w:rsidP="003C3064">
          <w:pPr>
            <w:pStyle w:val="6547D187DF804E078B85458D234199053"/>
          </w:pPr>
          <w:r w:rsidRPr="003F6537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18CE5072637A414DB8FEE2E6BF1F5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50E16-16B0-44FA-8B2B-9DD3F49BDBD7}"/>
      </w:docPartPr>
      <w:docPartBody>
        <w:p w:rsidR="000853A8" w:rsidRDefault="003C3064" w:rsidP="003C3064">
          <w:pPr>
            <w:pStyle w:val="18CE5072637A414DB8FEE2E6BF1F57553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C23F252E206346C89A69E86BBE3FF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428B0-4B77-49DF-8B1D-4F59FBB4F8EE}"/>
      </w:docPartPr>
      <w:docPartBody>
        <w:p w:rsidR="000853A8" w:rsidRDefault="003C3064" w:rsidP="003C3064">
          <w:pPr>
            <w:pStyle w:val="C23F252E206346C89A69E86BBE3FFC973"/>
          </w:pPr>
          <w:r w:rsidRPr="00FA277E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30B10E50421D4F4BB8F65DBD3C3C6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9CC88-E434-4CBE-9F3F-86D4353A8F1E}"/>
      </w:docPartPr>
      <w:docPartBody>
        <w:p w:rsidR="000853A8" w:rsidRDefault="003C3064" w:rsidP="003C3064">
          <w:pPr>
            <w:pStyle w:val="30B10E50421D4F4BB8F65DBD3C3C64D33"/>
          </w:pPr>
          <w:r w:rsidRPr="003F6537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FDB438A086424835A576F7D4BA9FD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9B5A4-875D-483F-A337-F741652D7674}"/>
      </w:docPartPr>
      <w:docPartBody>
        <w:p w:rsidR="000853A8" w:rsidRDefault="003C3064" w:rsidP="003C3064">
          <w:pPr>
            <w:pStyle w:val="FDB438A086424835A576F7D4BA9FDA2B3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351728A9445A4806AC356138BAF7C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7D113F-1620-410B-B6D7-826E90B84BCD}"/>
      </w:docPartPr>
      <w:docPartBody>
        <w:p w:rsidR="000853A8" w:rsidRDefault="003C3064" w:rsidP="003C3064">
          <w:pPr>
            <w:pStyle w:val="351728A9445A4806AC356138BAF7CFCF3"/>
          </w:pPr>
          <w:r w:rsidRPr="00FA277E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A32148AA13E14D9B9CC32405305BD7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71C0B9-BEC1-4852-8ABB-2BBCB05E2E9C}"/>
      </w:docPartPr>
      <w:docPartBody>
        <w:p w:rsidR="000853A8" w:rsidRDefault="003C3064" w:rsidP="003C3064">
          <w:pPr>
            <w:pStyle w:val="A32148AA13E14D9B9CC32405305BD7303"/>
          </w:pPr>
          <w:r w:rsidRPr="003F6537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746C1CAF59354069A3EEA0934E0A1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4D6B1-D88B-4A5F-A736-554269AB8EAB}"/>
      </w:docPartPr>
      <w:docPartBody>
        <w:p w:rsidR="000853A8" w:rsidRDefault="003C3064" w:rsidP="003C3064">
          <w:pPr>
            <w:pStyle w:val="746C1CAF59354069A3EEA0934E0A11173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25781CD1D99448DD89A6A6901F024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B67C4-9D50-4C13-8B3D-E47185C4F28B}"/>
      </w:docPartPr>
      <w:docPartBody>
        <w:p w:rsidR="000853A8" w:rsidRDefault="003C3064" w:rsidP="003C3064">
          <w:pPr>
            <w:pStyle w:val="25781CD1D99448DD89A6A6901F0247833"/>
          </w:pPr>
          <w:r w:rsidRPr="00FA277E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0B9136196BB7421DA099B7BBCFBA8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3407B-FEF6-4FE4-8FB3-391672E8D21F}"/>
      </w:docPartPr>
      <w:docPartBody>
        <w:p w:rsidR="000853A8" w:rsidRDefault="003C3064" w:rsidP="003C3064">
          <w:pPr>
            <w:pStyle w:val="0B9136196BB7421DA099B7BBCFBA85C23"/>
          </w:pPr>
          <w:r w:rsidRPr="003F6537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CC9E754DCC9249E6ADC55E9C7E864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C4F3E-D0D7-4DC1-8E55-22AE355F1316}"/>
      </w:docPartPr>
      <w:docPartBody>
        <w:p w:rsidR="000853A8" w:rsidRDefault="003C3064" w:rsidP="003C3064">
          <w:pPr>
            <w:pStyle w:val="CC9E754DCC9249E6ADC55E9C7E864D6D3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C84D910C7273412691549C46654F3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DFB8-A86F-40D7-B684-51593922DEF9}"/>
      </w:docPartPr>
      <w:docPartBody>
        <w:p w:rsidR="000853A8" w:rsidRDefault="003C3064" w:rsidP="003C3064">
          <w:pPr>
            <w:pStyle w:val="C84D910C7273412691549C46654F31D73"/>
          </w:pPr>
          <w:r w:rsidRPr="00FA277E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C4B27F6F29FE4B80AC39E7BA7B8BA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AA2A6-E137-4DBF-BE10-C89F4EA007F0}"/>
      </w:docPartPr>
      <w:docPartBody>
        <w:p w:rsidR="000853A8" w:rsidRDefault="003C3064" w:rsidP="003C3064">
          <w:pPr>
            <w:pStyle w:val="C4B27F6F29FE4B80AC39E7BA7B8BA41A3"/>
          </w:pPr>
          <w:r w:rsidRPr="003F6537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5ABA9A2A43EB429386559B9AB9CD6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070DA-8680-4F69-A445-981A810EFDAA}"/>
      </w:docPartPr>
      <w:docPartBody>
        <w:p w:rsidR="000853A8" w:rsidRDefault="003C3064" w:rsidP="003C3064">
          <w:pPr>
            <w:pStyle w:val="5ABA9A2A43EB429386559B9AB9CD63DC3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0F9E2D20479F468AB4A4C4D648BF8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E2815-0DD4-4748-A691-FA8FBA0B4D68}"/>
      </w:docPartPr>
      <w:docPartBody>
        <w:p w:rsidR="000853A8" w:rsidRDefault="003C3064" w:rsidP="003C3064">
          <w:pPr>
            <w:pStyle w:val="0F9E2D20479F468AB4A4C4D648BF865E3"/>
          </w:pPr>
          <w:r w:rsidRPr="00FA277E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FBAD87960C4D49C3A98DF778C61B2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FD305-3065-4CAD-B509-EACD26E5A478}"/>
      </w:docPartPr>
      <w:docPartBody>
        <w:p w:rsidR="000853A8" w:rsidRDefault="003C3064" w:rsidP="003C3064">
          <w:pPr>
            <w:pStyle w:val="FBAD87960C4D49C3A98DF778C61B20C13"/>
          </w:pPr>
          <w:r w:rsidRPr="003F6537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71D81ECA2E964ECC87C507F180751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E2C98-2ED5-49A7-9242-51C51DBEC7EE}"/>
      </w:docPartPr>
      <w:docPartBody>
        <w:p w:rsidR="000853A8" w:rsidRDefault="003C3064" w:rsidP="003C3064">
          <w:pPr>
            <w:pStyle w:val="71D81ECA2E964ECC87C507F180751AD53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B16AB8EAA7E44A9FA9C217AC4D46E0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99499-8E4E-4C54-A3DC-D9CB9FE38081}"/>
      </w:docPartPr>
      <w:docPartBody>
        <w:p w:rsidR="000853A8" w:rsidRDefault="003C3064" w:rsidP="003C3064">
          <w:pPr>
            <w:pStyle w:val="B16AB8EAA7E44A9FA9C217AC4D46E06D3"/>
          </w:pPr>
          <w:r w:rsidRPr="00FA277E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4046098427DE4663AD3FD7ACB5AC46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3A7F5-4A52-4A76-8734-F3D8A556A7F7}"/>
      </w:docPartPr>
      <w:docPartBody>
        <w:p w:rsidR="000853A8" w:rsidRDefault="003C3064" w:rsidP="003C3064">
          <w:pPr>
            <w:pStyle w:val="4046098427DE4663AD3FD7ACB5AC466A3"/>
          </w:pPr>
          <w:r w:rsidRPr="003F6537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8B36FC54C0C74AF39286B53CA1DB52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B83C4-8C78-45A2-AC47-05A65C33563A}"/>
      </w:docPartPr>
      <w:docPartBody>
        <w:p w:rsidR="000853A8" w:rsidRDefault="003C3064" w:rsidP="003C3064">
          <w:pPr>
            <w:pStyle w:val="8B36FC54C0C74AF39286B53CA1DB52C93"/>
          </w:pPr>
          <w:r w:rsidRPr="00A23561">
            <w:rPr>
              <w:rStyle w:val="PlaceholderText"/>
              <w:rFonts w:eastAsiaTheme="minorEastAsia"/>
              <w:vanish/>
            </w:rPr>
            <w:t>Click or tap here to enter text.</w:t>
          </w:r>
        </w:p>
      </w:docPartBody>
    </w:docPart>
    <w:docPart>
      <w:docPartPr>
        <w:name w:val="D1526526CA9B402881FFB76BD7015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AE544-C1CE-47AB-AE7A-55FD72D5C755}"/>
      </w:docPartPr>
      <w:docPartBody>
        <w:p w:rsidR="000853A8" w:rsidRDefault="003C3064" w:rsidP="003C3064">
          <w:pPr>
            <w:pStyle w:val="D1526526CA9B402881FFB76BD7015F823"/>
          </w:pPr>
          <w:r w:rsidRPr="00FA277E">
            <w:rPr>
              <w:rStyle w:val="PlaceholderText"/>
              <w:rFonts w:eastAsiaTheme="minorEastAsia"/>
              <w:vanish/>
            </w:rPr>
            <w:t xml:space="preserve">Click </w:t>
          </w:r>
        </w:p>
      </w:docPartBody>
    </w:docPart>
    <w:docPart>
      <w:docPartPr>
        <w:name w:val="E794EE9E6899446DA999D3FD30A5E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9D384-32D3-4D3C-82C5-1B0A15D091CE}"/>
      </w:docPartPr>
      <w:docPartBody>
        <w:p w:rsidR="003C3064" w:rsidRDefault="003C3064" w:rsidP="003C3064">
          <w:pPr>
            <w:pStyle w:val="E794EE9E6899446DA999D3FD30A5E0503"/>
          </w:pPr>
          <w:r w:rsidRPr="00E012FD">
            <w:rPr>
              <w:rStyle w:val="PlaceholderText"/>
              <w:rFonts w:eastAsiaTheme="minorEastAsia"/>
              <w:vanish/>
            </w:rPr>
            <w:t>Choose an item.</w:t>
          </w:r>
        </w:p>
      </w:docPartBody>
    </w:docPart>
    <w:docPart>
      <w:docPartPr>
        <w:name w:val="0B69049E7B6041929EE9BA8B374DA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38A1D-E4E9-4A6A-89C2-AF335C6F7923}"/>
      </w:docPartPr>
      <w:docPartBody>
        <w:p w:rsidR="003C3064" w:rsidRDefault="003C3064" w:rsidP="003C3064">
          <w:pPr>
            <w:pStyle w:val="0B69049E7B6041929EE9BA8B374DAFE03"/>
          </w:pPr>
          <w:r w:rsidRPr="00E012FD">
            <w:rPr>
              <w:rStyle w:val="PlaceholderText"/>
              <w:rFonts w:eastAsiaTheme="minorEastAsia"/>
              <w:vanish/>
            </w:rPr>
            <w:t>Choose an item.</w:t>
          </w:r>
        </w:p>
      </w:docPartBody>
    </w:docPart>
    <w:docPart>
      <w:docPartPr>
        <w:name w:val="DB2502C9C3284327A938F172835B0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BFCD9-974F-4FD5-8A1B-A8122DAA5308}"/>
      </w:docPartPr>
      <w:docPartBody>
        <w:p w:rsidR="003C3064" w:rsidRDefault="003C3064" w:rsidP="003C3064">
          <w:pPr>
            <w:pStyle w:val="DB2502C9C3284327A938F172835B0D5E2"/>
          </w:pPr>
          <w:r w:rsidRPr="00E012FD">
            <w:rPr>
              <w:rStyle w:val="PlaceholderText"/>
              <w:rFonts w:eastAsiaTheme="minorEastAsia"/>
              <w:vanish/>
            </w:rPr>
            <w:t>Choose an item.</w:t>
          </w:r>
        </w:p>
      </w:docPartBody>
    </w:docPart>
    <w:docPart>
      <w:docPartPr>
        <w:name w:val="5E0329E6309F4FE5B5F6162F2D63A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B21D55-CC42-4FF0-82D9-8063DB9F6C83}"/>
      </w:docPartPr>
      <w:docPartBody>
        <w:p w:rsidR="003C3064" w:rsidRDefault="003C3064" w:rsidP="003C3064">
          <w:pPr>
            <w:pStyle w:val="5E0329E6309F4FE5B5F6162F2D63A9712"/>
          </w:pPr>
          <w:r w:rsidRPr="003611C9">
            <w:rPr>
              <w:rStyle w:val="PlaceholderText"/>
              <w:rFonts w:eastAsiaTheme="minorEastAsia"/>
            </w:rPr>
            <w:t>Click here.</w:t>
          </w:r>
        </w:p>
      </w:docPartBody>
    </w:docPart>
    <w:docPart>
      <w:docPartPr>
        <w:name w:val="2750C8AE39B34F7EA0946B070BB42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120C7-4DC0-463D-8690-594BDA96C6BA}"/>
      </w:docPartPr>
      <w:docPartBody>
        <w:p w:rsidR="003C3064" w:rsidRDefault="003C3064" w:rsidP="003C3064">
          <w:pPr>
            <w:pStyle w:val="2750C8AE39B34F7EA0946B070BB42ECD2"/>
          </w:pPr>
          <w:r w:rsidRPr="00A4695A">
            <w:rPr>
              <w:rStyle w:val="PlaceholderText"/>
              <w:vanish/>
            </w:rPr>
            <w:t>Click or tap to enter a date.</w:t>
          </w:r>
        </w:p>
      </w:docPartBody>
    </w:docPart>
    <w:docPart>
      <w:docPartPr>
        <w:name w:val="3F9FA0CB9EEF48DDB3ACD9CA00462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AF13B-99D9-47F2-94DC-DBB9D707FBEF}"/>
      </w:docPartPr>
      <w:docPartBody>
        <w:p w:rsidR="003C3064" w:rsidRDefault="003C3064" w:rsidP="003C3064">
          <w:pPr>
            <w:pStyle w:val="3F9FA0CB9EEF48DDB3ACD9CA00462BFA1"/>
          </w:pPr>
          <w:r w:rsidRPr="003611C9">
            <w:rPr>
              <w:rStyle w:val="PlaceholderText"/>
              <w:rFonts w:eastAsiaTheme="minorEastAsia"/>
            </w:rPr>
            <w:t>Click or tap here to enter text.</w:t>
          </w:r>
        </w:p>
      </w:docPartBody>
    </w:docPart>
    <w:docPart>
      <w:docPartPr>
        <w:name w:val="93BD0DB5C8734C4EA09D00D80EB57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74E2A-2DE1-4E7F-8BEB-3595046345C1}"/>
      </w:docPartPr>
      <w:docPartBody>
        <w:p w:rsidR="003C3064" w:rsidRDefault="003C3064" w:rsidP="003C3064">
          <w:pPr>
            <w:pStyle w:val="93BD0DB5C8734C4EA09D00D80EB5715A1"/>
          </w:pPr>
          <w:r w:rsidRPr="00E012FD">
            <w:rPr>
              <w:rStyle w:val="PlaceholderText"/>
              <w:rFonts w:eastAsiaTheme="minorEastAsia"/>
              <w:vanish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40A5"/>
    <w:rsid w:val="00057A4C"/>
    <w:rsid w:val="000853A8"/>
    <w:rsid w:val="000F2413"/>
    <w:rsid w:val="001B585E"/>
    <w:rsid w:val="001F38A7"/>
    <w:rsid w:val="00287F9E"/>
    <w:rsid w:val="0039254F"/>
    <w:rsid w:val="003B266C"/>
    <w:rsid w:val="003C3064"/>
    <w:rsid w:val="00442754"/>
    <w:rsid w:val="00582EE2"/>
    <w:rsid w:val="00615E92"/>
    <w:rsid w:val="006B63C6"/>
    <w:rsid w:val="006B7063"/>
    <w:rsid w:val="007063D0"/>
    <w:rsid w:val="00733C5C"/>
    <w:rsid w:val="007C77D6"/>
    <w:rsid w:val="00872178"/>
    <w:rsid w:val="00921A5B"/>
    <w:rsid w:val="00983CA1"/>
    <w:rsid w:val="009C75FA"/>
    <w:rsid w:val="00AD5227"/>
    <w:rsid w:val="00AE3199"/>
    <w:rsid w:val="00AF0EAE"/>
    <w:rsid w:val="00C17D9A"/>
    <w:rsid w:val="00D478CF"/>
    <w:rsid w:val="00D56D26"/>
    <w:rsid w:val="00E212A1"/>
    <w:rsid w:val="00E44640"/>
    <w:rsid w:val="00EA40A5"/>
    <w:rsid w:val="00FC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064"/>
    <w:rPr>
      <w:color w:val="808080"/>
    </w:rPr>
  </w:style>
  <w:style w:type="paragraph" w:customStyle="1" w:styleId="8FED56C8DBC145458E7938A811A495804">
    <w:name w:val="8FED56C8DBC145458E7938A811A49580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EA2672E24040DB86B04C44E39E51BF5">
    <w:name w:val="91EA2672E24040DB86B04C44E39E51BF5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B671FA0E7A43CDA8AFAED2A97F6A5F6">
    <w:name w:val="A8B671FA0E7A43CDA8AFAED2A97F6A5F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CB476FDADC49A89E22F1DEC0FE02024">
    <w:name w:val="89CB476FDADC49A89E22F1DEC0FE0202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A5E12EB30E49929F054B59A80511065">
    <w:name w:val="84A5E12EB30E49929F054B59A80511065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845614DFA4B2EA164F4219655C9416">
    <w:name w:val="D69845614DFA4B2EA164F4219655C941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3F68635B2B147A495F1EBEED449149E6">
    <w:name w:val="03F68635B2B147A495F1EBEED449149E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529A1D321F4BC59256180D5ED675896">
    <w:name w:val="89529A1D321F4BC59256180D5ED67589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7A8DACFD2A447080EFCBA14DFA98D46">
    <w:name w:val="867A8DACFD2A447080EFCBA14DFA98D4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B12A207521427F9A027B3D36A6259A6">
    <w:name w:val="89B12A207521427F9A027B3D36A6259A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92C967D6DF4B7BA141D74E8DCAC1EA6">
    <w:name w:val="5E92C967D6DF4B7BA141D74E8DCAC1EA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D6B383FAA244BA8F457AD5191101D66">
    <w:name w:val="04D6B383FAA244BA8F457AD5191101D6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A2B489831044E68F91355F54A09A4C6">
    <w:name w:val="33A2B489831044E68F91355F54A09A4C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D7AA2770064AB68CBEE0D3E34929F76">
    <w:name w:val="2DD7AA2770064AB68CBEE0D3E34929F7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29F42348C14559A3A6A1972F117B386">
    <w:name w:val="7629F42348C14559A3A6A1972F117B38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1804E0594D9443095620695FE23C26C6">
    <w:name w:val="61804E0594D9443095620695FE23C26C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92F88C2A945A5BD0AE2F683575C256">
    <w:name w:val="D6992F88C2A945A5BD0AE2F683575C25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834F96237E4D3986B3B4A2ACC0ED576">
    <w:name w:val="A6834F96237E4D3986B3B4A2ACC0ED57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09CFC02AC0468991BCB6341C215C3F6">
    <w:name w:val="FC09CFC02AC0468991BCB6341C215C3F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36FD9401CA4BCD80EAFFB263DD22086">
    <w:name w:val="F536FD9401CA4BCD80EAFFB263DD2208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FFFE206F56483A8A7E0FBE61E05B5D6">
    <w:name w:val="2AFFFE206F56483A8A7E0FBE61E05B5D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EF8BF006BF45E59CFF71C0E224B8016">
    <w:name w:val="5DEF8BF006BF45E59CFF71C0E224B801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E5851275F24DA09B6B9EFF2CE5B4616">
    <w:name w:val="07E5851275F24DA09B6B9EFF2CE5B461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E9E3C269994FC79D0AC437BF28A1C16">
    <w:name w:val="B9E9E3C269994FC79D0AC437BF28A1C1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63A121BEA7447FB7411049BBD605E75">
    <w:name w:val="CF63A121BEA7447FB7411049BBD605E75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6870E7348C41CA97AEDE58EC14F9D96">
    <w:name w:val="466870E7348C41CA97AEDE58EC14F9D9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12BC530924E518C03F979D109F3FB6">
    <w:name w:val="0B112BC530924E518C03F979D109F3FB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9A13996685488F9DA36DF45384FAE16">
    <w:name w:val="569A13996685488F9DA36DF45384FAE1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4809C499BD4545987B8388B605E6715">
    <w:name w:val="834809C499BD4545987B8388B605E6715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9AEC12FEFAA42AFBC4CF7B0C60CEEF05">
    <w:name w:val="A9AEC12FEFAA42AFBC4CF7B0C60CEEF05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E70B56060542BAA7BFB114B7CD47725">
    <w:name w:val="53E70B56060542BAA7BFB114B7CD47725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BE08CCA53894153A52CB73C8F5A7B626">
    <w:name w:val="5BE08CCA53894153A52CB73C8F5A7B62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EEC5333D2D4D75A9F558FCC132C2026">
    <w:name w:val="9BEEC5333D2D4D75A9F558FCC132C202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B2502C9C3284327A938F172835B0D5E2">
    <w:name w:val="DB2502C9C3284327A938F172835B0D5E2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94EE9E6899446DA999D3FD30A5E0503">
    <w:name w:val="E794EE9E6899446DA999D3FD30A5E050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0329E6309F4FE5B5F6162F2D63A9712">
    <w:name w:val="5E0329E6309F4FE5B5F6162F2D63A9712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69049E7B6041929EE9BA8B374DAFE03">
    <w:name w:val="0B69049E7B6041929EE9BA8B374DAFE0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9FA0CB9EEF48DDB3ACD9CA00462BFA1">
    <w:name w:val="3F9FA0CB9EEF48DDB3ACD9CA00462BFA1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BD0DB5C8734C4EA09D00D80EB5715A1">
    <w:name w:val="93BD0DB5C8734C4EA09D00D80EB5715A1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5541BF5D3B94C6AAA923E0D722D85A66">
    <w:name w:val="35541BF5D3B94C6AAA923E0D722D85A6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B7E41EBB94428DA74B561F96B91C4C6">
    <w:name w:val="8EB7E41EBB94428DA74B561F96B91C4C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4DDBA0E9A448E3A0C2C6A34FA397EB6">
    <w:name w:val="1A4DDBA0E9A448E3A0C2C6A34FA397EB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BBC5978A9264C5BAC4A74BD0F9E495F6">
    <w:name w:val="5BBC5978A9264C5BAC4A74BD0F9E495F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AA4B5D9CED42AAA4967601B1D1084B6">
    <w:name w:val="63AA4B5D9CED42AAA4967601B1D1084B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C14F5B554EFCA0E7A8F2807814376">
    <w:name w:val="2F6FC14F5B554EFCA0E7A8F280781437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77C7F3AA214082B3B4FDA4B8CE9BBF6">
    <w:name w:val="CF77C7F3AA214082B3B4FDA4B8CE9BBF6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C936A8B7FB4D8E86722A6E01FF90534">
    <w:name w:val="62C936A8B7FB4D8E86722A6E01FF9053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C05E107E1846BF8B7475923522893C4">
    <w:name w:val="39C05E107E1846BF8B7475923522893C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79E6F9FC5E4EEE83B63C1B6EC1D7324">
    <w:name w:val="0979E6F9FC5E4EEE83B63C1B6EC1D732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547D187DF804E078B85458D234199053">
    <w:name w:val="6547D187DF804E078B85458D23419905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8CE5072637A414DB8FEE2E6BF1F57553">
    <w:name w:val="18CE5072637A414DB8FEE2E6BF1F5755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3F252E206346C89A69E86BBE3FFC973">
    <w:name w:val="C23F252E206346C89A69E86BBE3FFC97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10E50421D4F4BB8F65DBD3C3C64D33">
    <w:name w:val="30B10E50421D4F4BB8F65DBD3C3C64D3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B438A086424835A576F7D4BA9FDA2B3">
    <w:name w:val="FDB438A086424835A576F7D4BA9FDA2B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51728A9445A4806AC356138BAF7CFCF3">
    <w:name w:val="351728A9445A4806AC356138BAF7CFCF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2148AA13E14D9B9CC32405305BD7303">
    <w:name w:val="A32148AA13E14D9B9CC32405305BD730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6C1CAF59354069A3EEA0934E0A11173">
    <w:name w:val="746C1CAF59354069A3EEA0934E0A1117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5781CD1D99448DD89A6A6901F0247833">
    <w:name w:val="25781CD1D99448DD89A6A6901F024783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9136196BB7421DA099B7BBCFBA85C23">
    <w:name w:val="0B9136196BB7421DA099B7BBCFBA85C2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9E754DCC9249E6ADC55E9C7E864D6D3">
    <w:name w:val="CC9E754DCC9249E6ADC55E9C7E864D6D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4D910C7273412691549C46654F31D73">
    <w:name w:val="C84D910C7273412691549C46654F31D7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B27F6F29FE4B80AC39E7BA7B8BA41A3">
    <w:name w:val="C4B27F6F29FE4B80AC39E7BA7B8BA41A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BA9A2A43EB429386559B9AB9CD63DC3">
    <w:name w:val="5ABA9A2A43EB429386559B9AB9CD63DC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9E2D20479F468AB4A4C4D648BF865E3">
    <w:name w:val="0F9E2D20479F468AB4A4C4D648BF865E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AD87960C4D49C3A98DF778C61B20C13">
    <w:name w:val="FBAD87960C4D49C3A98DF778C61B20C1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D81ECA2E964ECC87C507F180751AD53">
    <w:name w:val="71D81ECA2E964ECC87C507F180751AD5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6AB8EAA7E44A9FA9C217AC4D46E06D3">
    <w:name w:val="B16AB8EAA7E44A9FA9C217AC4D46E06D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46098427DE4663AD3FD7ACB5AC466A3">
    <w:name w:val="4046098427DE4663AD3FD7ACB5AC466A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36FC54C0C74AF39286B53CA1DB52C93">
    <w:name w:val="8B36FC54C0C74AF39286B53CA1DB52C9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1526526CA9B402881FFB76BD7015F823">
    <w:name w:val="D1526526CA9B402881FFB76BD7015F82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4C0286B01E47E6B69DE5D62677ECAC4">
    <w:name w:val="1F4C0286B01E47E6B69DE5D62677ECAC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7581B16C4E4CFCBBFF594273631DAD4">
    <w:name w:val="AA7581B16C4E4CFCBBFF594273631DAD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CFC215CFB34D99A7D6CFBFD0A5E40F4">
    <w:name w:val="81CFC215CFB34D99A7D6CFBFD0A5E40F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A1F8FC1A847A2BA61C0237F4B2BB24">
    <w:name w:val="F5FA1F8FC1A847A2BA61C0237F4B2BB2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A6F756C4E004FEC9AAE34E7A7A048704">
    <w:name w:val="4A6F756C4E004FEC9AAE34E7A7A04870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01AC55D12649C4AE425AE89F1094064">
    <w:name w:val="0201AC55D12649C4AE425AE89F109406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0FCBE6AD1473C86A8F54FFB07DEFE4">
    <w:name w:val="A2F0FCBE6AD1473C86A8F54FFB07DEFE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905D02FF2874453B4DDD23AD87F3D3A4">
    <w:name w:val="F905D02FF2874453B4DDD23AD87F3D3A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C69EDF0D6045119AAAA51768FF4B434">
    <w:name w:val="E4C69EDF0D6045119AAAA51768FF4B43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900E572F7D491DA5DF85247CCEE3373">
    <w:name w:val="D6900E572F7D491DA5DF85247CCEE3373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78F36F48FE4AEEA43E21656149FC584">
    <w:name w:val="B978F36F48FE4AEEA43E21656149FC58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50C8AE39B34F7EA0946B070BB42ECD2">
    <w:name w:val="2750C8AE39B34F7EA0946B070BB42ECD2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4AE0F11310246388831BDBF7A5669184">
    <w:name w:val="F4AE0F11310246388831BDBF7A5669184"/>
    <w:rsid w:val="003C30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23</Words>
  <Characters>583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azawa Fuyuki</dc:creator>
  <cp:keywords/>
  <dc:description/>
  <cp:lastModifiedBy>AHMAD TERMIZI BAKAR</cp:lastModifiedBy>
  <cp:revision>2</cp:revision>
  <dcterms:created xsi:type="dcterms:W3CDTF">2022-04-18T13:06:00Z</dcterms:created>
  <dcterms:modified xsi:type="dcterms:W3CDTF">2022-04-18T13:06:00Z</dcterms:modified>
</cp:coreProperties>
</file>